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EEBC3E" w14:textId="15BE112F" w:rsidR="00087E4D" w:rsidRPr="00F15EDF" w:rsidRDefault="007A5A06" w:rsidP="00D43B79">
      <w:pPr>
        <w:spacing w:line="240" w:lineRule="auto"/>
        <w:ind w:firstLine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Baiyu Shi</w:t>
      </w:r>
    </w:p>
    <w:p w14:paraId="3AB8680C" w14:textId="6E1EC3CF" w:rsidR="00B0700C" w:rsidRDefault="007A5A06" w:rsidP="00FB704D">
      <w:pPr>
        <w:spacing w:line="360" w:lineRule="auto"/>
        <w:ind w:firstLine="0"/>
        <w:jc w:val="center"/>
        <w:rPr>
          <w:rFonts w:cs="Times New Roman"/>
          <w:sz w:val="20"/>
        </w:rPr>
      </w:pPr>
      <w:r>
        <w:rPr>
          <w:sz w:val="20"/>
        </w:rPr>
        <w:t>2547 Le Conte Ave, Berkeley, CA, 94709</w:t>
      </w:r>
      <w:r w:rsidR="00F15EDF" w:rsidRPr="00A82FF3">
        <w:rPr>
          <w:sz w:val="20"/>
        </w:rPr>
        <w:t xml:space="preserve"> </w:t>
      </w:r>
      <w:r w:rsidR="00A82FF3" w:rsidRPr="00A82FF3">
        <w:rPr>
          <w:rFonts w:cs="Times New Roman"/>
          <w:sz w:val="20"/>
        </w:rPr>
        <w:t xml:space="preserve">• </w:t>
      </w:r>
      <w:r>
        <w:rPr>
          <w:rFonts w:cs="Times New Roman"/>
          <w:sz w:val="20"/>
        </w:rPr>
        <w:t>(510) 219-0132</w:t>
      </w:r>
      <w:r w:rsidR="00F15EDF" w:rsidRPr="00A82FF3">
        <w:rPr>
          <w:rFonts w:cs="Times New Roman"/>
          <w:sz w:val="20"/>
        </w:rPr>
        <w:t xml:space="preserve"> • </w:t>
      </w:r>
      <w:hyperlink r:id="rId7" w:history="1">
        <w:r w:rsidR="000A7AE2" w:rsidRPr="00FC5231">
          <w:rPr>
            <w:rStyle w:val="Hyperlink"/>
            <w:rFonts w:cs="Times New Roman"/>
            <w:sz w:val="20"/>
          </w:rPr>
          <w:t>skybuy@berkeley.edu</w:t>
        </w:r>
      </w:hyperlink>
      <w:r w:rsidR="00866EB0">
        <w:rPr>
          <w:rFonts w:cs="Times New Roman"/>
          <w:sz w:val="20"/>
        </w:rPr>
        <w:t xml:space="preserve"> </w:t>
      </w:r>
      <w:r w:rsidR="00866EB0" w:rsidRPr="00A82FF3">
        <w:rPr>
          <w:rFonts w:cs="Times New Roman"/>
          <w:sz w:val="20"/>
        </w:rPr>
        <w:t>•</w:t>
      </w:r>
      <w:r w:rsidR="00866EB0">
        <w:rPr>
          <w:rFonts w:cs="Times New Roman"/>
          <w:sz w:val="20"/>
        </w:rPr>
        <w:t xml:space="preserve"> </w:t>
      </w:r>
      <w:hyperlink r:id="rId8" w:history="1">
        <w:r w:rsidR="00D854D2" w:rsidRPr="00D854D2">
          <w:rPr>
            <w:rStyle w:val="Hyperlink"/>
            <w:rFonts w:cs="Times New Roman"/>
            <w:sz w:val="20"/>
          </w:rPr>
          <w:t>Personal Webpage</w:t>
        </w:r>
      </w:hyperlink>
    </w:p>
    <w:p w14:paraId="207F89AC" w14:textId="59942A93" w:rsidR="00226AF4" w:rsidRPr="00593552" w:rsidRDefault="00226AF4" w:rsidP="00226AF4">
      <w:pPr>
        <w:spacing w:line="264" w:lineRule="auto"/>
        <w:ind w:firstLine="0"/>
        <w:rPr>
          <w:rFonts w:cs="Times New Roman"/>
          <w:b/>
        </w:rPr>
      </w:pPr>
      <w:r>
        <w:rPr>
          <w:rFonts w:cs="Times New Roman"/>
          <w:b/>
        </w:rPr>
        <w:t>R</w:t>
      </w:r>
      <w:r w:rsidR="00D81735">
        <w:rPr>
          <w:rFonts w:cs="Times New Roman"/>
          <w:b/>
        </w:rPr>
        <w:t>ESEARCH</w:t>
      </w:r>
      <w:r>
        <w:rPr>
          <w:rFonts w:cs="Times New Roman"/>
          <w:b/>
        </w:rPr>
        <w:t xml:space="preserve"> I</w:t>
      </w:r>
      <w:r w:rsidR="00D81735">
        <w:rPr>
          <w:rFonts w:cs="Times New Roman"/>
          <w:b/>
        </w:rPr>
        <w:t>NTERESTS</w:t>
      </w:r>
      <w:r w:rsidR="002E0C67">
        <w:rPr>
          <w:rFonts w:cs="Times New Roman"/>
          <w:noProof/>
          <w:sz w:val="4"/>
        </w:rPr>
      </w:r>
      <w:r w:rsidR="002E0C67">
        <w:rPr>
          <w:rFonts w:cs="Times New Roman"/>
          <w:noProof/>
          <w:sz w:val="4"/>
        </w:rPr>
        <w:pict w14:anchorId="0E3BA041">
          <v:rect id="_x0000_i1025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259A99D4" w14:textId="542D32E8" w:rsidR="00C3339E" w:rsidRDefault="00F854B9" w:rsidP="003E0516">
      <w:pPr>
        <w:spacing w:line="240" w:lineRule="auto"/>
        <w:ind w:firstLine="0"/>
        <w:rPr>
          <w:rFonts w:eastAsia="SimSun" w:cs="Times New Roman"/>
          <w:sz w:val="22"/>
        </w:rPr>
      </w:pPr>
      <w:r w:rsidRPr="005415A6">
        <w:rPr>
          <w:rFonts w:eastAsia="SimSun" w:cs="Times New Roman" w:hint="eastAsia"/>
          <w:b/>
          <w:bCs/>
          <w:szCs w:val="24"/>
        </w:rPr>
        <w:t>R</w:t>
      </w:r>
      <w:r w:rsidRPr="005415A6">
        <w:rPr>
          <w:rFonts w:eastAsia="SimSun" w:cs="Times New Roman"/>
          <w:b/>
          <w:bCs/>
          <w:szCs w:val="24"/>
        </w:rPr>
        <w:t>obotics</w:t>
      </w:r>
      <w:r>
        <w:rPr>
          <w:rFonts w:eastAsia="SimSun" w:cs="Times New Roman"/>
          <w:sz w:val="20"/>
        </w:rPr>
        <w:t xml:space="preserve">: </w:t>
      </w:r>
      <w:r w:rsidR="003E0516">
        <w:rPr>
          <w:rFonts w:eastAsia="SimSun" w:cs="Times New Roman"/>
          <w:sz w:val="22"/>
        </w:rPr>
        <w:t xml:space="preserve">Medical Robotics, </w:t>
      </w:r>
      <w:r w:rsidRPr="002845CD">
        <w:rPr>
          <w:rFonts w:eastAsia="SimSun" w:cs="Times New Roman"/>
          <w:sz w:val="22"/>
        </w:rPr>
        <w:t xml:space="preserve">Robot </w:t>
      </w:r>
      <w:r>
        <w:rPr>
          <w:rFonts w:eastAsia="SimSun" w:cs="Times New Roman"/>
          <w:sz w:val="22"/>
        </w:rPr>
        <w:t>L</w:t>
      </w:r>
      <w:r w:rsidRPr="002845CD">
        <w:rPr>
          <w:rFonts w:eastAsia="SimSun" w:cs="Times New Roman"/>
          <w:sz w:val="22"/>
        </w:rPr>
        <w:t>earning</w:t>
      </w:r>
      <w:r w:rsidR="00C3339E">
        <w:rPr>
          <w:rFonts w:eastAsia="SimSun" w:cs="Times New Roman"/>
          <w:sz w:val="22"/>
        </w:rPr>
        <w:t xml:space="preserve"> and Manipulation</w:t>
      </w:r>
      <w:r w:rsidR="005C6498">
        <w:rPr>
          <w:rFonts w:eastAsia="SimSun" w:cs="Times New Roman"/>
          <w:sz w:val="22"/>
        </w:rPr>
        <w:t xml:space="preserve">, </w:t>
      </w:r>
      <w:r w:rsidR="008523E0">
        <w:rPr>
          <w:rFonts w:eastAsia="SimSun" w:cs="Times New Roman"/>
          <w:sz w:val="22"/>
        </w:rPr>
        <w:t xml:space="preserve">Chemical and Haptics </w:t>
      </w:r>
      <w:r w:rsidR="00BE32D2">
        <w:rPr>
          <w:rFonts w:eastAsia="SimSun" w:cs="Times New Roman"/>
          <w:sz w:val="22"/>
        </w:rPr>
        <w:t xml:space="preserve">Sensing </w:t>
      </w:r>
      <w:r w:rsidR="008523E0">
        <w:rPr>
          <w:rFonts w:eastAsia="SimSun" w:cs="Times New Roman"/>
          <w:sz w:val="22"/>
        </w:rPr>
        <w:t xml:space="preserve">Modalities, </w:t>
      </w:r>
    </w:p>
    <w:p w14:paraId="055CFC17" w14:textId="1244693A" w:rsidR="00F854B9" w:rsidRPr="00ED2BC0" w:rsidRDefault="00C3339E" w:rsidP="003E0516">
      <w:pPr>
        <w:spacing w:line="240" w:lineRule="auto"/>
        <w:ind w:firstLine="0"/>
        <w:rPr>
          <w:rFonts w:eastAsia="SimSun" w:cs="Times New Roman"/>
          <w:sz w:val="22"/>
        </w:rPr>
      </w:pPr>
      <w:r>
        <w:rPr>
          <w:rFonts w:eastAsia="SimSun" w:cs="Times New Roman"/>
          <w:sz w:val="22"/>
        </w:rPr>
        <w:t xml:space="preserve">Mechanical </w:t>
      </w:r>
      <w:r w:rsidR="00F854B9">
        <w:rPr>
          <w:rFonts w:eastAsia="SimSun" w:cs="Times New Roman"/>
          <w:sz w:val="22"/>
        </w:rPr>
        <w:t>D</w:t>
      </w:r>
      <w:r w:rsidR="00F854B9" w:rsidRPr="002845CD">
        <w:rPr>
          <w:rFonts w:eastAsia="SimSun" w:cs="Times New Roman"/>
          <w:sz w:val="22"/>
        </w:rPr>
        <w:t xml:space="preserve">esign of </w:t>
      </w:r>
      <w:r w:rsidR="00F854B9">
        <w:rPr>
          <w:rFonts w:eastAsia="SimSun" w:cs="Times New Roman"/>
          <w:sz w:val="22"/>
        </w:rPr>
        <w:t>R</w:t>
      </w:r>
      <w:r w:rsidR="00F854B9" w:rsidRPr="002845CD">
        <w:rPr>
          <w:rFonts w:eastAsia="SimSun" w:cs="Times New Roman"/>
          <w:sz w:val="22"/>
        </w:rPr>
        <w:t xml:space="preserve">obotic </w:t>
      </w:r>
      <w:r w:rsidR="00F854B9">
        <w:rPr>
          <w:rFonts w:eastAsia="SimSun" w:cs="Times New Roman"/>
          <w:sz w:val="22"/>
        </w:rPr>
        <w:t>S</w:t>
      </w:r>
      <w:r w:rsidR="00F854B9" w:rsidRPr="002845CD">
        <w:rPr>
          <w:rFonts w:eastAsia="SimSun" w:cs="Times New Roman"/>
          <w:sz w:val="22"/>
        </w:rPr>
        <w:t>ystems</w:t>
      </w:r>
      <w:r w:rsidR="003E0516">
        <w:rPr>
          <w:rFonts w:eastAsia="SimSun" w:cs="Times New Roman"/>
          <w:sz w:val="22"/>
        </w:rPr>
        <w:t xml:space="preserve">, </w:t>
      </w:r>
      <w:r w:rsidR="00F854B9" w:rsidRPr="002845CD">
        <w:rPr>
          <w:rFonts w:eastAsia="SimSun" w:cs="Times New Roman"/>
          <w:sz w:val="22"/>
        </w:rPr>
        <w:t xml:space="preserve">and </w:t>
      </w:r>
      <w:r w:rsidR="00F854B9">
        <w:rPr>
          <w:rFonts w:eastAsia="SimSun" w:cs="Times New Roman"/>
          <w:sz w:val="22"/>
        </w:rPr>
        <w:t>M</w:t>
      </w:r>
      <w:r w:rsidR="00F854B9" w:rsidRPr="002845CD">
        <w:rPr>
          <w:rFonts w:eastAsia="SimSun" w:cs="Times New Roman"/>
          <w:sz w:val="22"/>
        </w:rPr>
        <w:t>icro/</w:t>
      </w:r>
      <w:r w:rsidR="00F854B9">
        <w:rPr>
          <w:rFonts w:eastAsia="SimSun" w:cs="Times New Roman"/>
          <w:sz w:val="22"/>
        </w:rPr>
        <w:t>N</w:t>
      </w:r>
      <w:r w:rsidR="00F854B9" w:rsidRPr="002845CD">
        <w:rPr>
          <w:rFonts w:eastAsia="SimSun" w:cs="Times New Roman"/>
          <w:sz w:val="22"/>
        </w:rPr>
        <w:t>anorobotics.</w:t>
      </w:r>
    </w:p>
    <w:p w14:paraId="70AAB9F7" w14:textId="039EFD03" w:rsidR="009B668B" w:rsidRPr="00FE27C9" w:rsidRDefault="009B668B" w:rsidP="00226AF4">
      <w:pPr>
        <w:spacing w:line="360" w:lineRule="auto"/>
        <w:ind w:firstLine="0"/>
        <w:rPr>
          <w:rFonts w:eastAsia="SimSun" w:cs="Times New Roman"/>
          <w:b/>
          <w:bCs/>
          <w:sz w:val="22"/>
        </w:rPr>
      </w:pPr>
      <w:r w:rsidRPr="00CF0543">
        <w:rPr>
          <w:rFonts w:eastAsia="SimSun" w:cs="Times New Roman"/>
          <w:b/>
          <w:bCs/>
          <w:szCs w:val="24"/>
        </w:rPr>
        <w:t xml:space="preserve">Diagnostics: </w:t>
      </w:r>
      <w:r w:rsidRPr="002845CD">
        <w:rPr>
          <w:rFonts w:eastAsia="SimSun" w:cs="Times New Roman"/>
          <w:sz w:val="22"/>
        </w:rPr>
        <w:t xml:space="preserve">Biosensors, BioMEMS, Bioassays, </w:t>
      </w:r>
      <w:r>
        <w:rPr>
          <w:rFonts w:eastAsia="SimSun" w:cs="Times New Roman"/>
          <w:sz w:val="22"/>
        </w:rPr>
        <w:t xml:space="preserve">Wearable Devices, and </w:t>
      </w:r>
      <w:r w:rsidRPr="002845CD">
        <w:rPr>
          <w:rFonts w:eastAsia="SimSun" w:cs="Times New Roman"/>
          <w:sz w:val="22"/>
        </w:rPr>
        <w:t>Biophotonics.</w:t>
      </w:r>
    </w:p>
    <w:p w14:paraId="4F7C5FD0" w14:textId="46161325" w:rsidR="00A646E4" w:rsidRPr="00593552" w:rsidRDefault="00A646E4" w:rsidP="00A57B28">
      <w:pPr>
        <w:spacing w:line="264" w:lineRule="auto"/>
        <w:ind w:firstLine="0"/>
        <w:rPr>
          <w:rFonts w:cs="Times New Roman"/>
          <w:b/>
        </w:rPr>
      </w:pPr>
      <w:r w:rsidRPr="00593552">
        <w:rPr>
          <w:rFonts w:cs="Times New Roman"/>
          <w:b/>
        </w:rPr>
        <w:t>E</w:t>
      </w:r>
      <w:r w:rsidR="00145CB5" w:rsidRPr="00593552">
        <w:rPr>
          <w:rFonts w:cs="Times New Roman"/>
          <w:b/>
        </w:rPr>
        <w:t>DUCATION</w:t>
      </w:r>
      <w:r w:rsidR="002E0C67">
        <w:rPr>
          <w:rFonts w:cs="Times New Roman"/>
          <w:noProof/>
          <w:sz w:val="4"/>
        </w:rPr>
      </w:r>
      <w:r w:rsidR="002E0C67">
        <w:rPr>
          <w:rFonts w:cs="Times New Roman"/>
          <w:noProof/>
          <w:sz w:val="4"/>
        </w:rPr>
        <w:pict w14:anchorId="42D1B45B">
          <v:rect id="_x0000_i1026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71748507" w14:textId="1B625D54" w:rsidR="00A646E4" w:rsidRPr="00593552" w:rsidRDefault="00A646E4" w:rsidP="00593552">
      <w:pPr>
        <w:tabs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 w:rsidRPr="00593552">
        <w:rPr>
          <w:rFonts w:cs="Times New Roman"/>
          <w:b/>
          <w:sz w:val="20"/>
        </w:rPr>
        <w:t xml:space="preserve">University of California, </w:t>
      </w:r>
      <w:r w:rsidR="006D5D1A">
        <w:rPr>
          <w:rFonts w:cs="Times New Roman"/>
          <w:b/>
          <w:sz w:val="20"/>
        </w:rPr>
        <w:t>Berkeley</w:t>
      </w:r>
      <w:r w:rsidR="00A44DF1" w:rsidRPr="00593552">
        <w:rPr>
          <w:rFonts w:cs="Times New Roman"/>
          <w:b/>
          <w:sz w:val="20"/>
        </w:rPr>
        <w:tab/>
      </w:r>
      <w:r w:rsidR="006D5D1A">
        <w:rPr>
          <w:rFonts w:cs="Times New Roman"/>
          <w:b/>
          <w:sz w:val="20"/>
        </w:rPr>
        <w:t>Berkeley</w:t>
      </w:r>
      <w:r w:rsidR="00145CB5" w:rsidRPr="00593552">
        <w:rPr>
          <w:rFonts w:cs="Times New Roman"/>
          <w:b/>
          <w:sz w:val="20"/>
        </w:rPr>
        <w:t>, CA</w:t>
      </w:r>
    </w:p>
    <w:p w14:paraId="1E204EE9" w14:textId="0311028D" w:rsidR="00145CB5" w:rsidRPr="00593552" w:rsidRDefault="00145CB5" w:rsidP="00593552">
      <w:pPr>
        <w:tabs>
          <w:tab w:val="right" w:pos="31680"/>
        </w:tabs>
        <w:spacing w:line="264" w:lineRule="auto"/>
        <w:ind w:firstLine="0"/>
        <w:rPr>
          <w:rFonts w:cs="Times New Roman"/>
          <w:i/>
          <w:sz w:val="20"/>
        </w:rPr>
      </w:pPr>
      <w:r w:rsidRPr="00593552">
        <w:rPr>
          <w:rFonts w:cs="Times New Roman"/>
          <w:b/>
          <w:i/>
          <w:sz w:val="20"/>
        </w:rPr>
        <w:t>B.S.</w:t>
      </w:r>
      <w:r w:rsidR="00EE5983">
        <w:rPr>
          <w:rFonts w:cs="Times New Roman"/>
          <w:b/>
          <w:i/>
          <w:sz w:val="20"/>
        </w:rPr>
        <w:t xml:space="preserve"> Bioengineering, Electrical Engineering and Computer Science</w:t>
      </w:r>
      <w:r w:rsidR="00A44DF1" w:rsidRPr="00593552">
        <w:rPr>
          <w:rFonts w:cs="Times New Roman"/>
          <w:sz w:val="20"/>
        </w:rPr>
        <w:tab/>
      </w:r>
      <w:r w:rsidR="006710A1">
        <w:rPr>
          <w:rFonts w:cs="Times New Roman"/>
          <w:b/>
          <w:i/>
          <w:sz w:val="20"/>
        </w:rPr>
        <w:t>September</w:t>
      </w:r>
      <w:r w:rsidR="0005339C" w:rsidRPr="00593552">
        <w:rPr>
          <w:rFonts w:cs="Times New Roman"/>
          <w:b/>
          <w:i/>
          <w:sz w:val="20"/>
        </w:rPr>
        <w:t xml:space="preserve"> 201</w:t>
      </w:r>
      <w:r w:rsidR="006D5D1A">
        <w:rPr>
          <w:rFonts w:cs="Times New Roman"/>
          <w:b/>
          <w:i/>
          <w:sz w:val="20"/>
        </w:rPr>
        <w:t>9</w:t>
      </w:r>
      <w:r w:rsidR="0005339C" w:rsidRPr="00593552">
        <w:rPr>
          <w:rFonts w:cs="Times New Roman"/>
          <w:b/>
          <w:i/>
          <w:sz w:val="20"/>
        </w:rPr>
        <w:t xml:space="preserve"> – </w:t>
      </w:r>
      <w:r w:rsidR="000B3A61">
        <w:rPr>
          <w:rFonts w:cs="Times New Roman"/>
          <w:b/>
          <w:i/>
          <w:sz w:val="20"/>
        </w:rPr>
        <w:t>Expected May 2023</w:t>
      </w:r>
    </w:p>
    <w:p w14:paraId="0D30510D" w14:textId="24820EA4" w:rsidR="00B33582" w:rsidRPr="00E425A5" w:rsidRDefault="003331B0" w:rsidP="00E425A5">
      <w:pPr>
        <w:pStyle w:val="ListParagraph"/>
        <w:numPr>
          <w:ilvl w:val="0"/>
          <w:numId w:val="1"/>
        </w:numPr>
        <w:spacing w:line="264" w:lineRule="auto"/>
        <w:ind w:left="360"/>
        <w:rPr>
          <w:rFonts w:cs="Times New Roman"/>
          <w:sz w:val="20"/>
        </w:rPr>
      </w:pPr>
      <w:r w:rsidRPr="00593552">
        <w:rPr>
          <w:rFonts w:cs="Times New Roman"/>
          <w:sz w:val="20"/>
        </w:rPr>
        <w:t xml:space="preserve">GPA: </w:t>
      </w:r>
      <w:r w:rsidR="000B3A61" w:rsidRPr="00E425A5">
        <w:rPr>
          <w:rFonts w:cs="Times New Roman"/>
          <w:b/>
          <w:bCs/>
          <w:sz w:val="20"/>
        </w:rPr>
        <w:t>3.97</w:t>
      </w:r>
      <w:r w:rsidR="00BB22AB" w:rsidRPr="00E425A5">
        <w:rPr>
          <w:rFonts w:cs="Times New Roman"/>
          <w:b/>
          <w:bCs/>
          <w:sz w:val="20"/>
        </w:rPr>
        <w:t>4</w:t>
      </w:r>
      <w:r w:rsidR="000B3A61">
        <w:rPr>
          <w:rFonts w:cs="Times New Roman"/>
          <w:sz w:val="20"/>
        </w:rPr>
        <w:t>/4.00</w:t>
      </w:r>
      <w:r w:rsidR="00AC04E3">
        <w:rPr>
          <w:rFonts w:cs="Times New Roman"/>
          <w:sz w:val="20"/>
        </w:rPr>
        <w:t xml:space="preserve"> with </w:t>
      </w:r>
      <w:r w:rsidR="00AB37FF">
        <w:rPr>
          <w:rFonts w:cs="Times New Roman"/>
          <w:sz w:val="20"/>
        </w:rPr>
        <w:t xml:space="preserve">Dean’s List for </w:t>
      </w:r>
      <w:r w:rsidR="00383A84">
        <w:rPr>
          <w:rFonts w:cs="Times New Roman" w:hint="eastAsia"/>
          <w:sz w:val="20"/>
        </w:rPr>
        <w:t>4</w:t>
      </w:r>
      <w:r w:rsidR="00383A84">
        <w:rPr>
          <w:rFonts w:cs="Times New Roman"/>
          <w:sz w:val="20"/>
        </w:rPr>
        <w:t xml:space="preserve"> </w:t>
      </w:r>
      <w:r w:rsidR="00383A84">
        <w:rPr>
          <w:rFonts w:cs="Times New Roman" w:hint="eastAsia"/>
          <w:sz w:val="20"/>
        </w:rPr>
        <w:t>sem</w:t>
      </w:r>
      <w:r w:rsidR="00383A84">
        <w:rPr>
          <w:rFonts w:cs="Times New Roman"/>
          <w:sz w:val="20"/>
        </w:rPr>
        <w:t>esters and Honors to Date for all semesters</w:t>
      </w:r>
      <w:r w:rsidR="00091CC0">
        <w:rPr>
          <w:rFonts w:cs="Times New Roman"/>
          <w:sz w:val="20"/>
        </w:rPr>
        <w:t xml:space="preserve">. </w:t>
      </w:r>
      <w:r w:rsidR="00091CC0" w:rsidRPr="00E425A5">
        <w:rPr>
          <w:rFonts w:cs="Times New Roman"/>
          <w:sz w:val="20"/>
        </w:rPr>
        <w:t>Admitted to EECS Honors Program with concentration of biomedical devices.</w:t>
      </w:r>
    </w:p>
    <w:p w14:paraId="6F5ABB71" w14:textId="77777777" w:rsidR="00991A75" w:rsidRDefault="00241326" w:rsidP="004B7DD3">
      <w:pPr>
        <w:pStyle w:val="ListParagraph"/>
        <w:numPr>
          <w:ilvl w:val="0"/>
          <w:numId w:val="1"/>
        </w:numPr>
        <w:spacing w:line="264" w:lineRule="auto"/>
        <w:ind w:left="360"/>
        <w:rPr>
          <w:rFonts w:cs="Times New Roman"/>
          <w:sz w:val="20"/>
        </w:rPr>
      </w:pPr>
      <w:r w:rsidRPr="00593552">
        <w:rPr>
          <w:rFonts w:cs="Times New Roman"/>
          <w:sz w:val="20"/>
        </w:rPr>
        <w:t>Relevant Course</w:t>
      </w:r>
      <w:r w:rsidR="0067218C" w:rsidRPr="00593552">
        <w:rPr>
          <w:rFonts w:cs="Times New Roman"/>
          <w:sz w:val="20"/>
        </w:rPr>
        <w:t>s</w:t>
      </w:r>
      <w:r w:rsidRPr="00593552">
        <w:rPr>
          <w:rFonts w:cs="Times New Roman"/>
          <w:sz w:val="20"/>
        </w:rPr>
        <w:t xml:space="preserve">: </w:t>
      </w:r>
    </w:p>
    <w:p w14:paraId="3C5571D6" w14:textId="2156AA53" w:rsidR="002B2876" w:rsidRPr="009C46E8" w:rsidRDefault="002B2876" w:rsidP="009C46E8">
      <w:pPr>
        <w:pStyle w:val="ListParagraph"/>
        <w:numPr>
          <w:ilvl w:val="1"/>
          <w:numId w:val="1"/>
        </w:numPr>
        <w:spacing w:line="264" w:lineRule="auto"/>
        <w:rPr>
          <w:rFonts w:cs="Times New Roman"/>
          <w:sz w:val="20"/>
        </w:rPr>
      </w:pPr>
      <w:r>
        <w:rPr>
          <w:rFonts w:cs="Times New Roman"/>
          <w:sz w:val="20"/>
        </w:rPr>
        <w:t xml:space="preserve">EECS: </w:t>
      </w:r>
      <w:r>
        <w:rPr>
          <w:rFonts w:eastAsia="SimSun" w:cs="Times New Roman"/>
          <w:sz w:val="20"/>
        </w:rPr>
        <w:t xml:space="preserve">Robotics Manipulation and Interaction (A+), </w:t>
      </w:r>
      <w:r>
        <w:rPr>
          <w:rFonts w:cs="Times New Roman"/>
          <w:sz w:val="20"/>
        </w:rPr>
        <w:t>Introduction to AI (A+), Machine Structures (A+), Design Information Devices and Systems 1&amp;2 (A), Concepts of Probability (A), Data Structures (A)</w:t>
      </w:r>
    </w:p>
    <w:p w14:paraId="10D6DDCD" w14:textId="24549824" w:rsidR="00C632AF" w:rsidRPr="00C632AF" w:rsidRDefault="00C632AF" w:rsidP="00C632AF">
      <w:pPr>
        <w:pStyle w:val="ListParagraph"/>
        <w:numPr>
          <w:ilvl w:val="1"/>
          <w:numId w:val="1"/>
        </w:numPr>
        <w:spacing w:line="264" w:lineRule="auto"/>
        <w:rPr>
          <w:rFonts w:cs="Times New Roman"/>
          <w:sz w:val="20"/>
        </w:rPr>
      </w:pPr>
      <w:r>
        <w:rPr>
          <w:rFonts w:cs="Times New Roman"/>
          <w:sz w:val="20"/>
        </w:rPr>
        <w:t xml:space="preserve">BioE: </w:t>
      </w:r>
      <w:r>
        <w:rPr>
          <w:rFonts w:eastAsia="SimSun" w:cs="Times New Roman"/>
          <w:sz w:val="20"/>
        </w:rPr>
        <w:t xml:space="preserve">Molecular and Cellular Biophotonics (TA), </w:t>
      </w:r>
      <w:r w:rsidRPr="004B7DD3">
        <w:rPr>
          <w:rFonts w:eastAsia="SimSun" w:cs="Times New Roman"/>
          <w:sz w:val="20"/>
        </w:rPr>
        <w:t xml:space="preserve">Engineering Molecules </w:t>
      </w:r>
      <w:r>
        <w:rPr>
          <w:rFonts w:eastAsia="SimSun" w:cs="Times New Roman"/>
          <w:sz w:val="20"/>
        </w:rPr>
        <w:t>1&amp;</w:t>
      </w:r>
      <w:r w:rsidRPr="004B7DD3">
        <w:rPr>
          <w:rFonts w:eastAsia="SimSun" w:cs="Times New Roman"/>
          <w:sz w:val="20"/>
        </w:rPr>
        <w:t>2 (A+), Biological Transport (A+), Biomedical Physiology</w:t>
      </w:r>
      <w:r>
        <w:rPr>
          <w:rFonts w:eastAsia="SimSun" w:cs="Times New Roman"/>
          <w:sz w:val="20"/>
        </w:rPr>
        <w:t xml:space="preserve"> </w:t>
      </w:r>
      <w:r w:rsidRPr="004B7DD3">
        <w:rPr>
          <w:rFonts w:eastAsia="SimSun" w:cs="Times New Roman"/>
          <w:sz w:val="20"/>
        </w:rPr>
        <w:t>(A+)</w:t>
      </w:r>
      <w:r>
        <w:rPr>
          <w:rFonts w:eastAsia="SimSun" w:cs="Times New Roman"/>
          <w:sz w:val="20"/>
        </w:rPr>
        <w:t>, BioMEMS and Medical Devices (in Progress)</w:t>
      </w:r>
    </w:p>
    <w:p w14:paraId="06F19F98" w14:textId="325FD6F0" w:rsidR="00AE2F89" w:rsidRPr="00AE2F89" w:rsidRDefault="00AE2F89" w:rsidP="00AE2F89">
      <w:pPr>
        <w:spacing w:before="120" w:line="264" w:lineRule="auto"/>
        <w:ind w:firstLine="0"/>
        <w:rPr>
          <w:rFonts w:cs="Times New Roman"/>
          <w:b/>
        </w:rPr>
      </w:pPr>
      <w:r>
        <w:rPr>
          <w:rFonts w:cs="Times New Roman"/>
          <w:b/>
        </w:rPr>
        <w:t>PREPRINTS</w:t>
      </w:r>
      <w:r w:rsidR="002E0C67">
        <w:rPr>
          <w:noProof/>
          <w:sz w:val="4"/>
        </w:rPr>
      </w:r>
      <w:r w:rsidR="002E0C67">
        <w:rPr>
          <w:noProof/>
          <w:sz w:val="4"/>
        </w:rPr>
        <w:pict w14:anchorId="514CB612">
          <v:rect id="_x0000_i1027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17608DCB" w14:textId="2B0C5F6A" w:rsidR="00C4321B" w:rsidRPr="00FC1E40" w:rsidRDefault="00BE7B68" w:rsidP="00AE2F89">
      <w:pPr>
        <w:spacing w:line="264" w:lineRule="auto"/>
        <w:ind w:firstLine="0"/>
        <w:rPr>
          <w:sz w:val="21"/>
          <w:szCs w:val="21"/>
        </w:rPr>
      </w:pPr>
      <w:r w:rsidRPr="00FC1E40">
        <w:rPr>
          <w:sz w:val="21"/>
          <w:szCs w:val="21"/>
        </w:rPr>
        <w:t>[1]</w:t>
      </w:r>
      <w:r w:rsidR="007C4EC7" w:rsidRPr="00FC1E40">
        <w:rPr>
          <w:sz w:val="21"/>
          <w:szCs w:val="21"/>
        </w:rPr>
        <w:t xml:space="preserve"> </w:t>
      </w:r>
      <w:r w:rsidR="00C4321B" w:rsidRPr="00FC1E40">
        <w:rPr>
          <w:b/>
          <w:bCs/>
          <w:sz w:val="21"/>
          <w:szCs w:val="21"/>
        </w:rPr>
        <w:t>AutoBag: Learning to Open Plastic Bags and Insert Objects.</w:t>
      </w:r>
      <w:r w:rsidR="00C4321B" w:rsidRPr="00FC1E40">
        <w:rPr>
          <w:sz w:val="21"/>
          <w:szCs w:val="21"/>
        </w:rPr>
        <w:t xml:space="preserve"> </w:t>
      </w:r>
    </w:p>
    <w:p w14:paraId="7DD2AFAF" w14:textId="77777777" w:rsidR="00547395" w:rsidRPr="00FC1E40" w:rsidRDefault="00C4321B" w:rsidP="00AE2F89">
      <w:pPr>
        <w:spacing w:line="264" w:lineRule="auto"/>
        <w:ind w:firstLine="0"/>
        <w:rPr>
          <w:sz w:val="21"/>
          <w:szCs w:val="21"/>
        </w:rPr>
      </w:pPr>
      <w:r w:rsidRPr="00FC1E40">
        <w:rPr>
          <w:sz w:val="21"/>
          <w:szCs w:val="21"/>
        </w:rPr>
        <w:t xml:space="preserve">Lawrence Yunliang Chen, </w:t>
      </w:r>
      <w:r w:rsidRPr="00FC1E40">
        <w:rPr>
          <w:b/>
          <w:bCs/>
          <w:sz w:val="21"/>
          <w:szCs w:val="21"/>
        </w:rPr>
        <w:t>Baiyu Shi</w:t>
      </w:r>
      <w:r w:rsidRPr="00FC1E40">
        <w:rPr>
          <w:sz w:val="21"/>
          <w:szCs w:val="21"/>
        </w:rPr>
        <w:t xml:space="preserve">, Daniel Seita, Richard Cheng, Thomas Kollar, David Held, Ken Goldberg. </w:t>
      </w:r>
    </w:p>
    <w:p w14:paraId="2EA25BA5" w14:textId="77777777" w:rsidR="006A25A7" w:rsidRDefault="00C4321B" w:rsidP="002B2876">
      <w:pPr>
        <w:spacing w:line="276" w:lineRule="auto"/>
        <w:ind w:firstLine="0"/>
        <w:rPr>
          <w:rFonts w:eastAsia="SimSun"/>
          <w:sz w:val="21"/>
          <w:szCs w:val="21"/>
        </w:rPr>
      </w:pPr>
      <w:r w:rsidRPr="00FC1E40">
        <w:rPr>
          <w:sz w:val="21"/>
          <w:szCs w:val="21"/>
        </w:rPr>
        <w:t xml:space="preserve">Under review at the </w:t>
      </w:r>
      <w:r w:rsidRPr="00FC1E40">
        <w:rPr>
          <w:i/>
          <w:iCs/>
          <w:sz w:val="21"/>
          <w:szCs w:val="21"/>
        </w:rPr>
        <w:t>IEEE International Conference on Robotics and Automation (ICRA)</w:t>
      </w:r>
      <w:r w:rsidRPr="00FC1E40">
        <w:rPr>
          <w:sz w:val="21"/>
          <w:szCs w:val="21"/>
        </w:rPr>
        <w:t>, 2023.</w:t>
      </w:r>
    </w:p>
    <w:p w14:paraId="6BAFBDFC" w14:textId="3C1FE509" w:rsidR="006A25A7" w:rsidRPr="006A25A7" w:rsidRDefault="00285B32" w:rsidP="002B2876">
      <w:pPr>
        <w:spacing w:line="276" w:lineRule="auto"/>
        <w:ind w:firstLine="0"/>
        <w:rPr>
          <w:rFonts w:eastAsia="SimSun"/>
          <w:sz w:val="21"/>
          <w:szCs w:val="21"/>
        </w:rPr>
      </w:pPr>
      <w:r w:rsidRPr="00FC1E40">
        <w:rPr>
          <w:rFonts w:eastAsia="SimSun" w:hint="eastAsia"/>
          <w:sz w:val="21"/>
          <w:szCs w:val="21"/>
        </w:rPr>
        <w:t>[</w:t>
      </w:r>
      <w:r w:rsidRPr="00FC1E40">
        <w:rPr>
          <w:rFonts w:eastAsia="SimSun"/>
          <w:sz w:val="21"/>
          <w:szCs w:val="21"/>
        </w:rPr>
        <w:t>2]</w:t>
      </w:r>
      <w:r w:rsidR="007C4EC7" w:rsidRPr="00FC1E40">
        <w:rPr>
          <w:rFonts w:eastAsia="SimSun"/>
          <w:sz w:val="21"/>
          <w:szCs w:val="21"/>
        </w:rPr>
        <w:t xml:space="preserve"> </w:t>
      </w:r>
      <w:r w:rsidR="00B20893" w:rsidRPr="00FC1E40">
        <w:rPr>
          <w:rFonts w:cs="Times New Roman"/>
          <w:b/>
          <w:bCs/>
          <w:sz w:val="21"/>
          <w:szCs w:val="21"/>
        </w:rPr>
        <w:t>Automating Vascular Shunt Insertion with the dVRK Surgical Robot</w:t>
      </w:r>
      <w:r w:rsidR="00547395" w:rsidRPr="00FC1E40">
        <w:rPr>
          <w:rFonts w:cs="Times New Roman"/>
          <w:b/>
          <w:bCs/>
          <w:sz w:val="21"/>
          <w:szCs w:val="21"/>
        </w:rPr>
        <w:t>.</w:t>
      </w:r>
      <w:r w:rsidR="00B20893" w:rsidRPr="00FC1E40">
        <w:rPr>
          <w:rFonts w:cs="Times New Roman"/>
          <w:color w:val="000000"/>
          <w:sz w:val="21"/>
          <w:szCs w:val="21"/>
        </w:rPr>
        <w:br/>
        <w:t>Karthik Dharmarajan*, Will Panitch*, Muyan Jiang, Kishore Srinivas, </w:t>
      </w:r>
      <w:r w:rsidR="00B20893" w:rsidRPr="00FC1E40">
        <w:rPr>
          <w:rStyle w:val="Strong"/>
          <w:rFonts w:cs="Times New Roman"/>
          <w:color w:val="000000"/>
          <w:sz w:val="21"/>
          <w:szCs w:val="21"/>
        </w:rPr>
        <w:t>Baiyu Shi</w:t>
      </w:r>
      <w:r w:rsidR="00B20893" w:rsidRPr="00FC1E40">
        <w:rPr>
          <w:rFonts w:cs="Times New Roman"/>
          <w:color w:val="000000"/>
          <w:sz w:val="21"/>
          <w:szCs w:val="21"/>
        </w:rPr>
        <w:t>, Yahav Avigal, Huang Huang, Thomas Low, Danyal Fer, Ken Goldberg</w:t>
      </w:r>
      <w:r w:rsidR="00547395" w:rsidRPr="00FC1E40">
        <w:rPr>
          <w:rFonts w:cs="Times New Roman"/>
          <w:color w:val="000000"/>
          <w:sz w:val="21"/>
          <w:szCs w:val="21"/>
        </w:rPr>
        <w:t>.</w:t>
      </w:r>
      <w:r w:rsidR="000F5707">
        <w:rPr>
          <w:rFonts w:cs="Times New Roman"/>
          <w:color w:val="000000"/>
          <w:sz w:val="21"/>
          <w:szCs w:val="21"/>
        </w:rPr>
        <w:t xml:space="preserve">         </w:t>
      </w:r>
      <w:r w:rsidR="00547395" w:rsidRPr="00FC1E40">
        <w:rPr>
          <w:sz w:val="21"/>
          <w:szCs w:val="21"/>
        </w:rPr>
        <w:t xml:space="preserve">Under review at the </w:t>
      </w:r>
      <w:r w:rsidR="00547395" w:rsidRPr="00FC1E40">
        <w:rPr>
          <w:i/>
          <w:iCs/>
          <w:sz w:val="21"/>
          <w:szCs w:val="21"/>
        </w:rPr>
        <w:t>IEEE International Conference on Robotics and Automation (ICRA)</w:t>
      </w:r>
      <w:r w:rsidR="00547395" w:rsidRPr="00FC1E40">
        <w:rPr>
          <w:sz w:val="21"/>
          <w:szCs w:val="21"/>
        </w:rPr>
        <w:t>, 2023.</w:t>
      </w:r>
    </w:p>
    <w:p w14:paraId="078F366C" w14:textId="77777777" w:rsidR="000F5707" w:rsidRDefault="00252753" w:rsidP="006A25A7">
      <w:pPr>
        <w:spacing w:line="276" w:lineRule="auto"/>
        <w:ind w:firstLine="0"/>
        <w:rPr>
          <w:rFonts w:cs="Times New Roman"/>
          <w:b/>
          <w:bCs/>
          <w:sz w:val="20"/>
          <w:szCs w:val="20"/>
          <w:shd w:val="clear" w:color="auto" w:fill="FFFFFF"/>
        </w:rPr>
      </w:pPr>
      <w:r>
        <w:rPr>
          <w:sz w:val="21"/>
          <w:szCs w:val="21"/>
        </w:rPr>
        <w:t xml:space="preserve">[3] </w:t>
      </w:r>
      <w:r w:rsidRPr="00961F49">
        <w:rPr>
          <w:rFonts w:cs="Times New Roman"/>
          <w:b/>
          <w:bCs/>
          <w:sz w:val="20"/>
          <w:szCs w:val="20"/>
          <w:shd w:val="clear" w:color="auto" w:fill="FFFFFF"/>
        </w:rPr>
        <w:t>A Trimodal Framework for Robot-Assisted Vascular Shunt Insertion</w:t>
      </w:r>
      <w:r w:rsidR="00961F49" w:rsidRPr="00961F49">
        <w:rPr>
          <w:rFonts w:cs="Times New Roman"/>
          <w:b/>
          <w:bCs/>
          <w:sz w:val="20"/>
          <w:szCs w:val="20"/>
        </w:rPr>
        <w:t xml:space="preserve"> </w:t>
      </w:r>
      <w:r w:rsidRPr="00961F49">
        <w:rPr>
          <w:rFonts w:cs="Times New Roman"/>
          <w:b/>
          <w:bCs/>
          <w:sz w:val="20"/>
          <w:szCs w:val="20"/>
          <w:shd w:val="clear" w:color="auto" w:fill="FFFFFF"/>
        </w:rPr>
        <w:t>When a Supervising Surgeon is Local, Remote, or Unavailable</w:t>
      </w:r>
      <w:r w:rsidR="00961F49" w:rsidRPr="00961F49">
        <w:rPr>
          <w:rFonts w:cs="Times New Roman"/>
          <w:b/>
          <w:bCs/>
          <w:sz w:val="20"/>
          <w:szCs w:val="20"/>
          <w:shd w:val="clear" w:color="auto" w:fill="FFFFFF"/>
        </w:rPr>
        <w:t>.</w:t>
      </w:r>
      <w:r w:rsidR="000F5707">
        <w:rPr>
          <w:rFonts w:cs="Times New Roman"/>
          <w:b/>
          <w:bCs/>
          <w:sz w:val="20"/>
          <w:szCs w:val="20"/>
          <w:shd w:val="clear" w:color="auto" w:fill="FFFFFF"/>
        </w:rPr>
        <w:t xml:space="preserve">   </w:t>
      </w:r>
    </w:p>
    <w:p w14:paraId="39F43C0F" w14:textId="77777777" w:rsidR="00763D77" w:rsidRDefault="00C67831" w:rsidP="00AE2F89">
      <w:pPr>
        <w:spacing w:line="264" w:lineRule="auto"/>
        <w:ind w:firstLine="0"/>
        <w:rPr>
          <w:rFonts w:cs="Times New Roman"/>
          <w:color w:val="000000"/>
          <w:sz w:val="21"/>
          <w:szCs w:val="21"/>
        </w:rPr>
      </w:pPr>
      <w:r w:rsidRPr="00FC1E40">
        <w:rPr>
          <w:rFonts w:cs="Times New Roman"/>
          <w:color w:val="000000"/>
          <w:sz w:val="21"/>
          <w:szCs w:val="21"/>
        </w:rPr>
        <w:t xml:space="preserve">Karthik Dharmarajan*, Will Panitch*, </w:t>
      </w:r>
      <w:r w:rsidRPr="00FC1E40">
        <w:rPr>
          <w:rStyle w:val="Strong"/>
          <w:rFonts w:cs="Times New Roman"/>
          <w:color w:val="000000"/>
          <w:sz w:val="21"/>
          <w:szCs w:val="21"/>
        </w:rPr>
        <w:t>Baiyu Shi</w:t>
      </w:r>
      <w:r w:rsidRPr="00FC1E40">
        <w:rPr>
          <w:rFonts w:cs="Times New Roman"/>
          <w:color w:val="000000"/>
          <w:sz w:val="21"/>
          <w:szCs w:val="21"/>
        </w:rPr>
        <w:t xml:space="preserve">, Huang Huang, </w:t>
      </w:r>
      <w:r>
        <w:rPr>
          <w:rFonts w:cs="Times New Roman"/>
          <w:color w:val="000000"/>
          <w:sz w:val="21"/>
          <w:szCs w:val="21"/>
        </w:rPr>
        <w:t xml:space="preserve">Lawrence Yunliang Chen, </w:t>
      </w:r>
      <w:r w:rsidRPr="00FC1E40">
        <w:rPr>
          <w:rFonts w:cs="Times New Roman"/>
          <w:color w:val="000000"/>
          <w:sz w:val="21"/>
          <w:szCs w:val="21"/>
        </w:rPr>
        <w:t xml:space="preserve">Thomas Low, Danyal Fer, </w:t>
      </w:r>
    </w:p>
    <w:p w14:paraId="45C081EC" w14:textId="04637452" w:rsidR="00C67831" w:rsidRPr="000F5707" w:rsidRDefault="00C67831" w:rsidP="00AE2F89">
      <w:pPr>
        <w:spacing w:line="264" w:lineRule="auto"/>
        <w:ind w:firstLine="0"/>
        <w:rPr>
          <w:rFonts w:cs="Times New Roman"/>
          <w:b/>
          <w:bCs/>
          <w:sz w:val="20"/>
          <w:szCs w:val="20"/>
          <w:shd w:val="clear" w:color="auto" w:fill="FFFFFF"/>
        </w:rPr>
      </w:pPr>
      <w:r w:rsidRPr="00FC1E40">
        <w:rPr>
          <w:rFonts w:cs="Times New Roman"/>
          <w:color w:val="000000"/>
          <w:sz w:val="21"/>
          <w:szCs w:val="21"/>
        </w:rPr>
        <w:t>Ken Goldberg.</w:t>
      </w:r>
      <w:r w:rsidR="009F1058">
        <w:rPr>
          <w:rFonts w:cs="Times New Roman"/>
          <w:color w:val="000000"/>
          <w:sz w:val="21"/>
          <w:szCs w:val="21"/>
        </w:rPr>
        <w:t xml:space="preserve">     </w:t>
      </w:r>
      <w:r w:rsidR="00FF2772">
        <w:rPr>
          <w:rFonts w:cs="Times New Roman"/>
          <w:color w:val="000000"/>
          <w:sz w:val="21"/>
          <w:szCs w:val="21"/>
        </w:rPr>
        <w:t xml:space="preserve">                                   </w:t>
      </w:r>
      <w:r w:rsidR="009F1058">
        <w:rPr>
          <w:rFonts w:cs="Times New Roman"/>
          <w:color w:val="000000"/>
          <w:sz w:val="21"/>
          <w:szCs w:val="21"/>
        </w:rPr>
        <w:t xml:space="preserve">Under review at the IEEE </w:t>
      </w:r>
      <w:r w:rsidR="00FF2772">
        <w:rPr>
          <w:rFonts w:cs="Times New Roman"/>
          <w:color w:val="000000"/>
          <w:sz w:val="21"/>
          <w:szCs w:val="21"/>
        </w:rPr>
        <w:t>International Symposium on Medical Robotics (ISMR), 2023.</w:t>
      </w:r>
    </w:p>
    <w:p w14:paraId="1687601E" w14:textId="2F253BA0" w:rsidR="00EA2F28" w:rsidRPr="00593552" w:rsidRDefault="00EA2F28" w:rsidP="00593552">
      <w:pPr>
        <w:spacing w:before="120" w:line="264" w:lineRule="auto"/>
        <w:ind w:firstLine="0"/>
        <w:rPr>
          <w:rFonts w:cs="Times New Roman"/>
          <w:b/>
        </w:rPr>
      </w:pPr>
      <w:r w:rsidRPr="00593552">
        <w:rPr>
          <w:rFonts w:cs="Times New Roman"/>
          <w:b/>
        </w:rPr>
        <w:t xml:space="preserve">RESEARCH EXPERIENCE </w:t>
      </w:r>
      <w:r w:rsidR="002E0C67">
        <w:rPr>
          <w:rFonts w:cs="Times New Roman"/>
          <w:noProof/>
          <w:sz w:val="4"/>
        </w:rPr>
      </w:r>
      <w:r w:rsidR="002E0C67">
        <w:rPr>
          <w:rFonts w:cs="Times New Roman"/>
          <w:noProof/>
          <w:sz w:val="4"/>
        </w:rPr>
        <w:pict w14:anchorId="275582CB">
          <v:rect id="_x0000_i1028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20D367F1" w14:textId="77777777" w:rsidR="002B3D3C" w:rsidRPr="00593552" w:rsidRDefault="002B3D3C" w:rsidP="002B3D3C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cs="Times New Roman"/>
          <w:b/>
          <w:sz w:val="20"/>
        </w:rPr>
        <w:t>Neuromechanics Analysis of Dynamic Ground Righting Maneuvers in Lizards</w:t>
      </w:r>
      <w:r w:rsidRPr="00593552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A</w:t>
      </w:r>
    </w:p>
    <w:p w14:paraId="694739DA" w14:textId="77777777" w:rsidR="002B3D3C" w:rsidRPr="00593552" w:rsidRDefault="002B3D3C" w:rsidP="002B3D3C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i/>
          <w:sz w:val="20"/>
        </w:rPr>
      </w:pPr>
      <w:r w:rsidRPr="007F44CB">
        <w:rPr>
          <w:rFonts w:eastAsia="MS Mincho"/>
          <w:b/>
          <w:i/>
          <w:sz w:val="20"/>
        </w:rPr>
        <w:t>Advisor:</w:t>
      </w:r>
      <w:r>
        <w:rPr>
          <w:rFonts w:eastAsia="MS Mincho"/>
          <w:b/>
          <w:i/>
          <w:sz w:val="20"/>
        </w:rPr>
        <w:t xml:space="preserve"> Prof. Robert J. Full</w:t>
      </w:r>
      <w:r w:rsidRPr="00593552">
        <w:rPr>
          <w:rFonts w:cs="Times New Roman"/>
          <w:i/>
          <w:sz w:val="20"/>
        </w:rPr>
        <w:tab/>
      </w:r>
      <w:r>
        <w:rPr>
          <w:rFonts w:cs="Times New Roman"/>
          <w:b/>
          <w:i/>
          <w:sz w:val="20"/>
        </w:rPr>
        <w:t>June 2021</w:t>
      </w:r>
      <w:r w:rsidRPr="00593552">
        <w:rPr>
          <w:rFonts w:cs="Times New Roman"/>
          <w:b/>
          <w:i/>
          <w:sz w:val="20"/>
        </w:rPr>
        <w:t xml:space="preserve"> – </w:t>
      </w:r>
      <w:r>
        <w:rPr>
          <w:rFonts w:cs="Times New Roman"/>
          <w:b/>
          <w:i/>
          <w:sz w:val="20"/>
        </w:rPr>
        <w:t>Present</w:t>
      </w:r>
    </w:p>
    <w:p w14:paraId="0452DA8B" w14:textId="6CD3F885" w:rsidR="002B3D3C" w:rsidRPr="00005EC8" w:rsidRDefault="002B3D3C" w:rsidP="00005EC8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>Aims at recovering underlying templates for lizard righting behavior through high-speed camera recorded trials</w:t>
      </w:r>
      <w:r w:rsidR="00066DF5">
        <w:rPr>
          <w:rFonts w:eastAsia="SimSun" w:cs="Times New Roman"/>
          <w:sz w:val="20"/>
        </w:rPr>
        <w:t xml:space="preserve"> with novel data-driven approach</w:t>
      </w:r>
      <w:r>
        <w:rPr>
          <w:rFonts w:eastAsia="SimSun" w:cs="Times New Roman"/>
          <w:sz w:val="20"/>
        </w:rPr>
        <w:t>.</w:t>
      </w:r>
    </w:p>
    <w:p w14:paraId="6F3A28EB" w14:textId="674A16C9" w:rsidR="00527020" w:rsidRDefault="002B3D3C" w:rsidP="002B3D3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>Developed a</w:t>
      </w:r>
      <w:r w:rsidR="00005EC8">
        <w:rPr>
          <w:rFonts w:eastAsia="SimSun" w:cs="Times New Roman"/>
          <w:sz w:val="20"/>
        </w:rPr>
        <w:t>n efficient</w:t>
      </w:r>
      <w:r>
        <w:rPr>
          <w:rFonts w:eastAsia="SimSun" w:cs="Times New Roman"/>
          <w:sz w:val="20"/>
        </w:rPr>
        <w:t xml:space="preserve"> pipeline </w:t>
      </w:r>
      <w:r w:rsidR="00005EC8">
        <w:rPr>
          <w:rFonts w:eastAsia="SimSun" w:cs="Times New Roman"/>
          <w:sz w:val="20"/>
        </w:rPr>
        <w:t xml:space="preserve">based on ensembled Resnet50 CNNs (DEEPLABCUT) </w:t>
      </w:r>
      <w:r>
        <w:rPr>
          <w:rFonts w:eastAsia="SimSun" w:cs="Times New Roman"/>
          <w:sz w:val="20"/>
        </w:rPr>
        <w:t xml:space="preserve">for </w:t>
      </w:r>
      <w:r w:rsidR="00005EC8">
        <w:rPr>
          <w:rFonts w:eastAsia="SimSun" w:cs="Times New Roman"/>
          <w:sz w:val="20"/>
        </w:rPr>
        <w:t>3D pose estimation</w:t>
      </w:r>
      <w:r>
        <w:rPr>
          <w:rFonts w:eastAsia="SimSun" w:cs="Times New Roman"/>
          <w:sz w:val="20"/>
        </w:rPr>
        <w:t xml:space="preserve"> from lizard videos that involves </w:t>
      </w:r>
      <w:r w:rsidR="00527020">
        <w:rPr>
          <w:rFonts w:eastAsia="SimSun" w:cs="Times New Roman"/>
          <w:sz w:val="20"/>
        </w:rPr>
        <w:t>filtering, manual inspection and correction</w:t>
      </w:r>
      <w:r w:rsidR="007540A0">
        <w:rPr>
          <w:rFonts w:eastAsia="SimSun" w:cs="Times New Roman"/>
          <w:sz w:val="20"/>
        </w:rPr>
        <w:t xml:space="preserve">, and DLT reconstruction. </w:t>
      </w:r>
      <w:r w:rsidR="00875853">
        <w:rPr>
          <w:rFonts w:eastAsia="SimSun" w:cs="Times New Roman"/>
          <w:sz w:val="20"/>
        </w:rPr>
        <w:t>It offers equal accuracy as complete manual labeling with 5X speedup.</w:t>
      </w:r>
    </w:p>
    <w:p w14:paraId="622C06F9" w14:textId="7782B72C" w:rsidR="00562CF0" w:rsidRDefault="00690FF7" w:rsidP="002B3D3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>Pipeline currently</w:t>
      </w:r>
      <w:r w:rsidR="00562CF0">
        <w:rPr>
          <w:rFonts w:eastAsia="SimSun" w:cs="Times New Roman"/>
          <w:sz w:val="20"/>
        </w:rPr>
        <w:t xml:space="preserve"> in use </w:t>
      </w:r>
      <w:r w:rsidR="001F3D57">
        <w:rPr>
          <w:rFonts w:eastAsia="SimSun" w:cs="Times New Roman"/>
          <w:sz w:val="20"/>
        </w:rPr>
        <w:t xml:space="preserve">by other PhD students </w:t>
      </w:r>
      <w:r>
        <w:rPr>
          <w:rFonts w:eastAsia="SimSun" w:cs="Times New Roman"/>
          <w:sz w:val="20"/>
        </w:rPr>
        <w:t xml:space="preserve">investigating squirrels and crabs. </w:t>
      </w:r>
    </w:p>
    <w:p w14:paraId="6266F5F9" w14:textId="01885F18" w:rsidR="00675254" w:rsidRPr="00593552" w:rsidRDefault="00675254" w:rsidP="00675254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cs="Times New Roman"/>
          <w:b/>
          <w:sz w:val="20"/>
        </w:rPr>
        <w:t xml:space="preserve">Designing and </w:t>
      </w:r>
      <w:r w:rsidR="0044286E">
        <w:rPr>
          <w:rFonts w:cs="Times New Roman"/>
          <w:b/>
          <w:sz w:val="20"/>
        </w:rPr>
        <w:t>Fabricating</w:t>
      </w:r>
      <w:r>
        <w:rPr>
          <w:rFonts w:cs="Times New Roman"/>
          <w:b/>
          <w:sz w:val="20"/>
        </w:rPr>
        <w:t xml:space="preserve"> </w:t>
      </w:r>
      <w:r w:rsidR="0044286E">
        <w:rPr>
          <w:rFonts w:cs="Times New Roman"/>
          <w:b/>
          <w:sz w:val="20"/>
        </w:rPr>
        <w:t>Diagnostic</w:t>
      </w:r>
      <w:r>
        <w:rPr>
          <w:rFonts w:cs="Times New Roman"/>
          <w:b/>
          <w:sz w:val="20"/>
        </w:rPr>
        <w:t xml:space="preserve"> Contact Lenses </w:t>
      </w:r>
      <w:r w:rsidR="0044286E">
        <w:rPr>
          <w:rFonts w:cs="Times New Roman"/>
          <w:b/>
          <w:sz w:val="20"/>
        </w:rPr>
        <w:t>with Antigen Detection Capability</w:t>
      </w:r>
      <w:r w:rsidRPr="00593552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A</w:t>
      </w:r>
    </w:p>
    <w:p w14:paraId="22F7381C" w14:textId="0DF89EDE" w:rsidR="00675254" w:rsidRPr="00593552" w:rsidRDefault="00675254" w:rsidP="00675254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i/>
          <w:sz w:val="20"/>
        </w:rPr>
      </w:pPr>
      <w:r w:rsidRPr="007F44CB">
        <w:rPr>
          <w:rFonts w:eastAsia="MS Mincho"/>
          <w:b/>
          <w:i/>
          <w:sz w:val="20"/>
        </w:rPr>
        <w:t>Advisor:</w:t>
      </w:r>
      <w:r>
        <w:rPr>
          <w:rFonts w:eastAsia="MS Mincho"/>
          <w:b/>
          <w:i/>
          <w:sz w:val="20"/>
        </w:rPr>
        <w:t xml:space="preserve"> Prof.</w:t>
      </w:r>
      <w:r w:rsidR="0044286E">
        <w:rPr>
          <w:rFonts w:eastAsia="MS Mincho"/>
          <w:b/>
          <w:i/>
          <w:sz w:val="20"/>
        </w:rPr>
        <w:t xml:space="preserve"> Gerard Marriott</w:t>
      </w:r>
      <w:r w:rsidRPr="00593552">
        <w:rPr>
          <w:rFonts w:cs="Times New Roman"/>
          <w:i/>
          <w:sz w:val="20"/>
        </w:rPr>
        <w:tab/>
      </w:r>
      <w:r>
        <w:rPr>
          <w:rFonts w:cs="Times New Roman"/>
          <w:b/>
          <w:i/>
          <w:sz w:val="20"/>
        </w:rPr>
        <w:t>July 2022</w:t>
      </w:r>
      <w:r w:rsidRPr="00593552">
        <w:rPr>
          <w:rFonts w:cs="Times New Roman"/>
          <w:b/>
          <w:i/>
          <w:sz w:val="20"/>
        </w:rPr>
        <w:t xml:space="preserve"> – </w:t>
      </w:r>
      <w:r>
        <w:rPr>
          <w:rFonts w:cs="Times New Roman"/>
          <w:b/>
          <w:i/>
          <w:sz w:val="20"/>
        </w:rPr>
        <w:t>Present</w:t>
      </w:r>
    </w:p>
    <w:p w14:paraId="16661D62" w14:textId="172DFF5E" w:rsidR="00AE2FF4" w:rsidRDefault="008C17C2" w:rsidP="00B83491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 xml:space="preserve">Fabricated </w:t>
      </w:r>
      <w:r w:rsidR="00753A19">
        <w:rPr>
          <w:rFonts w:eastAsia="SimSun" w:cs="Times New Roman"/>
          <w:sz w:val="20"/>
        </w:rPr>
        <w:t xml:space="preserve">and compared </w:t>
      </w:r>
      <w:r>
        <w:rPr>
          <w:rFonts w:eastAsia="SimSun" w:cs="Times New Roman"/>
          <w:sz w:val="20"/>
        </w:rPr>
        <w:t>lenses</w:t>
      </w:r>
      <w:r w:rsidR="00C11005">
        <w:rPr>
          <w:rFonts w:eastAsia="SimSun" w:cs="Times New Roman"/>
          <w:sz w:val="20"/>
        </w:rPr>
        <w:t xml:space="preserve"> based on different formulas</w:t>
      </w:r>
      <w:r w:rsidR="00753A19">
        <w:rPr>
          <w:rFonts w:eastAsia="SimSun" w:cs="Times New Roman"/>
          <w:sz w:val="20"/>
        </w:rPr>
        <w:t xml:space="preserve"> </w:t>
      </w:r>
      <w:r w:rsidR="0095195D">
        <w:rPr>
          <w:rFonts w:eastAsia="SimSun" w:cs="Times New Roman"/>
          <w:sz w:val="20"/>
        </w:rPr>
        <w:t>DMAA and NVP</w:t>
      </w:r>
      <w:r w:rsidR="00C11005">
        <w:rPr>
          <w:rFonts w:eastAsia="SimSun" w:cs="Times New Roman"/>
          <w:sz w:val="20"/>
        </w:rPr>
        <w:t xml:space="preserve">, and </w:t>
      </w:r>
      <w:r w:rsidR="007D585D">
        <w:rPr>
          <w:rFonts w:eastAsia="SimSun" w:cs="Times New Roman"/>
          <w:sz w:val="20"/>
        </w:rPr>
        <w:t xml:space="preserve">vinyl terminated </w:t>
      </w:r>
      <w:r w:rsidR="00753A19">
        <w:rPr>
          <w:rFonts w:eastAsia="SimSun" w:cs="Times New Roman"/>
          <w:sz w:val="20"/>
        </w:rPr>
        <w:t>PDMS.</w:t>
      </w:r>
    </w:p>
    <w:p w14:paraId="4947CBEC" w14:textId="1F5F8167" w:rsidR="00675254" w:rsidRDefault="0034016B" w:rsidP="00610782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 w:hint="eastAsia"/>
          <w:sz w:val="20"/>
        </w:rPr>
        <w:t>P</w:t>
      </w:r>
      <w:r>
        <w:rPr>
          <w:rFonts w:eastAsia="SimSun" w:cs="Times New Roman"/>
          <w:sz w:val="20"/>
        </w:rPr>
        <w:t xml:space="preserve">urposed </w:t>
      </w:r>
      <w:r w:rsidR="00AF4ECF">
        <w:rPr>
          <w:rFonts w:eastAsia="SimSun" w:cs="Times New Roman"/>
          <w:sz w:val="20"/>
        </w:rPr>
        <w:t xml:space="preserve">using UV-labile thiol protection groups </w:t>
      </w:r>
      <w:r w:rsidR="00DD1238">
        <w:rPr>
          <w:rFonts w:eastAsia="SimSun" w:cs="Times New Roman"/>
          <w:sz w:val="20"/>
        </w:rPr>
        <w:t xml:space="preserve">to </w:t>
      </w:r>
      <w:r w:rsidR="00074146">
        <w:rPr>
          <w:rFonts w:eastAsia="SimSun" w:cs="Times New Roman"/>
          <w:sz w:val="20"/>
        </w:rPr>
        <w:t xml:space="preserve">selectively </w:t>
      </w:r>
      <w:r w:rsidR="000B7230">
        <w:rPr>
          <w:rFonts w:eastAsia="SimSun" w:cs="Times New Roman"/>
          <w:sz w:val="20"/>
        </w:rPr>
        <w:t xml:space="preserve">pattern multiple antibodies onto </w:t>
      </w:r>
      <w:r w:rsidR="00DD1238">
        <w:rPr>
          <w:rFonts w:eastAsia="SimSun" w:cs="Times New Roman"/>
          <w:sz w:val="20"/>
        </w:rPr>
        <w:t>contact lenses</w:t>
      </w:r>
      <w:r w:rsidR="00C00E74">
        <w:rPr>
          <w:rFonts w:eastAsia="SimSun" w:cs="Times New Roman"/>
          <w:sz w:val="20"/>
        </w:rPr>
        <w:t xml:space="preserve"> </w:t>
      </w:r>
      <w:r w:rsidR="00D4357F">
        <w:rPr>
          <w:rFonts w:eastAsia="SimSun" w:cs="Times New Roman"/>
          <w:sz w:val="20"/>
        </w:rPr>
        <w:t xml:space="preserve">for </w:t>
      </w:r>
      <w:r w:rsidR="00B83491" w:rsidRPr="00C11005">
        <w:rPr>
          <w:rFonts w:eastAsia="SimSun" w:cs="Times New Roman"/>
          <w:sz w:val="20"/>
        </w:rPr>
        <w:t>multiplex</w:t>
      </w:r>
      <w:r w:rsidR="00B83491">
        <w:rPr>
          <w:rFonts w:eastAsia="SimSun" w:cs="Times New Roman"/>
          <w:sz w:val="20"/>
        </w:rPr>
        <w:t xml:space="preserve"> </w:t>
      </w:r>
      <w:r w:rsidR="00EB4747">
        <w:rPr>
          <w:rFonts w:eastAsia="SimSun" w:cs="Times New Roman" w:hint="eastAsia"/>
          <w:sz w:val="20"/>
        </w:rPr>
        <w:t>b</w:t>
      </w:r>
      <w:r w:rsidR="00EB4747">
        <w:rPr>
          <w:rFonts w:eastAsia="SimSun" w:cs="Times New Roman"/>
          <w:sz w:val="20"/>
        </w:rPr>
        <w:t>iosensing contact lenses</w:t>
      </w:r>
      <w:r w:rsidR="00A969C8">
        <w:rPr>
          <w:rFonts w:eastAsia="SimSun" w:cs="Times New Roman"/>
          <w:sz w:val="20"/>
        </w:rPr>
        <w:t xml:space="preserve"> with </w:t>
      </w:r>
      <w:r w:rsidR="00B83491" w:rsidRPr="00C11005">
        <w:rPr>
          <w:rFonts w:eastAsia="SimSun" w:cs="Times New Roman"/>
          <w:sz w:val="20"/>
        </w:rPr>
        <w:t>quantitative</w:t>
      </w:r>
      <w:r w:rsidR="00B83491">
        <w:rPr>
          <w:rFonts w:eastAsia="SimSun" w:cs="Times New Roman"/>
          <w:sz w:val="20"/>
        </w:rPr>
        <w:t xml:space="preserve"> concentration readout</w:t>
      </w:r>
      <w:r w:rsidR="00E31885">
        <w:rPr>
          <w:rFonts w:eastAsia="SimSun" w:cs="Times New Roman"/>
          <w:sz w:val="20"/>
        </w:rPr>
        <w:t>.</w:t>
      </w:r>
      <w:r w:rsidR="000B7230">
        <w:rPr>
          <w:rFonts w:eastAsia="SimSun" w:cs="Times New Roman"/>
          <w:sz w:val="20"/>
        </w:rPr>
        <w:t xml:space="preserve"> </w:t>
      </w:r>
    </w:p>
    <w:p w14:paraId="717D3210" w14:textId="3F743D76" w:rsidR="001C5015" w:rsidRDefault="001C5015" w:rsidP="00610782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 xml:space="preserve">Demonstrated </w:t>
      </w:r>
      <w:r w:rsidR="0021736D">
        <w:rPr>
          <w:rFonts w:eastAsia="SimSun" w:cs="Times New Roman"/>
          <w:sz w:val="20"/>
        </w:rPr>
        <w:t>success of the UV-based antibody patterning system on self-made PDMS lenses and commercial lenses</w:t>
      </w:r>
      <w:r w:rsidR="006F25D5">
        <w:rPr>
          <w:rFonts w:eastAsia="SimSun" w:cs="Times New Roman"/>
          <w:sz w:val="20"/>
        </w:rPr>
        <w:t xml:space="preserve"> with ELISA and fluorescence microscopy.</w:t>
      </w:r>
    </w:p>
    <w:p w14:paraId="31FC111F" w14:textId="5229E31A" w:rsidR="006606E6" w:rsidRPr="00593552" w:rsidRDefault="00FC1E40" w:rsidP="002F432A">
      <w:pPr>
        <w:tabs>
          <w:tab w:val="right" w:pos="10800"/>
          <w:tab w:val="right" w:pos="31680"/>
        </w:tabs>
        <w:spacing w:line="276" w:lineRule="auto"/>
        <w:ind w:firstLine="0"/>
        <w:rPr>
          <w:rFonts w:cs="Times New Roman"/>
          <w:sz w:val="20"/>
        </w:rPr>
      </w:pPr>
      <w:r>
        <w:rPr>
          <w:rFonts w:cs="Times New Roman"/>
          <w:b/>
          <w:sz w:val="20"/>
        </w:rPr>
        <w:t xml:space="preserve">[1] </w:t>
      </w:r>
      <w:r w:rsidR="001828B7">
        <w:rPr>
          <w:rFonts w:cs="Times New Roman"/>
          <w:b/>
          <w:sz w:val="20"/>
        </w:rPr>
        <w:t xml:space="preserve">AutoBag and </w:t>
      </w:r>
      <w:r>
        <w:rPr>
          <w:rFonts w:cs="Times New Roman"/>
          <w:b/>
          <w:sz w:val="20"/>
        </w:rPr>
        <w:t>[2]</w:t>
      </w:r>
      <w:r w:rsidR="000F4EA1">
        <w:rPr>
          <w:rFonts w:cs="Times New Roman"/>
          <w:b/>
          <w:sz w:val="20"/>
        </w:rPr>
        <w:t>, [3]</w:t>
      </w:r>
      <w:r>
        <w:rPr>
          <w:rFonts w:cs="Times New Roman"/>
          <w:b/>
          <w:sz w:val="20"/>
        </w:rPr>
        <w:t xml:space="preserve"> </w:t>
      </w:r>
      <w:r w:rsidR="00E972B1">
        <w:rPr>
          <w:rFonts w:cs="Times New Roman"/>
          <w:b/>
          <w:sz w:val="20"/>
        </w:rPr>
        <w:t>Automatic Vascular Shunt Insertion</w:t>
      </w:r>
      <w:r w:rsidR="004911E5">
        <w:rPr>
          <w:rFonts w:cs="Times New Roman"/>
          <w:b/>
          <w:sz w:val="20"/>
        </w:rPr>
        <w:t xml:space="preserve"> (AVSI)</w:t>
      </w:r>
      <w:r w:rsidR="006606E6" w:rsidRPr="00593552">
        <w:rPr>
          <w:rFonts w:cs="Times New Roman"/>
          <w:b/>
          <w:sz w:val="20"/>
        </w:rPr>
        <w:tab/>
      </w:r>
      <w:r w:rsidR="006606E6">
        <w:rPr>
          <w:rFonts w:cs="Times New Roman"/>
          <w:b/>
          <w:sz w:val="20"/>
        </w:rPr>
        <w:t>Berkeley</w:t>
      </w:r>
      <w:r w:rsidR="006606E6" w:rsidRPr="00593552">
        <w:rPr>
          <w:rFonts w:cs="Times New Roman"/>
          <w:b/>
          <w:sz w:val="20"/>
        </w:rPr>
        <w:t>, CA</w:t>
      </w:r>
    </w:p>
    <w:p w14:paraId="58DE844E" w14:textId="0BB41780" w:rsidR="00F31A3B" w:rsidRPr="008652D8" w:rsidRDefault="006606E6" w:rsidP="006606E6">
      <w:pPr>
        <w:tabs>
          <w:tab w:val="right" w:pos="10800"/>
          <w:tab w:val="right" w:pos="31680"/>
        </w:tabs>
        <w:spacing w:line="264" w:lineRule="auto"/>
        <w:ind w:firstLine="0"/>
        <w:rPr>
          <w:rFonts w:eastAsia="SimSun" w:cs="Times New Roman"/>
          <w:b/>
          <w:i/>
          <w:sz w:val="20"/>
        </w:rPr>
      </w:pPr>
      <w:r w:rsidRPr="007F44CB">
        <w:rPr>
          <w:rFonts w:eastAsia="MS Mincho"/>
          <w:b/>
          <w:i/>
          <w:sz w:val="20"/>
        </w:rPr>
        <w:t>Advisor:</w:t>
      </w:r>
      <w:r>
        <w:rPr>
          <w:rFonts w:eastAsia="MS Mincho"/>
          <w:b/>
          <w:i/>
          <w:sz w:val="20"/>
        </w:rPr>
        <w:t xml:space="preserve"> Prof. </w:t>
      </w:r>
      <w:r w:rsidR="005C426A">
        <w:rPr>
          <w:rFonts w:eastAsia="MS Mincho"/>
          <w:b/>
          <w:i/>
          <w:sz w:val="20"/>
        </w:rPr>
        <w:t>Ken Goldberg</w:t>
      </w:r>
      <w:r w:rsidRPr="00593552">
        <w:rPr>
          <w:rFonts w:cs="Times New Roman"/>
          <w:i/>
          <w:sz w:val="20"/>
        </w:rPr>
        <w:tab/>
      </w:r>
      <w:r w:rsidR="00F75ACF">
        <w:rPr>
          <w:rFonts w:cs="Times New Roman"/>
          <w:b/>
          <w:i/>
          <w:sz w:val="20"/>
        </w:rPr>
        <w:t>May</w:t>
      </w:r>
      <w:r>
        <w:rPr>
          <w:rFonts w:cs="Times New Roman"/>
          <w:b/>
          <w:i/>
          <w:sz w:val="20"/>
        </w:rPr>
        <w:t xml:space="preserve"> 2022</w:t>
      </w:r>
      <w:r w:rsidRPr="00593552">
        <w:rPr>
          <w:rFonts w:cs="Times New Roman"/>
          <w:b/>
          <w:i/>
          <w:sz w:val="20"/>
        </w:rPr>
        <w:t xml:space="preserve"> – </w:t>
      </w:r>
      <w:r>
        <w:rPr>
          <w:rFonts w:cs="Times New Roman"/>
          <w:b/>
          <w:i/>
          <w:sz w:val="20"/>
        </w:rPr>
        <w:t>Present</w:t>
      </w:r>
    </w:p>
    <w:p w14:paraId="2C503C9D" w14:textId="17EE451E" w:rsidR="00002631" w:rsidRDefault="00AF5DD9" w:rsidP="002B3D3C">
      <w:pPr>
        <w:tabs>
          <w:tab w:val="right" w:pos="10800"/>
          <w:tab w:val="right" w:pos="31680"/>
        </w:tabs>
        <w:spacing w:line="240" w:lineRule="auto"/>
        <w:ind w:firstLine="0"/>
        <w:rPr>
          <w:rFonts w:cs="Times New Roman"/>
          <w:bCs/>
          <w:sz w:val="20"/>
        </w:rPr>
      </w:pPr>
      <w:r w:rsidRPr="00AF5DD9">
        <w:rPr>
          <w:rFonts w:cs="Times New Roman"/>
          <w:b/>
          <w:sz w:val="20"/>
        </w:rPr>
        <w:t>[1</w:t>
      </w:r>
      <w:r w:rsidR="00C85B5C" w:rsidRPr="00AF5DD9">
        <w:rPr>
          <w:rFonts w:cs="Times New Roman"/>
          <w:b/>
          <w:sz w:val="20"/>
        </w:rPr>
        <w:t>]</w:t>
      </w:r>
      <w:r w:rsidR="00C85B5C">
        <w:rPr>
          <w:rFonts w:cs="Times New Roman"/>
          <w:b/>
          <w:sz w:val="20"/>
        </w:rPr>
        <w:t xml:space="preserve"> </w:t>
      </w:r>
      <w:r w:rsidR="00CC2EA3">
        <w:rPr>
          <w:rFonts w:cs="Times New Roman"/>
          <w:b/>
          <w:sz w:val="20"/>
        </w:rPr>
        <w:t>AutoBag</w:t>
      </w:r>
      <w:r w:rsidR="00002631">
        <w:rPr>
          <w:rFonts w:cs="Times New Roman"/>
          <w:b/>
          <w:sz w:val="20"/>
        </w:rPr>
        <w:t xml:space="preserve"> </w:t>
      </w:r>
      <w:r w:rsidR="00002631">
        <w:rPr>
          <w:rFonts w:cs="Times New Roman"/>
          <w:bCs/>
          <w:sz w:val="20"/>
        </w:rPr>
        <w:t xml:space="preserve">is an algorithm that perceives and opens an unstructured </w:t>
      </w:r>
      <w:r w:rsidR="008D260C">
        <w:rPr>
          <w:rFonts w:cs="Times New Roman"/>
          <w:bCs/>
          <w:sz w:val="20"/>
        </w:rPr>
        <w:t xml:space="preserve">plastic bag, insert objects in </w:t>
      </w:r>
      <w:r w:rsidR="00FC3716">
        <w:rPr>
          <w:rFonts w:cs="Times New Roman"/>
          <w:bCs/>
          <w:sz w:val="20"/>
        </w:rPr>
        <w:t>the bag and lifts the bag</w:t>
      </w:r>
      <w:r w:rsidR="00574F76">
        <w:rPr>
          <w:rFonts w:cs="Times New Roman"/>
          <w:bCs/>
          <w:sz w:val="20"/>
        </w:rPr>
        <w:t>.</w:t>
      </w:r>
      <w:r w:rsidR="00D246A6">
        <w:rPr>
          <w:rFonts w:cs="Times New Roman"/>
          <w:bCs/>
          <w:sz w:val="20"/>
        </w:rPr>
        <w:t xml:space="preserve"> Autobag</w:t>
      </w:r>
      <w:r w:rsidR="00574F76">
        <w:rPr>
          <w:rFonts w:cs="Times New Roman"/>
          <w:bCs/>
          <w:sz w:val="20"/>
        </w:rPr>
        <w:t xml:space="preserve"> has partial success rate of </w:t>
      </w:r>
      <w:r w:rsidR="007C11B8">
        <w:rPr>
          <w:rFonts w:cs="Times New Roman"/>
          <w:bCs/>
          <w:sz w:val="20"/>
        </w:rPr>
        <w:t>67% for both tier1 and tier2 train bags</w:t>
      </w:r>
      <w:r w:rsidR="004D4FF3">
        <w:rPr>
          <w:rFonts w:cs="Times New Roman"/>
          <w:bCs/>
          <w:sz w:val="20"/>
        </w:rPr>
        <w:t xml:space="preserve"> and tier1 test bag</w:t>
      </w:r>
      <w:r w:rsidR="00D246A6">
        <w:rPr>
          <w:rFonts w:cs="Times New Roman"/>
          <w:bCs/>
          <w:sz w:val="20"/>
        </w:rPr>
        <w:t>s</w:t>
      </w:r>
      <w:r w:rsidR="004D4FF3">
        <w:rPr>
          <w:rFonts w:cs="Times New Roman"/>
          <w:bCs/>
          <w:sz w:val="20"/>
        </w:rPr>
        <w:t xml:space="preserve"> and 50% for tier2 test bag</w:t>
      </w:r>
      <w:r w:rsidR="00D246A6">
        <w:rPr>
          <w:rFonts w:cs="Times New Roman"/>
          <w:bCs/>
          <w:sz w:val="20"/>
        </w:rPr>
        <w:t>s</w:t>
      </w:r>
      <w:r w:rsidR="004D4FF3">
        <w:rPr>
          <w:rFonts w:cs="Times New Roman"/>
          <w:bCs/>
          <w:sz w:val="20"/>
        </w:rPr>
        <w:t>.</w:t>
      </w:r>
    </w:p>
    <w:p w14:paraId="19D46CE7" w14:textId="2566D0C0" w:rsidR="006606E6" w:rsidRPr="0072770A" w:rsidRDefault="005276FA" w:rsidP="0072770A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 xml:space="preserve">Proposed a </w:t>
      </w:r>
      <w:r w:rsidR="00D82F0A">
        <w:rPr>
          <w:rFonts w:eastAsia="SimSun" w:cs="Times New Roman"/>
          <w:sz w:val="20"/>
        </w:rPr>
        <w:t xml:space="preserve">UV-based </w:t>
      </w:r>
      <w:r>
        <w:rPr>
          <w:rFonts w:eastAsia="SimSun" w:cs="Times New Roman"/>
          <w:sz w:val="20"/>
        </w:rPr>
        <w:t xml:space="preserve">self-supervised data collection </w:t>
      </w:r>
      <w:r w:rsidR="00EB647F">
        <w:rPr>
          <w:rFonts w:eastAsia="SimSun" w:cs="Times New Roman"/>
          <w:sz w:val="20"/>
        </w:rPr>
        <w:t>system</w:t>
      </w:r>
      <w:r>
        <w:rPr>
          <w:rFonts w:eastAsia="SimSun" w:cs="Times New Roman"/>
          <w:sz w:val="20"/>
        </w:rPr>
        <w:t xml:space="preserve"> </w:t>
      </w:r>
      <w:r w:rsidR="004A7808">
        <w:rPr>
          <w:rFonts w:eastAsia="SimSun" w:cs="Times New Roman"/>
          <w:sz w:val="20"/>
        </w:rPr>
        <w:t xml:space="preserve">at 110 samples per hour </w:t>
      </w:r>
      <w:r w:rsidR="00C21C15">
        <w:rPr>
          <w:rFonts w:eastAsia="SimSun" w:cs="Times New Roman"/>
          <w:sz w:val="20"/>
        </w:rPr>
        <w:t>for bag segmentation</w:t>
      </w:r>
      <w:r w:rsidR="00EB647F">
        <w:rPr>
          <w:rFonts w:eastAsia="SimSun" w:cs="Times New Roman"/>
          <w:sz w:val="20"/>
        </w:rPr>
        <w:t>.</w:t>
      </w:r>
    </w:p>
    <w:p w14:paraId="27377358" w14:textId="007FEC4B" w:rsidR="008C2882" w:rsidRDefault="008C2882" w:rsidP="00042248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 w:hint="eastAsia"/>
          <w:sz w:val="20"/>
        </w:rPr>
        <w:t>M</w:t>
      </w:r>
      <w:r>
        <w:rPr>
          <w:rFonts w:eastAsia="SimSun" w:cs="Times New Roman"/>
          <w:sz w:val="20"/>
        </w:rPr>
        <w:t xml:space="preserve">odified </w:t>
      </w:r>
      <w:r w:rsidR="00FC2517">
        <w:rPr>
          <w:rFonts w:eastAsia="SimSun" w:cs="Times New Roman"/>
          <w:sz w:val="20"/>
        </w:rPr>
        <w:t xml:space="preserve">and trained </w:t>
      </w:r>
      <w:r w:rsidR="004E39A2">
        <w:rPr>
          <w:rFonts w:eastAsia="SimSun" w:cs="Times New Roman"/>
          <w:sz w:val="20"/>
        </w:rPr>
        <w:t xml:space="preserve">ensemble </w:t>
      </w:r>
      <w:r>
        <w:rPr>
          <w:rFonts w:eastAsia="SimSun" w:cs="Times New Roman"/>
          <w:sz w:val="20"/>
        </w:rPr>
        <w:t>U-Net</w:t>
      </w:r>
      <w:r w:rsidR="004E39A2">
        <w:rPr>
          <w:rFonts w:eastAsia="SimSun" w:cs="Times New Roman"/>
          <w:sz w:val="20"/>
        </w:rPr>
        <w:t xml:space="preserve">s </w:t>
      </w:r>
      <w:r w:rsidR="00042725">
        <w:rPr>
          <w:rFonts w:eastAsia="SimSun" w:cs="Times New Roman"/>
          <w:sz w:val="20"/>
        </w:rPr>
        <w:t xml:space="preserve">to generate </w:t>
      </w:r>
      <w:r w:rsidR="00381411">
        <w:rPr>
          <w:rFonts w:eastAsia="SimSun" w:cs="Times New Roman"/>
          <w:sz w:val="20"/>
        </w:rPr>
        <w:t>semantic segmentations for bags</w:t>
      </w:r>
      <w:r w:rsidR="006946D7">
        <w:rPr>
          <w:rFonts w:eastAsia="SimSun" w:cs="Times New Roman"/>
          <w:sz w:val="20"/>
        </w:rPr>
        <w:t xml:space="preserve"> with IOU </w:t>
      </w:r>
      <w:r w:rsidR="00F94882">
        <w:rPr>
          <w:rFonts w:eastAsia="SimSun" w:cs="Times New Roman"/>
          <w:sz w:val="20"/>
        </w:rPr>
        <w:t>of 77%.</w:t>
      </w:r>
    </w:p>
    <w:p w14:paraId="5F392795" w14:textId="3AAE08CF" w:rsidR="00EF78B7" w:rsidRDefault="00EF78B7" w:rsidP="00042248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 w:hint="eastAsia"/>
          <w:sz w:val="20"/>
        </w:rPr>
        <w:t>P</w:t>
      </w:r>
      <w:r>
        <w:rPr>
          <w:rFonts w:eastAsia="SimSun" w:cs="Times New Roman"/>
          <w:sz w:val="20"/>
        </w:rPr>
        <w:t xml:space="preserve">roposed the representation of </w:t>
      </w:r>
      <w:r w:rsidR="00F14F05">
        <w:rPr>
          <w:rFonts w:eastAsia="SimSun" w:cs="Times New Roman"/>
          <w:sz w:val="20"/>
        </w:rPr>
        <w:t>a plastic bag</w:t>
      </w:r>
      <w:r>
        <w:rPr>
          <w:rFonts w:eastAsia="SimSun" w:cs="Times New Roman"/>
          <w:sz w:val="20"/>
        </w:rPr>
        <w:t xml:space="preserve"> with its opening size and major minor axis ratio.</w:t>
      </w:r>
    </w:p>
    <w:p w14:paraId="0B35EE0E" w14:textId="625D9C0A" w:rsidR="006606E6" w:rsidRDefault="00FC5326" w:rsidP="00965924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76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 xml:space="preserve">Integrated </w:t>
      </w:r>
      <w:r w:rsidR="00381411">
        <w:rPr>
          <w:rFonts w:eastAsia="SimSun" w:cs="Times New Roman"/>
          <w:sz w:val="20"/>
        </w:rPr>
        <w:t>self-des</w:t>
      </w:r>
      <w:r w:rsidR="0072770A">
        <w:rPr>
          <w:rFonts w:eastAsia="SimSun" w:cs="Times New Roman"/>
          <w:sz w:val="20"/>
        </w:rPr>
        <w:t xml:space="preserve">igned </w:t>
      </w:r>
      <w:r w:rsidR="005C368E">
        <w:rPr>
          <w:rFonts w:eastAsia="SimSun" w:cs="Times New Roman"/>
          <w:sz w:val="20"/>
        </w:rPr>
        <w:t>action primitives with perceptions</w:t>
      </w:r>
      <w:r w:rsidR="00DB3AF3">
        <w:rPr>
          <w:rFonts w:eastAsia="SimSun" w:cs="Times New Roman"/>
          <w:sz w:val="20"/>
        </w:rPr>
        <w:t xml:space="preserve"> and </w:t>
      </w:r>
      <w:r w:rsidR="002767E5">
        <w:rPr>
          <w:rFonts w:eastAsia="SimSun" w:cs="Times New Roman"/>
          <w:sz w:val="20"/>
        </w:rPr>
        <w:t xml:space="preserve">implemented Autobag </w:t>
      </w:r>
      <w:r w:rsidR="007C4418">
        <w:rPr>
          <w:rFonts w:eastAsia="SimSun" w:cs="Times New Roman"/>
          <w:sz w:val="20"/>
        </w:rPr>
        <w:t>as a finite state machine.</w:t>
      </w:r>
    </w:p>
    <w:p w14:paraId="2CA6B840" w14:textId="68E542F0" w:rsidR="004911E5" w:rsidRDefault="004911E5" w:rsidP="000C7D46">
      <w:pPr>
        <w:tabs>
          <w:tab w:val="right" w:pos="10800"/>
          <w:tab w:val="right" w:pos="31680"/>
        </w:tabs>
        <w:spacing w:line="240" w:lineRule="auto"/>
        <w:ind w:firstLine="0"/>
        <w:rPr>
          <w:rFonts w:eastAsia="SimSun" w:cs="Times New Roman"/>
          <w:sz w:val="20"/>
        </w:rPr>
      </w:pPr>
      <w:r w:rsidRPr="00DB0EC0">
        <w:rPr>
          <w:rFonts w:eastAsia="SimSun" w:cs="Times New Roman" w:hint="eastAsia"/>
          <w:b/>
          <w:bCs/>
          <w:sz w:val="20"/>
        </w:rPr>
        <w:lastRenderedPageBreak/>
        <w:t>[</w:t>
      </w:r>
      <w:r w:rsidRPr="00DB0EC0">
        <w:rPr>
          <w:rFonts w:eastAsia="SimSun" w:cs="Times New Roman"/>
          <w:b/>
          <w:bCs/>
          <w:sz w:val="20"/>
        </w:rPr>
        <w:t>2]</w:t>
      </w:r>
      <w:r w:rsidR="000F4EA1">
        <w:rPr>
          <w:rFonts w:eastAsia="SimSun" w:cs="Times New Roman"/>
          <w:b/>
          <w:bCs/>
          <w:sz w:val="20"/>
        </w:rPr>
        <w:t>, [3]</w:t>
      </w:r>
      <w:r>
        <w:rPr>
          <w:rFonts w:eastAsia="SimSun" w:cs="Times New Roman"/>
          <w:sz w:val="20"/>
        </w:rPr>
        <w:t xml:space="preserve"> </w:t>
      </w:r>
      <w:r w:rsidRPr="00DB0EC0">
        <w:rPr>
          <w:rFonts w:eastAsia="SimSun" w:cs="Times New Roman"/>
          <w:b/>
          <w:bCs/>
          <w:sz w:val="20"/>
        </w:rPr>
        <w:t>Automatic Vascular Shunt Insertion</w:t>
      </w:r>
      <w:r>
        <w:rPr>
          <w:rFonts w:eastAsia="SimSun" w:cs="Times New Roman"/>
          <w:sz w:val="20"/>
        </w:rPr>
        <w:t xml:space="preserve"> </w:t>
      </w:r>
      <w:r w:rsidR="008F3A55">
        <w:rPr>
          <w:rFonts w:eastAsia="SimSun" w:cs="Times New Roman"/>
          <w:sz w:val="20"/>
        </w:rPr>
        <w:t xml:space="preserve">and the </w:t>
      </w:r>
      <w:r w:rsidR="008F3A55" w:rsidRPr="008F3A55">
        <w:rPr>
          <w:rFonts w:eastAsia="SimSun" w:cs="Times New Roman"/>
          <w:b/>
          <w:bCs/>
          <w:sz w:val="20"/>
        </w:rPr>
        <w:t>Trimodal Framework</w:t>
      </w:r>
      <w:r w:rsidR="00AB007F">
        <w:rPr>
          <w:rFonts w:eastAsia="SimSun" w:cs="Times New Roman"/>
          <w:sz w:val="20"/>
        </w:rPr>
        <w:t xml:space="preserve"> </w:t>
      </w:r>
      <w:r w:rsidR="00B02991">
        <w:rPr>
          <w:rFonts w:eastAsia="SimSun" w:cs="Times New Roman"/>
          <w:sz w:val="20"/>
        </w:rPr>
        <w:t xml:space="preserve">is </w:t>
      </w:r>
      <w:r w:rsidR="00AB007F">
        <w:rPr>
          <w:rFonts w:eastAsia="SimSun" w:cs="Times New Roman"/>
          <w:sz w:val="20"/>
        </w:rPr>
        <w:t xml:space="preserve">a system that assigns </w:t>
      </w:r>
      <w:r w:rsidR="005068A5">
        <w:rPr>
          <w:rFonts w:eastAsia="SimSun" w:cs="Times New Roman"/>
          <w:sz w:val="20"/>
        </w:rPr>
        <w:t>r</w:t>
      </w:r>
      <w:r w:rsidR="005068A5" w:rsidRPr="005068A5">
        <w:rPr>
          <w:rFonts w:eastAsia="SimSun" w:cs="Times New Roman"/>
          <w:sz w:val="20"/>
        </w:rPr>
        <w:t xml:space="preserve">obotic </w:t>
      </w:r>
      <w:r w:rsidR="005068A5">
        <w:rPr>
          <w:rFonts w:eastAsia="SimSun" w:cs="Times New Roman"/>
          <w:sz w:val="20"/>
        </w:rPr>
        <w:t>s</w:t>
      </w:r>
      <w:r w:rsidR="005068A5" w:rsidRPr="005068A5">
        <w:rPr>
          <w:rFonts w:eastAsia="SimSun" w:cs="Times New Roman"/>
          <w:sz w:val="20"/>
        </w:rPr>
        <w:t xml:space="preserve">urgical </w:t>
      </w:r>
      <w:r w:rsidR="005068A5">
        <w:rPr>
          <w:rFonts w:eastAsia="SimSun" w:cs="Times New Roman"/>
          <w:sz w:val="20"/>
        </w:rPr>
        <w:t>a</w:t>
      </w:r>
      <w:r w:rsidR="005068A5" w:rsidRPr="005068A5">
        <w:rPr>
          <w:rFonts w:eastAsia="SimSun" w:cs="Times New Roman"/>
          <w:sz w:val="20"/>
        </w:rPr>
        <w:t>ssistants</w:t>
      </w:r>
      <w:r w:rsidR="005068A5">
        <w:rPr>
          <w:rFonts w:eastAsia="SimSun" w:cs="Times New Roman"/>
          <w:sz w:val="20"/>
        </w:rPr>
        <w:t xml:space="preserve"> different role</w:t>
      </w:r>
      <w:r w:rsidR="009C0630">
        <w:rPr>
          <w:rFonts w:eastAsia="SimSun" w:cs="Times New Roman"/>
          <w:sz w:val="20"/>
        </w:rPr>
        <w:t>s based on local surgeon availability</w:t>
      </w:r>
      <w:r w:rsidR="005068A5">
        <w:rPr>
          <w:rFonts w:eastAsia="SimSun" w:cs="Times New Roman"/>
          <w:sz w:val="20"/>
        </w:rPr>
        <w:t xml:space="preserve"> </w:t>
      </w:r>
      <w:r w:rsidR="00F247C7">
        <w:rPr>
          <w:rFonts w:eastAsia="SimSun" w:cs="Times New Roman"/>
          <w:sz w:val="20"/>
        </w:rPr>
        <w:t>with</w:t>
      </w:r>
      <w:r w:rsidR="0037701B">
        <w:rPr>
          <w:rFonts w:eastAsia="SimSun" w:cs="Times New Roman"/>
          <w:sz w:val="20"/>
        </w:rPr>
        <w:t xml:space="preserve"> </w:t>
      </w:r>
      <w:r w:rsidR="00BF00A0">
        <w:rPr>
          <w:rFonts w:eastAsia="SimSun" w:cs="Times New Roman"/>
          <w:sz w:val="20"/>
        </w:rPr>
        <w:t xml:space="preserve">success rates of </w:t>
      </w:r>
      <w:r w:rsidR="0037701B">
        <w:rPr>
          <w:rFonts w:eastAsia="SimSun" w:cs="Times New Roman"/>
          <w:sz w:val="20"/>
        </w:rPr>
        <w:t>80% on tight shunt insertion</w:t>
      </w:r>
      <w:r w:rsidR="00BF00A0">
        <w:rPr>
          <w:rFonts w:eastAsia="SimSun" w:cs="Times New Roman"/>
          <w:sz w:val="20"/>
        </w:rPr>
        <w:t xml:space="preserve"> and xx% on vessel dilation.</w:t>
      </w:r>
    </w:p>
    <w:p w14:paraId="5E9C22F6" w14:textId="6EE4CE4E" w:rsidR="003C45EF" w:rsidRDefault="00470BE1" w:rsidP="000C7D46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>Implemented</w:t>
      </w:r>
      <w:r w:rsidR="00AA2E6B" w:rsidRPr="00BD54BF">
        <w:rPr>
          <w:rFonts w:eastAsia="SimSun" w:cs="Times New Roman"/>
          <w:sz w:val="20"/>
        </w:rPr>
        <w:t xml:space="preserve"> </w:t>
      </w:r>
      <w:r w:rsidR="00D8163E" w:rsidRPr="00BD54BF">
        <w:rPr>
          <w:rFonts w:eastAsia="SimSun" w:cs="Times New Roman"/>
          <w:sz w:val="20"/>
        </w:rPr>
        <w:t>PID</w:t>
      </w:r>
      <w:r w:rsidR="007A1AE8">
        <w:rPr>
          <w:rFonts w:eastAsia="SimSun" w:cs="Times New Roman"/>
          <w:sz w:val="20"/>
        </w:rPr>
        <w:t xml:space="preserve"> and gripper recognition network</w:t>
      </w:r>
      <w:r w:rsidR="00D8163E" w:rsidRPr="00BD54BF">
        <w:rPr>
          <w:rFonts w:eastAsia="SimSun" w:cs="Times New Roman"/>
          <w:sz w:val="20"/>
        </w:rPr>
        <w:t xml:space="preserve">-based </w:t>
      </w:r>
      <w:r w:rsidR="00404702">
        <w:rPr>
          <w:rFonts w:eastAsia="SimSun" w:cs="Times New Roman"/>
          <w:sz w:val="20"/>
        </w:rPr>
        <w:t xml:space="preserve">and ensemble neural network based </w:t>
      </w:r>
      <w:r w:rsidR="00D8163E" w:rsidRPr="00BD54BF">
        <w:rPr>
          <w:rFonts w:eastAsia="SimSun" w:cs="Times New Roman"/>
          <w:sz w:val="20"/>
        </w:rPr>
        <w:t xml:space="preserve">visual servoing to </w:t>
      </w:r>
      <w:r w:rsidR="00A84F84" w:rsidRPr="00BD54BF">
        <w:rPr>
          <w:rFonts w:eastAsia="SimSun" w:cs="Times New Roman"/>
          <w:sz w:val="20"/>
        </w:rPr>
        <w:t xml:space="preserve">combat </w:t>
      </w:r>
      <w:r>
        <w:rPr>
          <w:rFonts w:eastAsia="SimSun" w:cs="Times New Roman"/>
          <w:sz w:val="20"/>
        </w:rPr>
        <w:t>slips and hysteresis</w:t>
      </w:r>
      <w:r w:rsidR="00A84F84" w:rsidRPr="00BD54BF">
        <w:rPr>
          <w:rFonts w:eastAsia="SimSun" w:cs="Times New Roman"/>
          <w:sz w:val="20"/>
        </w:rPr>
        <w:t xml:space="preserve"> caused by cable-driven systems.</w:t>
      </w:r>
    </w:p>
    <w:p w14:paraId="72B341AB" w14:textId="71AC9B2A" w:rsidR="00C21C15" w:rsidRPr="00C21C15" w:rsidRDefault="00C21C15" w:rsidP="00C21C15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 xml:space="preserve">Proposed a UV-based self-supervised data collection system </w:t>
      </w:r>
      <w:r w:rsidR="004A7808">
        <w:rPr>
          <w:rFonts w:eastAsia="SimSun" w:cs="Times New Roman"/>
          <w:sz w:val="20"/>
        </w:rPr>
        <w:t xml:space="preserve">at 300 samples per hour </w:t>
      </w:r>
      <w:r>
        <w:rPr>
          <w:rFonts w:eastAsia="SimSun" w:cs="Times New Roman"/>
          <w:sz w:val="20"/>
        </w:rPr>
        <w:t xml:space="preserve">for </w:t>
      </w:r>
      <w:r w:rsidR="001C01A2">
        <w:rPr>
          <w:rFonts w:eastAsia="SimSun" w:cs="Times New Roman"/>
          <w:sz w:val="20"/>
        </w:rPr>
        <w:t>rim opening recognition</w:t>
      </w:r>
      <w:r>
        <w:rPr>
          <w:rFonts w:eastAsia="SimSun" w:cs="Times New Roman"/>
          <w:sz w:val="20"/>
        </w:rPr>
        <w:t>.</w:t>
      </w:r>
    </w:p>
    <w:p w14:paraId="47EC6D9E" w14:textId="7C8827B6" w:rsidR="00815AA5" w:rsidRPr="00676BC2" w:rsidRDefault="001F5FFA" w:rsidP="00676BC2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 w:hint="eastAsia"/>
          <w:sz w:val="20"/>
        </w:rPr>
        <w:t>H</w:t>
      </w:r>
      <w:r>
        <w:rPr>
          <w:rFonts w:eastAsia="SimSun" w:cs="Times New Roman"/>
          <w:sz w:val="20"/>
        </w:rPr>
        <w:t>elped formulate the problem of automated vascular shunt insertion with bimanual surgical robot.</w:t>
      </w:r>
    </w:p>
    <w:p w14:paraId="12AD7B97" w14:textId="4BA287F4" w:rsidR="005F44B0" w:rsidRPr="00593552" w:rsidRDefault="00BC3FF2" w:rsidP="005F44B0">
      <w:pPr>
        <w:spacing w:line="264" w:lineRule="auto"/>
        <w:ind w:firstLine="0"/>
        <w:rPr>
          <w:rFonts w:cs="Times New Roman"/>
          <w:b/>
        </w:rPr>
      </w:pPr>
      <w:r>
        <w:rPr>
          <w:rFonts w:cs="Times New Roman"/>
          <w:b/>
        </w:rPr>
        <w:t>OTHER</w:t>
      </w:r>
      <w:r w:rsidR="005F44B0">
        <w:rPr>
          <w:rFonts w:cs="Times New Roman"/>
          <w:b/>
        </w:rPr>
        <w:t xml:space="preserve"> EXPERIENCE</w:t>
      </w:r>
      <w:r w:rsidR="002E0C67">
        <w:rPr>
          <w:rFonts w:cs="Times New Roman"/>
          <w:noProof/>
          <w:sz w:val="4"/>
        </w:rPr>
      </w:r>
      <w:r w:rsidR="002E0C67">
        <w:rPr>
          <w:rFonts w:cs="Times New Roman"/>
          <w:noProof/>
          <w:sz w:val="4"/>
        </w:rPr>
        <w:pict w14:anchorId="7BF8CBC0">
          <v:rect id="_x0000_i1029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6B10019D" w14:textId="2FC3398B" w:rsidR="00BC3FF2" w:rsidRDefault="000E0B1A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sz w:val="20"/>
        </w:rPr>
      </w:pPr>
      <w:r>
        <w:rPr>
          <w:rFonts w:cs="Times New Roman"/>
          <w:b/>
          <w:sz w:val="20"/>
        </w:rPr>
        <w:t>Shanghai View Precision Machinary Co.</w:t>
      </w:r>
      <w:r>
        <w:rPr>
          <w:rFonts w:cs="Times New Roman"/>
          <w:b/>
          <w:sz w:val="20"/>
        </w:rPr>
        <w:tab/>
        <w:t>Shanghai, China</w:t>
      </w:r>
    </w:p>
    <w:p w14:paraId="0584E30D" w14:textId="3776E2A3" w:rsidR="00183722" w:rsidRDefault="000E0B1A" w:rsidP="00183722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i/>
          <w:iCs/>
          <w:sz w:val="20"/>
        </w:rPr>
      </w:pPr>
      <w:r w:rsidRPr="00183722">
        <w:rPr>
          <w:rFonts w:cs="Times New Roman"/>
          <w:b/>
          <w:i/>
          <w:iCs/>
          <w:sz w:val="20"/>
        </w:rPr>
        <w:t xml:space="preserve">Role: Mechanical Engineer </w:t>
      </w:r>
      <w:r w:rsidR="007F3344" w:rsidRPr="00183722">
        <w:rPr>
          <w:rFonts w:cs="Times New Roman"/>
          <w:b/>
          <w:i/>
          <w:iCs/>
          <w:sz w:val="20"/>
        </w:rPr>
        <w:t xml:space="preserve">Intern </w:t>
      </w:r>
      <w:r w:rsidRPr="00183722">
        <w:rPr>
          <w:rFonts w:cs="Times New Roman"/>
          <w:b/>
          <w:i/>
          <w:iCs/>
          <w:sz w:val="20"/>
        </w:rPr>
        <w:t>in Mold Design and Quality Control</w:t>
      </w:r>
      <w:r w:rsidRPr="00183722">
        <w:rPr>
          <w:rFonts w:cs="Times New Roman"/>
          <w:b/>
          <w:i/>
          <w:iCs/>
          <w:sz w:val="20"/>
        </w:rPr>
        <w:tab/>
      </w:r>
      <w:r w:rsidR="007F3344" w:rsidRPr="00183722">
        <w:rPr>
          <w:rFonts w:cs="Times New Roman"/>
          <w:b/>
          <w:i/>
          <w:iCs/>
          <w:sz w:val="20"/>
        </w:rPr>
        <w:t>Jan 2021-</w:t>
      </w:r>
      <w:r w:rsidR="005E3977">
        <w:rPr>
          <w:rFonts w:cs="Times New Roman"/>
          <w:b/>
          <w:i/>
          <w:iCs/>
          <w:sz w:val="20"/>
        </w:rPr>
        <w:t xml:space="preserve"> </w:t>
      </w:r>
      <w:r w:rsidR="007F3344" w:rsidRPr="00183722">
        <w:rPr>
          <w:rFonts w:cs="Times New Roman"/>
          <w:b/>
          <w:i/>
          <w:iCs/>
          <w:sz w:val="20"/>
        </w:rPr>
        <w:t>Mar2021</w:t>
      </w:r>
    </w:p>
    <w:p w14:paraId="404E1307" w14:textId="6C66E982" w:rsidR="00183722" w:rsidRPr="00183722" w:rsidRDefault="0040640C" w:rsidP="0040640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cs="Times New Roman"/>
          <w:sz w:val="20"/>
        </w:rPr>
      </w:pPr>
      <w:r>
        <w:rPr>
          <w:rFonts w:cs="Times New Roman"/>
          <w:color w:val="333333"/>
          <w:sz w:val="20"/>
          <w:szCs w:val="20"/>
          <w:shd w:val="clear" w:color="auto" w:fill="FFFFFF"/>
        </w:rPr>
        <w:t xml:space="preserve">Design molds 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 xml:space="preserve">using AUTOCAD for cold forging presses and </w:t>
      </w:r>
      <w:r>
        <w:rPr>
          <w:rFonts w:cs="Times New Roman"/>
          <w:color w:val="333333"/>
          <w:sz w:val="20"/>
          <w:szCs w:val="20"/>
          <w:shd w:val="clear" w:color="auto" w:fill="FFFFFF"/>
        </w:rPr>
        <w:t xml:space="preserve">code 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>M</w:t>
      </w:r>
      <w:r w:rsidR="005E3977">
        <w:rPr>
          <w:rFonts w:cs="Times New Roman"/>
          <w:color w:val="333333"/>
          <w:sz w:val="20"/>
          <w:szCs w:val="20"/>
          <w:shd w:val="clear" w:color="auto" w:fill="FFFFFF"/>
        </w:rPr>
        <w:t>a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>zak CNC machines to manufacture gears for transmissions in electrical tools.</w:t>
      </w:r>
    </w:p>
    <w:p w14:paraId="6D2CEFD5" w14:textId="37A9C997" w:rsidR="007F3344" w:rsidRPr="00D80EC0" w:rsidRDefault="00A97085" w:rsidP="00D80EC0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cs="Times New Roman"/>
          <w:sz w:val="20"/>
        </w:rPr>
      </w:pPr>
      <w:r>
        <w:rPr>
          <w:rFonts w:cs="Times New Roman"/>
          <w:sz w:val="20"/>
        </w:rPr>
        <w:t>Conduct metallographic analysis using microscopes to examine purity of metals and the quality of heat treatment.</w:t>
      </w:r>
    </w:p>
    <w:p w14:paraId="246B06A1" w14:textId="35467555" w:rsidR="005F44B0" w:rsidRPr="00593552" w:rsidRDefault="005F44B0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cs="Times New Roman"/>
          <w:b/>
          <w:sz w:val="20"/>
        </w:rPr>
        <w:t>BioE 163 Principles of Molecular and Cellular Biophotonics</w:t>
      </w:r>
      <w:r w:rsidRPr="00593552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A</w:t>
      </w:r>
    </w:p>
    <w:p w14:paraId="38EA1FDC" w14:textId="77777777" w:rsidR="005F44B0" w:rsidRPr="00593552" w:rsidRDefault="005F44B0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i/>
          <w:sz w:val="20"/>
        </w:rPr>
      </w:pPr>
      <w:r>
        <w:rPr>
          <w:rFonts w:eastAsia="MS Mincho"/>
          <w:b/>
          <w:i/>
          <w:sz w:val="20"/>
        </w:rPr>
        <w:t>Role: Graduate Student Instructor (GSI)</w:t>
      </w:r>
      <w:r w:rsidRPr="00593552">
        <w:rPr>
          <w:rFonts w:cs="Times New Roman"/>
          <w:i/>
          <w:sz w:val="20"/>
        </w:rPr>
        <w:tab/>
      </w:r>
      <w:r>
        <w:rPr>
          <w:rFonts w:cs="Times New Roman"/>
          <w:b/>
          <w:i/>
          <w:sz w:val="20"/>
        </w:rPr>
        <w:t>Aug 2022</w:t>
      </w:r>
      <w:r w:rsidRPr="00593552">
        <w:rPr>
          <w:rFonts w:cs="Times New Roman"/>
          <w:b/>
          <w:i/>
          <w:sz w:val="20"/>
        </w:rPr>
        <w:t xml:space="preserve"> – </w:t>
      </w:r>
      <w:r>
        <w:rPr>
          <w:rFonts w:cs="Times New Roman"/>
          <w:b/>
          <w:i/>
          <w:sz w:val="20"/>
        </w:rPr>
        <w:t>Present</w:t>
      </w:r>
    </w:p>
    <w:p w14:paraId="08D51ECE" w14:textId="77777777" w:rsidR="005F44B0" w:rsidRPr="00BC17CF" w:rsidRDefault="005F44B0" w:rsidP="005F44B0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cs="Times New Roman"/>
          <w:sz w:val="20"/>
        </w:rPr>
      </w:pPr>
      <w:r>
        <w:rPr>
          <w:rFonts w:eastAsia="SimSun" w:cs="Times New Roman" w:hint="eastAsia"/>
          <w:sz w:val="20"/>
        </w:rPr>
        <w:t>L</w:t>
      </w:r>
      <w:r>
        <w:rPr>
          <w:rFonts w:eastAsia="SimSun" w:cs="Times New Roman"/>
          <w:sz w:val="20"/>
        </w:rPr>
        <w:t>ead weekly discussions of 30 students covering lecture contents, self-drafted worksheets, and relevant publications.</w:t>
      </w:r>
    </w:p>
    <w:p w14:paraId="730B7D2E" w14:textId="77777777" w:rsidR="005F44B0" w:rsidRPr="00723046" w:rsidRDefault="005F44B0" w:rsidP="005F44B0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cs="Times New Roman"/>
          <w:sz w:val="20"/>
        </w:rPr>
      </w:pPr>
      <w:r>
        <w:rPr>
          <w:rFonts w:eastAsia="SimSun" w:cs="Times New Roman" w:hint="eastAsia"/>
          <w:sz w:val="20"/>
        </w:rPr>
        <w:t>D</w:t>
      </w:r>
      <w:r>
        <w:rPr>
          <w:rFonts w:eastAsia="SimSun" w:cs="Times New Roman"/>
          <w:sz w:val="20"/>
        </w:rPr>
        <w:t>raft and grade assignments on Gradescope.</w:t>
      </w:r>
    </w:p>
    <w:p w14:paraId="4BB85236" w14:textId="77777777" w:rsidR="005F44B0" w:rsidRPr="00593552" w:rsidRDefault="005F44B0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cs="Times New Roman"/>
          <w:b/>
          <w:sz w:val="20"/>
        </w:rPr>
        <w:t>BioE 163L Molecular and Cellular Biophotonics Laboratory</w:t>
      </w:r>
      <w:r w:rsidRPr="00593552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A</w:t>
      </w:r>
    </w:p>
    <w:p w14:paraId="3BB07802" w14:textId="49A46FB3" w:rsidR="005F44B0" w:rsidRDefault="005F44B0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i/>
          <w:sz w:val="20"/>
        </w:rPr>
      </w:pPr>
      <w:r>
        <w:rPr>
          <w:rFonts w:eastAsia="MS Mincho"/>
          <w:b/>
          <w:i/>
          <w:sz w:val="20"/>
        </w:rPr>
        <w:t>Role: Graduate Student Instructor (GSI)</w:t>
      </w:r>
      <w:r w:rsidRPr="00593552">
        <w:rPr>
          <w:rFonts w:cs="Times New Roman"/>
          <w:i/>
          <w:sz w:val="20"/>
        </w:rPr>
        <w:tab/>
      </w:r>
      <w:r>
        <w:rPr>
          <w:rFonts w:cs="Times New Roman"/>
          <w:b/>
          <w:i/>
          <w:sz w:val="20"/>
        </w:rPr>
        <w:t xml:space="preserve">Starting </w:t>
      </w:r>
      <w:r w:rsidR="00FF0B64">
        <w:rPr>
          <w:rFonts w:cs="Times New Roman"/>
          <w:b/>
          <w:i/>
          <w:sz w:val="20"/>
        </w:rPr>
        <w:t>Jan 2023</w:t>
      </w:r>
      <w:r>
        <w:rPr>
          <w:rFonts w:cs="Times New Roman"/>
          <w:b/>
          <w:i/>
          <w:sz w:val="20"/>
        </w:rPr>
        <w:t xml:space="preserve"> </w:t>
      </w:r>
    </w:p>
    <w:p w14:paraId="54DA3587" w14:textId="1F8ECCE2" w:rsidR="00CB677E" w:rsidRPr="00E97046" w:rsidRDefault="00CB677E" w:rsidP="005E5277">
      <w:pPr>
        <w:tabs>
          <w:tab w:val="right" w:pos="10800"/>
          <w:tab w:val="right" w:pos="31680"/>
        </w:tabs>
        <w:spacing w:before="120" w:line="240" w:lineRule="auto"/>
        <w:ind w:left="241" w:hangingChars="100" w:hanging="241"/>
        <w:rPr>
          <w:rFonts w:eastAsia="SimSun" w:cs="Times New Roman"/>
          <w:b/>
        </w:rPr>
      </w:pPr>
      <w:r>
        <w:rPr>
          <w:rFonts w:eastAsia="SimSun" w:cs="Times New Roman" w:hint="eastAsia"/>
          <w:b/>
        </w:rPr>
        <w:t>P</w:t>
      </w:r>
      <w:r>
        <w:rPr>
          <w:rFonts w:eastAsia="SimSun" w:cs="Times New Roman"/>
          <w:b/>
        </w:rPr>
        <w:t>ROFESSORIONAL SERVICE</w:t>
      </w:r>
    </w:p>
    <w:p w14:paraId="5E9C8042" w14:textId="3089486D" w:rsidR="00CB677E" w:rsidRPr="00CB677E" w:rsidRDefault="00CB677E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eastAsia="SimSun" w:cs="Times New Roman"/>
          <w:sz w:val="20"/>
        </w:rPr>
      </w:pPr>
      <w:r>
        <w:rPr>
          <w:rFonts w:eastAsia="SimSun" w:cs="Times New Roman"/>
          <w:b/>
          <w:sz w:val="20"/>
        </w:rPr>
        <w:t>Conference Reviewer for IEEE International Conference on Robotics and Automation (ICRA), 2023</w:t>
      </w:r>
    </w:p>
    <w:p w14:paraId="419E0869" w14:textId="5D1ACDB0" w:rsidR="00A57B28" w:rsidRPr="00F82045" w:rsidRDefault="00A57B28" w:rsidP="00A57B28">
      <w:pPr>
        <w:spacing w:before="120" w:line="264" w:lineRule="auto"/>
        <w:ind w:firstLine="0"/>
        <w:rPr>
          <w:rFonts w:eastAsia="SimSun" w:cs="Times New Roman"/>
          <w:b/>
        </w:rPr>
      </w:pPr>
      <w:r w:rsidRPr="00593552">
        <w:rPr>
          <w:rFonts w:cs="Times New Roman"/>
          <w:b/>
        </w:rPr>
        <w:t>PROJECTS</w:t>
      </w:r>
      <w:r w:rsidR="002E0C67">
        <w:rPr>
          <w:rFonts w:cs="Times New Roman"/>
          <w:noProof/>
          <w:sz w:val="4"/>
        </w:rPr>
      </w:r>
      <w:r w:rsidR="002E0C67">
        <w:rPr>
          <w:rFonts w:cs="Times New Roman"/>
          <w:noProof/>
          <w:sz w:val="4"/>
        </w:rPr>
        <w:pict w14:anchorId="3A35C090">
          <v:rect id="_x0000_i1030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3D8D50CF" w14:textId="79D87BE6" w:rsidR="00307E9D" w:rsidRDefault="00307E9D" w:rsidP="00307E9D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i/>
          <w:sz w:val="20"/>
        </w:rPr>
      </w:pPr>
      <w:r>
        <w:rPr>
          <w:rFonts w:cs="Times New Roman"/>
          <w:b/>
          <w:sz w:val="20"/>
        </w:rPr>
        <w:t xml:space="preserve">Developing </w:t>
      </w:r>
      <w:r w:rsidR="00935DCD">
        <w:rPr>
          <w:rFonts w:cs="Times New Roman"/>
          <w:b/>
          <w:sz w:val="20"/>
        </w:rPr>
        <w:t xml:space="preserve">a Microfluidic </w:t>
      </w:r>
      <w:r>
        <w:rPr>
          <w:rFonts w:cs="Times New Roman"/>
          <w:b/>
          <w:sz w:val="20"/>
        </w:rPr>
        <w:t xml:space="preserve">Double Emulsion Droplet </w:t>
      </w:r>
      <w:r w:rsidR="00130A05">
        <w:rPr>
          <w:rFonts w:cs="Times New Roman"/>
          <w:b/>
          <w:sz w:val="20"/>
        </w:rPr>
        <w:t xml:space="preserve">Maker and </w:t>
      </w:r>
      <w:r w:rsidR="00AC1009">
        <w:rPr>
          <w:rFonts w:cs="Times New Roman"/>
          <w:b/>
          <w:sz w:val="20"/>
        </w:rPr>
        <w:t>Magnetic</w:t>
      </w:r>
      <w:r w:rsidR="009E0210">
        <w:rPr>
          <w:rFonts w:cs="Times New Roman"/>
          <w:b/>
          <w:sz w:val="20"/>
        </w:rPr>
        <w:t xml:space="preserve">-based </w:t>
      </w:r>
      <w:r w:rsidR="00130A05">
        <w:rPr>
          <w:rFonts w:cs="Times New Roman"/>
          <w:b/>
          <w:sz w:val="20"/>
        </w:rPr>
        <w:t>Sorter</w:t>
      </w:r>
      <w:r w:rsidR="00777D64">
        <w:rPr>
          <w:rFonts w:cs="Times New Roman"/>
          <w:b/>
          <w:sz w:val="20"/>
        </w:rPr>
        <w:t xml:space="preserve"> for Superferromagnetic </w:t>
      </w:r>
      <w:r w:rsidR="0074340C">
        <w:rPr>
          <w:rFonts w:cs="Times New Roman"/>
          <w:b/>
          <w:sz w:val="20"/>
        </w:rPr>
        <w:t xml:space="preserve">Iron Oxide (SFMIO) </w:t>
      </w:r>
      <w:r w:rsidR="00777D64">
        <w:rPr>
          <w:rFonts w:cs="Times New Roman"/>
          <w:b/>
          <w:sz w:val="20"/>
        </w:rPr>
        <w:t>Tracer</w:t>
      </w:r>
      <w:r w:rsidR="00287A94">
        <w:rPr>
          <w:rFonts w:cs="Times New Roman"/>
          <w:b/>
          <w:sz w:val="20"/>
        </w:rPr>
        <w:t>s for Magnetic Particle Imaging</w:t>
      </w:r>
      <w:r w:rsidR="00C3322F">
        <w:rPr>
          <w:rFonts w:cs="Times New Roman"/>
          <w:b/>
          <w:sz w:val="20"/>
        </w:rPr>
        <w:t xml:space="preserve"> (MPI)</w:t>
      </w:r>
      <w:r w:rsidR="00130A05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</w:t>
      </w:r>
      <w:r>
        <w:rPr>
          <w:rFonts w:cs="Times New Roman"/>
          <w:b/>
          <w:sz w:val="20"/>
        </w:rPr>
        <w:t>A</w:t>
      </w:r>
      <w:r>
        <w:rPr>
          <w:rFonts w:cs="Times New Roman"/>
          <w:i/>
          <w:sz w:val="20"/>
        </w:rPr>
        <w:t xml:space="preserve">, </w:t>
      </w:r>
      <w:r w:rsidR="004209AC">
        <w:rPr>
          <w:rFonts w:cs="Times New Roman"/>
          <w:b/>
          <w:bCs/>
          <w:i/>
          <w:sz w:val="20"/>
        </w:rPr>
        <w:t>Sep</w:t>
      </w:r>
      <w:r w:rsidRPr="00290FC9">
        <w:rPr>
          <w:rFonts w:cs="Times New Roman"/>
          <w:b/>
          <w:bCs/>
          <w:i/>
          <w:sz w:val="20"/>
        </w:rPr>
        <w:t xml:space="preserve"> 2022</w:t>
      </w:r>
      <w:r w:rsidRPr="00593552">
        <w:rPr>
          <w:rFonts w:cs="Times New Roman"/>
          <w:b/>
          <w:i/>
          <w:sz w:val="20"/>
        </w:rPr>
        <w:t xml:space="preserve"> – </w:t>
      </w:r>
      <w:r w:rsidR="004209AC">
        <w:rPr>
          <w:rFonts w:cs="Times New Roman"/>
          <w:b/>
          <w:i/>
          <w:sz w:val="20"/>
        </w:rPr>
        <w:t>Current</w:t>
      </w:r>
    </w:p>
    <w:p w14:paraId="367D4363" w14:textId="71471B20" w:rsidR="005635CD" w:rsidRDefault="00C2757E" w:rsidP="005635CD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 xml:space="preserve">Designed and </w:t>
      </w:r>
      <w:r w:rsidR="00D7740B">
        <w:rPr>
          <w:rFonts w:eastAsia="SimSun" w:cs="Times New Roman"/>
          <w:sz w:val="20"/>
        </w:rPr>
        <w:t>f</w:t>
      </w:r>
      <w:r>
        <w:rPr>
          <w:rFonts w:eastAsia="SimSun" w:cs="Times New Roman"/>
          <w:sz w:val="20"/>
        </w:rPr>
        <w:t xml:space="preserve">abricated PDMS-based </w:t>
      </w:r>
      <w:r w:rsidR="00D7740B">
        <w:rPr>
          <w:rFonts w:eastAsia="SimSun" w:cs="Times New Roman"/>
          <w:sz w:val="20"/>
        </w:rPr>
        <w:t>droplet maker and sorter</w:t>
      </w:r>
      <w:r w:rsidR="00FE5A77">
        <w:rPr>
          <w:rFonts w:eastAsia="SimSun" w:cs="Times New Roman"/>
          <w:sz w:val="20"/>
        </w:rPr>
        <w:t xml:space="preserve"> to </w:t>
      </w:r>
      <w:r w:rsidR="008F7434">
        <w:rPr>
          <w:rFonts w:eastAsia="SimSun" w:cs="Times New Roman"/>
          <w:sz w:val="20"/>
        </w:rPr>
        <w:t xml:space="preserve">synthesize O-W-O droplets </w:t>
      </w:r>
      <w:r w:rsidR="0074340C">
        <w:rPr>
          <w:rFonts w:eastAsia="SimSun" w:cs="Times New Roman"/>
          <w:sz w:val="20"/>
        </w:rPr>
        <w:t>containing SFMIOs</w:t>
      </w:r>
      <w:r w:rsidR="005E72E4">
        <w:rPr>
          <w:rFonts w:eastAsia="SimSun" w:cs="Times New Roman"/>
          <w:sz w:val="20"/>
        </w:rPr>
        <w:t xml:space="preserve"> with a polymerizable </w:t>
      </w:r>
      <w:r w:rsidR="006F5C7F">
        <w:rPr>
          <w:rFonts w:eastAsia="SimSun" w:cs="Times New Roman"/>
          <w:sz w:val="20"/>
        </w:rPr>
        <w:t>biocompatible</w:t>
      </w:r>
      <w:r w:rsidR="005E72E4">
        <w:rPr>
          <w:rFonts w:eastAsia="SimSun" w:cs="Times New Roman"/>
          <w:sz w:val="20"/>
        </w:rPr>
        <w:t xml:space="preserve"> middle shell</w:t>
      </w:r>
      <w:r w:rsidR="00C3322F">
        <w:rPr>
          <w:rFonts w:eastAsia="SimSun" w:cs="Times New Roman"/>
          <w:sz w:val="20"/>
        </w:rPr>
        <w:t xml:space="preserve"> to push MPI’s spatial resolution </w:t>
      </w:r>
      <w:r w:rsidR="0030631D">
        <w:rPr>
          <w:rFonts w:eastAsia="SimSun" w:cs="Times New Roman"/>
          <w:sz w:val="20"/>
        </w:rPr>
        <w:t>into micron range.</w:t>
      </w:r>
    </w:p>
    <w:p w14:paraId="29352C97" w14:textId="649165BD" w:rsidR="005635CD" w:rsidRDefault="001B2FA9" w:rsidP="005635CD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>The sorter includes a reservoir of ferrofluids and a permanent magnet to achieve magnetic field gradient</w:t>
      </w:r>
      <w:r w:rsidR="001E1B92">
        <w:rPr>
          <w:rFonts w:eastAsia="SimSun" w:cs="Times New Roman"/>
          <w:sz w:val="20"/>
        </w:rPr>
        <w:t xml:space="preserve"> </w:t>
      </w:r>
      <w:r w:rsidR="005814CB">
        <w:rPr>
          <w:rFonts w:eastAsia="SimSun" w:cs="Times New Roman"/>
          <w:sz w:val="20"/>
        </w:rPr>
        <w:t>in micron scale.</w:t>
      </w:r>
    </w:p>
    <w:p w14:paraId="124CEC4F" w14:textId="545D2CBE" w:rsidR="005814CB" w:rsidRPr="005635CD" w:rsidRDefault="00821A5F" w:rsidP="005635CD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>Achieved stable double-emulsion droplets with</w:t>
      </w:r>
      <w:r w:rsidR="00F92FCE">
        <w:rPr>
          <w:rFonts w:eastAsia="SimSun" w:cs="Times New Roman"/>
          <w:sz w:val="20"/>
        </w:rPr>
        <w:t xml:space="preserve"> no </w:t>
      </w:r>
      <w:r>
        <w:rPr>
          <w:rFonts w:eastAsia="SimSun" w:cs="Times New Roman"/>
          <w:sz w:val="20"/>
        </w:rPr>
        <w:t xml:space="preserve">surfactant in the </w:t>
      </w:r>
      <w:r w:rsidR="00F92FCE">
        <w:rPr>
          <w:rFonts w:eastAsia="SimSun" w:cs="Times New Roman"/>
          <w:sz w:val="20"/>
        </w:rPr>
        <w:t>innermost</w:t>
      </w:r>
      <w:r>
        <w:rPr>
          <w:rFonts w:eastAsia="SimSun" w:cs="Times New Roman"/>
          <w:sz w:val="20"/>
        </w:rPr>
        <w:t xml:space="preserve"> oleic acid </w:t>
      </w:r>
      <w:r w:rsidR="00F92FCE">
        <w:rPr>
          <w:rFonts w:eastAsia="SimSun" w:cs="Times New Roman"/>
          <w:sz w:val="20"/>
        </w:rPr>
        <w:t>phase.</w:t>
      </w:r>
    </w:p>
    <w:p w14:paraId="1C19A5DB" w14:textId="212228A0" w:rsidR="0037098C" w:rsidRPr="00290FC9" w:rsidRDefault="00955D39" w:rsidP="0037098C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cs="Times New Roman"/>
          <w:b/>
          <w:sz w:val="20"/>
        </w:rPr>
        <w:t xml:space="preserve">Exploring </w:t>
      </w:r>
      <w:r w:rsidR="003541F0">
        <w:rPr>
          <w:rFonts w:cs="Times New Roman"/>
          <w:b/>
          <w:sz w:val="20"/>
        </w:rPr>
        <w:t>Bilateral Symmetry for Parallel-Jaw Grasping</w:t>
      </w:r>
      <w:r w:rsidR="000C3D84">
        <w:rPr>
          <w:rFonts w:cs="Times New Roman"/>
          <w:b/>
          <w:sz w:val="20"/>
        </w:rPr>
        <w:t xml:space="preserve">                                                          </w:t>
      </w:r>
      <w:r w:rsidR="00EF4396">
        <w:rPr>
          <w:rFonts w:cs="Times New Roman"/>
          <w:b/>
          <w:sz w:val="20"/>
        </w:rPr>
        <w:t>Berkeley</w:t>
      </w:r>
      <w:r w:rsidR="0037098C" w:rsidRPr="00593552">
        <w:rPr>
          <w:rFonts w:cs="Times New Roman"/>
          <w:b/>
          <w:sz w:val="20"/>
        </w:rPr>
        <w:t>, C</w:t>
      </w:r>
      <w:r w:rsidR="00567541">
        <w:rPr>
          <w:rFonts w:cs="Times New Roman"/>
          <w:b/>
          <w:sz w:val="20"/>
        </w:rPr>
        <w:t>A</w:t>
      </w:r>
      <w:r w:rsidR="000C3D84">
        <w:rPr>
          <w:rFonts w:cs="Times New Roman"/>
          <w:i/>
          <w:sz w:val="20"/>
        </w:rPr>
        <w:t xml:space="preserve">, </w:t>
      </w:r>
      <w:r w:rsidR="00290FC9" w:rsidRPr="00290FC9">
        <w:rPr>
          <w:rFonts w:cs="Times New Roman"/>
          <w:b/>
          <w:bCs/>
          <w:i/>
          <w:sz w:val="20"/>
        </w:rPr>
        <w:t xml:space="preserve">Feb </w:t>
      </w:r>
      <w:r w:rsidR="0037098C" w:rsidRPr="00290FC9">
        <w:rPr>
          <w:rFonts w:cs="Times New Roman"/>
          <w:b/>
          <w:bCs/>
          <w:i/>
          <w:sz w:val="20"/>
        </w:rPr>
        <w:t>20</w:t>
      </w:r>
      <w:r w:rsidR="003541F0" w:rsidRPr="00290FC9">
        <w:rPr>
          <w:rFonts w:cs="Times New Roman"/>
          <w:b/>
          <w:bCs/>
          <w:i/>
          <w:sz w:val="20"/>
        </w:rPr>
        <w:t>22</w:t>
      </w:r>
      <w:r w:rsidR="0037098C" w:rsidRPr="00593552">
        <w:rPr>
          <w:rFonts w:cs="Times New Roman"/>
          <w:b/>
          <w:i/>
          <w:sz w:val="20"/>
        </w:rPr>
        <w:t xml:space="preserve"> – </w:t>
      </w:r>
      <w:r w:rsidR="00290FC9">
        <w:rPr>
          <w:rFonts w:cs="Times New Roman"/>
          <w:b/>
          <w:i/>
          <w:sz w:val="20"/>
        </w:rPr>
        <w:t>May</w:t>
      </w:r>
      <w:r w:rsidR="0037098C" w:rsidRPr="00593552">
        <w:rPr>
          <w:rFonts w:cs="Times New Roman"/>
          <w:b/>
          <w:i/>
          <w:sz w:val="20"/>
        </w:rPr>
        <w:t xml:space="preserve"> </w:t>
      </w:r>
      <w:r w:rsidR="00290FC9">
        <w:rPr>
          <w:rFonts w:cs="Times New Roman"/>
          <w:b/>
          <w:i/>
          <w:sz w:val="20"/>
        </w:rPr>
        <w:t>2022</w:t>
      </w:r>
    </w:p>
    <w:p w14:paraId="1EFC8A44" w14:textId="37B9E4FE" w:rsidR="0037098C" w:rsidRPr="00593552" w:rsidRDefault="002648B7" w:rsidP="0037098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 xml:space="preserve">Adapted NeRD, a neural </w:t>
      </w:r>
      <w:r w:rsidR="008A669C">
        <w:rPr>
          <w:rFonts w:eastAsia="SimSun" w:cs="Times New Roman"/>
          <w:sz w:val="20"/>
        </w:rPr>
        <w:t>3D reflection symmetry detector</w:t>
      </w:r>
      <w:r w:rsidR="00F70DBE">
        <w:rPr>
          <w:rFonts w:eastAsia="SimSun" w:cs="Times New Roman"/>
          <w:sz w:val="20"/>
        </w:rPr>
        <w:t xml:space="preserve"> on sim data</w:t>
      </w:r>
      <w:r w:rsidR="008A669C">
        <w:rPr>
          <w:rFonts w:eastAsia="SimSun" w:cs="Times New Roman"/>
          <w:sz w:val="20"/>
        </w:rPr>
        <w:t xml:space="preserve">, to </w:t>
      </w:r>
      <w:r w:rsidR="00A75EB4">
        <w:rPr>
          <w:rFonts w:eastAsia="SimSun" w:cs="Times New Roman"/>
          <w:sz w:val="20"/>
        </w:rPr>
        <w:t xml:space="preserve">predict symmetry planes on </w:t>
      </w:r>
      <w:r w:rsidR="00E777CB">
        <w:rPr>
          <w:rFonts w:eastAsia="SimSun" w:cs="Times New Roman"/>
          <w:sz w:val="20"/>
        </w:rPr>
        <w:t xml:space="preserve">real-world </w:t>
      </w:r>
      <w:r w:rsidR="008A669C">
        <w:rPr>
          <w:rFonts w:eastAsia="SimSun" w:cs="Times New Roman"/>
          <w:sz w:val="20"/>
        </w:rPr>
        <w:t>RGBD images</w:t>
      </w:r>
      <w:r w:rsidR="008727CB">
        <w:rPr>
          <w:rFonts w:eastAsia="SimSun" w:cs="Times New Roman"/>
          <w:sz w:val="20"/>
        </w:rPr>
        <w:t>.</w:t>
      </w:r>
    </w:p>
    <w:p w14:paraId="3F7857DB" w14:textId="67B57E77" w:rsidR="00581C40" w:rsidRDefault="008A71B4" w:rsidP="0037098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 w:hint="eastAsia"/>
          <w:sz w:val="20"/>
        </w:rPr>
        <w:t>Show</w:t>
      </w:r>
      <w:r>
        <w:rPr>
          <w:rFonts w:eastAsia="SimSun" w:cs="Times New Roman"/>
          <w:sz w:val="20"/>
        </w:rPr>
        <w:t xml:space="preserve">ed a large sim-to-real </w:t>
      </w:r>
      <w:r w:rsidR="006C0A3B">
        <w:rPr>
          <w:rFonts w:eastAsia="SimSun" w:cs="Times New Roman"/>
          <w:sz w:val="20"/>
        </w:rPr>
        <w:t>gap and</w:t>
      </w:r>
      <w:r>
        <w:rPr>
          <w:rFonts w:eastAsia="SimSun" w:cs="Times New Roman"/>
          <w:sz w:val="20"/>
        </w:rPr>
        <w:t xml:space="preserve"> proposed a </w:t>
      </w:r>
      <w:r w:rsidR="00993FBB">
        <w:rPr>
          <w:rFonts w:eastAsia="SimSun" w:cs="Times New Roman"/>
          <w:sz w:val="20"/>
        </w:rPr>
        <w:t>refinement</w:t>
      </w:r>
      <w:r w:rsidR="0077333D">
        <w:rPr>
          <w:rFonts w:eastAsia="SimSun" w:cs="Times New Roman"/>
          <w:sz w:val="20"/>
        </w:rPr>
        <w:t xml:space="preserve"> procedure </w:t>
      </w:r>
      <w:r w:rsidR="00581C40">
        <w:rPr>
          <w:rFonts w:eastAsia="SimSun" w:cs="Times New Roman"/>
          <w:sz w:val="20"/>
        </w:rPr>
        <w:t xml:space="preserve">using </w:t>
      </w:r>
      <w:r w:rsidR="0038537B">
        <w:rPr>
          <w:rFonts w:eastAsia="SimSun" w:cs="Times New Roman"/>
          <w:sz w:val="20"/>
        </w:rPr>
        <w:t>our evaluation metrics</w:t>
      </w:r>
    </w:p>
    <w:p w14:paraId="59512606" w14:textId="0728B36F" w:rsidR="0037098C" w:rsidRDefault="00026C2F" w:rsidP="0037098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>that sample</w:t>
      </w:r>
      <w:r w:rsidR="001B0E99">
        <w:rPr>
          <w:rFonts w:eastAsia="SimSun" w:cs="Times New Roman"/>
          <w:sz w:val="20"/>
        </w:rPr>
        <w:t>s</w:t>
      </w:r>
      <w:r>
        <w:rPr>
          <w:rFonts w:eastAsia="SimSun" w:cs="Times New Roman"/>
          <w:sz w:val="20"/>
        </w:rPr>
        <w:t xml:space="preserve"> around </w:t>
      </w:r>
      <w:r w:rsidR="009A09D5">
        <w:rPr>
          <w:rFonts w:eastAsia="SimSun" w:cs="Times New Roman"/>
          <w:sz w:val="20"/>
        </w:rPr>
        <w:t xml:space="preserve">the initial prediction </w:t>
      </w:r>
      <w:r w:rsidR="005778C0">
        <w:rPr>
          <w:rFonts w:eastAsia="SimSun" w:cs="Times New Roman"/>
          <w:sz w:val="20"/>
        </w:rPr>
        <w:t>and pick</w:t>
      </w:r>
      <w:r w:rsidR="00402D1B">
        <w:rPr>
          <w:rFonts w:eastAsia="SimSun" w:cs="Times New Roman"/>
          <w:sz w:val="20"/>
        </w:rPr>
        <w:t xml:space="preserve">s the </w:t>
      </w:r>
      <w:r w:rsidR="00932997">
        <w:rPr>
          <w:rFonts w:eastAsia="SimSun" w:cs="Times New Roman"/>
          <w:sz w:val="20"/>
        </w:rPr>
        <w:t xml:space="preserve">highest-scoring </w:t>
      </w:r>
      <w:r w:rsidR="00402D1B">
        <w:rPr>
          <w:rFonts w:eastAsia="SimSun" w:cs="Times New Roman"/>
          <w:sz w:val="20"/>
        </w:rPr>
        <w:t xml:space="preserve">plane </w:t>
      </w:r>
      <w:r w:rsidR="00A83AB8">
        <w:rPr>
          <w:rFonts w:eastAsia="SimSun" w:cs="Times New Roman"/>
          <w:sz w:val="20"/>
        </w:rPr>
        <w:t xml:space="preserve">with our symmetry plane evaluation metrics. </w:t>
      </w:r>
    </w:p>
    <w:p w14:paraId="4914CAB5" w14:textId="39A7516D" w:rsidR="00A83AB8" w:rsidRDefault="00E070B2" w:rsidP="0037098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 xml:space="preserve">Implemented </w:t>
      </w:r>
      <w:r w:rsidR="00F71ACD">
        <w:rPr>
          <w:rFonts w:eastAsia="SimSun" w:cs="Times New Roman"/>
          <w:sz w:val="20"/>
        </w:rPr>
        <w:t>c</w:t>
      </w:r>
      <w:r w:rsidR="002C1251">
        <w:rPr>
          <w:rFonts w:eastAsia="SimSun" w:cs="Times New Roman"/>
          <w:sz w:val="20"/>
        </w:rPr>
        <w:t>ompleted the antipodal region of the</w:t>
      </w:r>
      <w:r w:rsidR="009A4BB2">
        <w:rPr>
          <w:rFonts w:eastAsia="SimSun" w:cs="Times New Roman"/>
          <w:sz w:val="20"/>
        </w:rPr>
        <w:t xml:space="preserve"> point</w:t>
      </w:r>
      <w:r w:rsidR="00BB14B5">
        <w:rPr>
          <w:rFonts w:eastAsia="SimSun" w:cs="Times New Roman"/>
          <w:sz w:val="20"/>
        </w:rPr>
        <w:t xml:space="preserve"> </w:t>
      </w:r>
      <w:r w:rsidR="009A4BB2">
        <w:rPr>
          <w:rFonts w:eastAsia="SimSun" w:cs="Times New Roman"/>
          <w:sz w:val="20"/>
        </w:rPr>
        <w:t>cloud</w:t>
      </w:r>
      <w:r w:rsidR="00BB14B5">
        <w:rPr>
          <w:rFonts w:eastAsia="SimSun" w:cs="Times New Roman"/>
          <w:sz w:val="20"/>
        </w:rPr>
        <w:t xml:space="preserve"> and reconstructed 3D meshes </w:t>
      </w:r>
      <w:r w:rsidR="00F71ACD">
        <w:rPr>
          <w:rFonts w:eastAsia="SimSun" w:cs="Times New Roman"/>
          <w:sz w:val="20"/>
        </w:rPr>
        <w:t>for grasp sampling.</w:t>
      </w:r>
    </w:p>
    <w:p w14:paraId="2BF47736" w14:textId="74A2DA65" w:rsidR="00F71ACD" w:rsidRPr="00593552" w:rsidRDefault="00F71ACD" w:rsidP="0037098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 w:hint="eastAsia"/>
          <w:sz w:val="20"/>
        </w:rPr>
        <w:t>D</w:t>
      </w:r>
      <w:r>
        <w:rPr>
          <w:rFonts w:eastAsia="SimSun" w:cs="Times New Roman"/>
          <w:sz w:val="20"/>
        </w:rPr>
        <w:t xml:space="preserve">emonstrated </w:t>
      </w:r>
      <w:r w:rsidR="00A067A7">
        <w:rPr>
          <w:rFonts w:eastAsia="SimSun" w:cs="Times New Roman"/>
          <w:sz w:val="20"/>
        </w:rPr>
        <w:t xml:space="preserve">success </w:t>
      </w:r>
      <w:r w:rsidR="00482B41">
        <w:rPr>
          <w:rFonts w:eastAsia="SimSun" w:cs="Times New Roman"/>
          <w:sz w:val="20"/>
        </w:rPr>
        <w:t xml:space="preserve">in physical experiments where </w:t>
      </w:r>
      <w:r w:rsidR="003C508D">
        <w:rPr>
          <w:rFonts w:eastAsia="SimSun" w:cs="Times New Roman"/>
          <w:sz w:val="20"/>
        </w:rPr>
        <w:t>classical method fail</w:t>
      </w:r>
      <w:r w:rsidR="001B0E99">
        <w:rPr>
          <w:rFonts w:eastAsia="SimSun" w:cs="Times New Roman"/>
          <w:sz w:val="20"/>
        </w:rPr>
        <w:t xml:space="preserve">ed </w:t>
      </w:r>
      <w:r w:rsidR="002A48F4">
        <w:rPr>
          <w:rFonts w:eastAsia="SimSun" w:cs="Times New Roman"/>
          <w:sz w:val="20"/>
        </w:rPr>
        <w:t xml:space="preserve">due to </w:t>
      </w:r>
      <w:r w:rsidR="007A40E1">
        <w:rPr>
          <w:rFonts w:eastAsia="SimSun" w:cs="Times New Roman"/>
          <w:sz w:val="20"/>
        </w:rPr>
        <w:t xml:space="preserve">best </w:t>
      </w:r>
      <w:r w:rsidR="00E2229F">
        <w:rPr>
          <w:rFonts w:eastAsia="SimSun" w:cs="Times New Roman"/>
          <w:sz w:val="20"/>
        </w:rPr>
        <w:t xml:space="preserve">available </w:t>
      </w:r>
      <w:r w:rsidR="007A40E1">
        <w:rPr>
          <w:rFonts w:eastAsia="SimSun" w:cs="Times New Roman"/>
          <w:sz w:val="20"/>
        </w:rPr>
        <w:t xml:space="preserve">grasps </w:t>
      </w:r>
      <w:r w:rsidR="00EE777C">
        <w:rPr>
          <w:rFonts w:eastAsia="SimSun" w:cs="Times New Roman"/>
          <w:sz w:val="20"/>
        </w:rPr>
        <w:t>being</w:t>
      </w:r>
      <w:r w:rsidR="007A40E1">
        <w:rPr>
          <w:rFonts w:eastAsia="SimSun" w:cs="Times New Roman"/>
          <w:sz w:val="20"/>
        </w:rPr>
        <w:t xml:space="preserve"> antipodal</w:t>
      </w:r>
      <w:r w:rsidR="00EE777C">
        <w:rPr>
          <w:rFonts w:eastAsia="SimSun" w:cs="Times New Roman"/>
          <w:sz w:val="20"/>
        </w:rPr>
        <w:t>.</w:t>
      </w:r>
    </w:p>
    <w:p w14:paraId="2F33F5DC" w14:textId="7E69ADC8" w:rsidR="00A57B28" w:rsidRPr="000C3D84" w:rsidRDefault="0033229C" w:rsidP="00A57B28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eastAsia="SimSun" w:cs="Times New Roman"/>
          <w:b/>
          <w:sz w:val="20"/>
        </w:rPr>
        <w:t>Turtle Bot</w:t>
      </w:r>
      <w:r w:rsidR="00231790">
        <w:rPr>
          <w:rFonts w:eastAsia="SimSun" w:cs="Times New Roman"/>
          <w:b/>
          <w:sz w:val="20"/>
        </w:rPr>
        <w:t xml:space="preserve"> Astro</w:t>
      </w:r>
      <w:r>
        <w:rPr>
          <w:rFonts w:eastAsia="SimSun" w:cs="Times New Roman"/>
          <w:b/>
          <w:sz w:val="20"/>
        </w:rPr>
        <w:t xml:space="preserve"> with Following and Searching Capability</w:t>
      </w:r>
      <w:r w:rsidR="000C3D84">
        <w:rPr>
          <w:rFonts w:eastAsia="SimSun" w:cs="Times New Roman"/>
          <w:b/>
          <w:sz w:val="20"/>
        </w:rPr>
        <w:t xml:space="preserve">                                                          </w:t>
      </w:r>
      <w:r w:rsidR="009101A5">
        <w:rPr>
          <w:rFonts w:cs="Times New Roman"/>
          <w:b/>
          <w:sz w:val="20"/>
        </w:rPr>
        <w:t>Berkeley</w:t>
      </w:r>
      <w:r w:rsidR="00A57B28" w:rsidRPr="00593552">
        <w:rPr>
          <w:rFonts w:cs="Times New Roman"/>
          <w:b/>
          <w:sz w:val="20"/>
        </w:rPr>
        <w:t>, CA</w:t>
      </w:r>
      <w:r w:rsidR="000C3D84">
        <w:rPr>
          <w:rFonts w:eastAsia="SimSun" w:cs="Times New Roman" w:hint="eastAsia"/>
          <w:sz w:val="20"/>
        </w:rPr>
        <w:t>,</w:t>
      </w:r>
      <w:r w:rsidR="000C3D84">
        <w:rPr>
          <w:rFonts w:eastAsia="SimSun" w:cs="Times New Roman"/>
          <w:sz w:val="20"/>
        </w:rPr>
        <w:t xml:space="preserve"> </w:t>
      </w:r>
      <w:r w:rsidR="009101A5">
        <w:rPr>
          <w:rFonts w:cs="Times New Roman"/>
          <w:b/>
          <w:i/>
          <w:sz w:val="20"/>
        </w:rPr>
        <w:t>Oct 2021 – Dec 202</w:t>
      </w:r>
      <w:r w:rsidR="008F6CC2">
        <w:rPr>
          <w:rFonts w:cs="Times New Roman"/>
          <w:b/>
          <w:i/>
          <w:sz w:val="20"/>
        </w:rPr>
        <w:t>1</w:t>
      </w:r>
    </w:p>
    <w:p w14:paraId="0CEA8BFD" w14:textId="5356AC9E" w:rsidR="00482A15" w:rsidRDefault="00D52967" w:rsidP="00482A15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 w:hint="eastAsia"/>
          <w:sz w:val="20"/>
        </w:rPr>
        <w:t>B</w:t>
      </w:r>
      <w:r>
        <w:rPr>
          <w:rFonts w:eastAsia="SimSun" w:cs="Times New Roman"/>
          <w:sz w:val="20"/>
        </w:rPr>
        <w:t>uilt a P</w:t>
      </w:r>
      <w:r w:rsidR="00BD5C2F">
        <w:rPr>
          <w:rFonts w:eastAsia="SimSun" w:cs="Times New Roman"/>
          <w:sz w:val="20"/>
        </w:rPr>
        <w:t>I</w:t>
      </w:r>
      <w:r>
        <w:rPr>
          <w:rFonts w:eastAsia="SimSun" w:cs="Times New Roman"/>
          <w:sz w:val="20"/>
        </w:rPr>
        <w:t xml:space="preserve">D-controlled following module </w:t>
      </w:r>
      <w:r w:rsidR="00D3233C">
        <w:rPr>
          <w:rFonts w:eastAsia="SimSun" w:cs="Times New Roman"/>
          <w:sz w:val="20"/>
        </w:rPr>
        <w:t>with pointcloud</w:t>
      </w:r>
      <w:r w:rsidR="00881304">
        <w:rPr>
          <w:rFonts w:eastAsia="SimSun" w:cs="Times New Roman"/>
          <w:sz w:val="20"/>
        </w:rPr>
        <w:t>-</w:t>
      </w:r>
      <w:r w:rsidR="00D3233C">
        <w:rPr>
          <w:rFonts w:eastAsia="SimSun" w:cs="Times New Roman"/>
          <w:sz w:val="20"/>
        </w:rPr>
        <w:t>based object avoidance and YOLOv3 based object detection.</w:t>
      </w:r>
    </w:p>
    <w:p w14:paraId="531A9E83" w14:textId="5E824695" w:rsidR="001067C0" w:rsidRDefault="00E00C99" w:rsidP="00482A15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sz w:val="20"/>
        </w:rPr>
      </w:pPr>
      <w:r w:rsidRPr="00482A15">
        <w:rPr>
          <w:rFonts w:eastAsia="SimSun" w:cs="Times New Roman"/>
          <w:sz w:val="20"/>
        </w:rPr>
        <w:t xml:space="preserve">Achieved </w:t>
      </w:r>
      <w:r w:rsidR="00B34C72" w:rsidRPr="00482A15">
        <w:rPr>
          <w:rFonts w:eastAsia="SimSun" w:cs="Times New Roman"/>
          <w:sz w:val="20"/>
        </w:rPr>
        <w:t xml:space="preserve">searching capability </w:t>
      </w:r>
      <w:r w:rsidR="007507BC">
        <w:rPr>
          <w:rFonts w:eastAsia="SimSun" w:cs="Times New Roman"/>
          <w:sz w:val="20"/>
        </w:rPr>
        <w:t xml:space="preserve">with a </w:t>
      </w:r>
      <w:r w:rsidR="004772A5">
        <w:rPr>
          <w:rFonts w:eastAsia="SimSun" w:cs="Times New Roman"/>
          <w:sz w:val="20"/>
        </w:rPr>
        <w:t>finite-state machine</w:t>
      </w:r>
      <w:r w:rsidR="007507BC">
        <w:rPr>
          <w:rFonts w:eastAsia="SimSun" w:cs="Times New Roman"/>
          <w:sz w:val="20"/>
        </w:rPr>
        <w:t xml:space="preserve"> </w:t>
      </w:r>
      <w:r w:rsidR="003228D8">
        <w:rPr>
          <w:rFonts w:eastAsia="SimSun" w:cs="Times New Roman"/>
          <w:sz w:val="20"/>
        </w:rPr>
        <w:t xml:space="preserve">that transitions among </w:t>
      </w:r>
      <w:r w:rsidR="00D347FB">
        <w:rPr>
          <w:rFonts w:eastAsia="SimSun" w:cs="Times New Roman"/>
          <w:sz w:val="20"/>
        </w:rPr>
        <w:t>f</w:t>
      </w:r>
      <w:r w:rsidR="005A3F14">
        <w:rPr>
          <w:rFonts w:eastAsia="SimSun" w:cs="Times New Roman"/>
          <w:sz w:val="20"/>
        </w:rPr>
        <w:t>rontier-</w:t>
      </w:r>
      <w:r w:rsidR="00D347FB">
        <w:rPr>
          <w:rFonts w:eastAsia="SimSun" w:cs="Times New Roman"/>
          <w:sz w:val="20"/>
        </w:rPr>
        <w:t>b</w:t>
      </w:r>
      <w:r w:rsidR="005A3F14">
        <w:rPr>
          <w:rFonts w:eastAsia="SimSun" w:cs="Times New Roman"/>
          <w:sz w:val="20"/>
        </w:rPr>
        <w:t xml:space="preserve">ased </w:t>
      </w:r>
      <w:r w:rsidR="00D347FB">
        <w:rPr>
          <w:rFonts w:eastAsia="SimSun" w:cs="Times New Roman"/>
          <w:sz w:val="20"/>
        </w:rPr>
        <w:t>e</w:t>
      </w:r>
      <w:r w:rsidR="005A3F14">
        <w:rPr>
          <w:rFonts w:eastAsia="SimSun" w:cs="Times New Roman"/>
          <w:sz w:val="20"/>
        </w:rPr>
        <w:t>xploration</w:t>
      </w:r>
      <w:r w:rsidR="009C43A7">
        <w:rPr>
          <w:rFonts w:eastAsia="SimSun" w:cs="Times New Roman"/>
          <w:sz w:val="20"/>
        </w:rPr>
        <w:t xml:space="preserve">, </w:t>
      </w:r>
      <w:r w:rsidR="0042799C">
        <w:rPr>
          <w:rFonts w:eastAsia="SimSun" w:cs="Times New Roman"/>
          <w:sz w:val="20"/>
        </w:rPr>
        <w:t xml:space="preserve">object detection and </w:t>
      </w:r>
      <w:r w:rsidR="000B0FC7">
        <w:rPr>
          <w:rFonts w:eastAsia="SimSun" w:cs="Times New Roman"/>
          <w:sz w:val="20"/>
        </w:rPr>
        <w:t xml:space="preserve">spinning, and </w:t>
      </w:r>
      <w:r w:rsidR="001A0BFB">
        <w:rPr>
          <w:rFonts w:eastAsia="SimSun" w:cs="Times New Roman"/>
          <w:sz w:val="20"/>
        </w:rPr>
        <w:t>object avoidance and</w:t>
      </w:r>
      <w:r w:rsidR="003E7D21">
        <w:rPr>
          <w:rFonts w:eastAsia="SimSun" w:cs="Times New Roman"/>
          <w:sz w:val="20"/>
        </w:rPr>
        <w:t xml:space="preserve"> target approaching.</w:t>
      </w:r>
    </w:p>
    <w:p w14:paraId="613FEDE7" w14:textId="437FC66B" w:rsidR="00212D09" w:rsidRPr="00290FC9" w:rsidRDefault="00F32765" w:rsidP="00212D09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cs="Times New Roman"/>
          <w:b/>
          <w:sz w:val="20"/>
        </w:rPr>
        <w:t>A New Method of Inner Ear Drug Delivery using</w:t>
      </w:r>
      <w:r w:rsidR="00F548E0">
        <w:rPr>
          <w:rFonts w:cs="Times New Roman"/>
          <w:b/>
          <w:sz w:val="20"/>
        </w:rPr>
        <w:t xml:space="preserve"> Magnetically</w:t>
      </w:r>
      <w:r w:rsidR="005A248E">
        <w:rPr>
          <w:rFonts w:cs="Times New Roman"/>
          <w:b/>
          <w:sz w:val="20"/>
        </w:rPr>
        <w:t xml:space="preserve"> </w:t>
      </w:r>
      <w:r w:rsidR="00F548E0">
        <w:rPr>
          <w:rFonts w:cs="Times New Roman"/>
          <w:b/>
          <w:sz w:val="20"/>
        </w:rPr>
        <w:t>Directed Synthetic Peptide Hydrogel</w:t>
      </w:r>
      <w:r w:rsidR="00212D09" w:rsidRPr="00593552">
        <w:rPr>
          <w:rFonts w:cs="Times New Roman"/>
          <w:b/>
          <w:sz w:val="20"/>
        </w:rPr>
        <w:tab/>
      </w:r>
      <w:r w:rsidR="00212D09">
        <w:rPr>
          <w:rFonts w:cs="Times New Roman"/>
          <w:b/>
          <w:sz w:val="20"/>
        </w:rPr>
        <w:t>Berkeley</w:t>
      </w:r>
      <w:r w:rsidR="00212D09" w:rsidRPr="00593552">
        <w:rPr>
          <w:rFonts w:cs="Times New Roman"/>
          <w:b/>
          <w:sz w:val="20"/>
        </w:rPr>
        <w:t>, C</w:t>
      </w:r>
      <w:r w:rsidR="00212D09">
        <w:rPr>
          <w:rFonts w:cs="Times New Roman"/>
          <w:b/>
          <w:sz w:val="20"/>
        </w:rPr>
        <w:t>A</w:t>
      </w:r>
      <w:r w:rsidR="00212D09">
        <w:rPr>
          <w:rFonts w:cs="Times New Roman"/>
          <w:i/>
          <w:sz w:val="20"/>
        </w:rPr>
        <w:tab/>
      </w:r>
      <w:r w:rsidR="00212D09">
        <w:rPr>
          <w:rFonts w:cs="Times New Roman"/>
          <w:b/>
          <w:bCs/>
          <w:i/>
          <w:sz w:val="20"/>
        </w:rPr>
        <w:t>March</w:t>
      </w:r>
      <w:r w:rsidR="00212D09" w:rsidRPr="00290FC9">
        <w:rPr>
          <w:rFonts w:cs="Times New Roman"/>
          <w:b/>
          <w:bCs/>
          <w:i/>
          <w:sz w:val="20"/>
        </w:rPr>
        <w:t xml:space="preserve"> 2022</w:t>
      </w:r>
      <w:r w:rsidR="00212D09" w:rsidRPr="00593552">
        <w:rPr>
          <w:rFonts w:cs="Times New Roman"/>
          <w:b/>
          <w:i/>
          <w:sz w:val="20"/>
        </w:rPr>
        <w:t xml:space="preserve"> – </w:t>
      </w:r>
      <w:r w:rsidR="00212D09">
        <w:rPr>
          <w:rFonts w:cs="Times New Roman"/>
          <w:b/>
          <w:i/>
          <w:sz w:val="20"/>
        </w:rPr>
        <w:t>May</w:t>
      </w:r>
      <w:r w:rsidR="00212D09" w:rsidRPr="00593552">
        <w:rPr>
          <w:rFonts w:cs="Times New Roman"/>
          <w:b/>
          <w:i/>
          <w:sz w:val="20"/>
        </w:rPr>
        <w:t xml:space="preserve"> </w:t>
      </w:r>
      <w:r w:rsidR="00212D09">
        <w:rPr>
          <w:rFonts w:cs="Times New Roman"/>
          <w:b/>
          <w:i/>
          <w:sz w:val="20"/>
        </w:rPr>
        <w:t>2022</w:t>
      </w:r>
    </w:p>
    <w:p w14:paraId="6C969C38" w14:textId="124EC1B3" w:rsidR="00212D09" w:rsidRDefault="000F7A67" w:rsidP="00212D09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 xml:space="preserve">Led a team of </w:t>
      </w:r>
      <w:r w:rsidR="00BB28BE">
        <w:rPr>
          <w:rFonts w:eastAsia="SimSun" w:cs="Times New Roman"/>
          <w:sz w:val="20"/>
        </w:rPr>
        <w:t>4</w:t>
      </w:r>
      <w:r w:rsidR="00791349">
        <w:rPr>
          <w:rFonts w:eastAsia="SimSun" w:cs="Times New Roman"/>
          <w:sz w:val="20"/>
        </w:rPr>
        <w:t xml:space="preserve"> to evaluate the </w:t>
      </w:r>
      <w:r w:rsidR="003D1AA0">
        <w:rPr>
          <w:rFonts w:eastAsia="SimSun" w:cs="Times New Roman"/>
          <w:sz w:val="20"/>
        </w:rPr>
        <w:t xml:space="preserve">feasibility of </w:t>
      </w:r>
      <w:r w:rsidR="00004BB7">
        <w:rPr>
          <w:rFonts w:eastAsia="SimSun" w:cs="Times New Roman"/>
          <w:sz w:val="20"/>
        </w:rPr>
        <w:t xml:space="preserve">a </w:t>
      </w:r>
      <w:r w:rsidR="00B016A3">
        <w:rPr>
          <w:rFonts w:eastAsia="SimSun" w:cs="Times New Roman"/>
          <w:sz w:val="20"/>
        </w:rPr>
        <w:t>needle-injected hydrogel</w:t>
      </w:r>
      <w:r w:rsidR="00691B33">
        <w:rPr>
          <w:rFonts w:eastAsia="SimSun" w:cs="Times New Roman"/>
          <w:sz w:val="20"/>
        </w:rPr>
        <w:t xml:space="preserve"> </w:t>
      </w:r>
      <w:r w:rsidR="005A248E">
        <w:rPr>
          <w:rFonts w:eastAsia="SimSun" w:cs="Times New Roman"/>
          <w:sz w:val="20"/>
        </w:rPr>
        <w:t xml:space="preserve">inner ear </w:t>
      </w:r>
      <w:r w:rsidR="00113E64">
        <w:rPr>
          <w:rFonts w:eastAsia="SimSun" w:cs="Times New Roman"/>
          <w:sz w:val="20"/>
        </w:rPr>
        <w:t>drug delivery</w:t>
      </w:r>
      <w:r w:rsidR="005A248E">
        <w:rPr>
          <w:rFonts w:eastAsia="SimSun" w:cs="Times New Roman"/>
          <w:sz w:val="20"/>
        </w:rPr>
        <w:t xml:space="preserve"> </w:t>
      </w:r>
      <w:r w:rsidR="00D01C11">
        <w:rPr>
          <w:rFonts w:eastAsia="SimSun" w:cs="Times New Roman"/>
          <w:sz w:val="20"/>
        </w:rPr>
        <w:t>system</w:t>
      </w:r>
      <w:r w:rsidR="00183E2A">
        <w:rPr>
          <w:rFonts w:eastAsia="SimSun" w:cs="Times New Roman"/>
          <w:sz w:val="20"/>
        </w:rPr>
        <w:t>.</w:t>
      </w:r>
      <w:r w:rsidR="00831E7E">
        <w:rPr>
          <w:rFonts w:eastAsia="SimSun" w:cs="Times New Roman"/>
          <w:sz w:val="20"/>
        </w:rPr>
        <w:tab/>
      </w:r>
    </w:p>
    <w:p w14:paraId="6F6C9B66" w14:textId="0EF545C4" w:rsidR="00072D8E" w:rsidRPr="00C57418" w:rsidRDefault="00DB6579" w:rsidP="00C57418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 w:hint="eastAsia"/>
          <w:sz w:val="20"/>
        </w:rPr>
        <w:t>B</w:t>
      </w:r>
      <w:r>
        <w:rPr>
          <w:rFonts w:eastAsia="SimSun" w:cs="Times New Roman"/>
          <w:sz w:val="20"/>
        </w:rPr>
        <w:t xml:space="preserve">uilt a </w:t>
      </w:r>
      <w:r w:rsidR="00B47E40">
        <w:rPr>
          <w:rFonts w:eastAsia="SimSun" w:cs="Times New Roman"/>
          <w:sz w:val="20"/>
        </w:rPr>
        <w:t xml:space="preserve">3D </w:t>
      </w:r>
      <w:r w:rsidR="0080455E">
        <w:rPr>
          <w:rFonts w:eastAsia="SimSun" w:cs="Times New Roman"/>
          <w:sz w:val="20"/>
        </w:rPr>
        <w:t>time dependent</w:t>
      </w:r>
      <w:r w:rsidR="00B47E40">
        <w:rPr>
          <w:rFonts w:eastAsia="SimSun" w:cs="Times New Roman"/>
          <w:sz w:val="20"/>
        </w:rPr>
        <w:t xml:space="preserve"> </w:t>
      </w:r>
      <w:r>
        <w:rPr>
          <w:rFonts w:eastAsia="SimSun" w:cs="Times New Roman"/>
          <w:sz w:val="20"/>
        </w:rPr>
        <w:t xml:space="preserve">COMSOL </w:t>
      </w:r>
      <w:r w:rsidR="00881A63">
        <w:rPr>
          <w:rFonts w:eastAsia="SimSun" w:cs="Times New Roman"/>
          <w:sz w:val="20"/>
        </w:rPr>
        <w:t>molecular tr</w:t>
      </w:r>
      <w:r>
        <w:rPr>
          <w:rFonts w:eastAsia="SimSun" w:cs="Times New Roman"/>
          <w:sz w:val="20"/>
        </w:rPr>
        <w:t xml:space="preserve">ansport model </w:t>
      </w:r>
      <w:r w:rsidR="00032CC9">
        <w:rPr>
          <w:rFonts w:eastAsia="SimSun" w:cs="Times New Roman"/>
          <w:sz w:val="20"/>
        </w:rPr>
        <w:t>using</w:t>
      </w:r>
      <w:r w:rsidR="002C2226">
        <w:rPr>
          <w:rFonts w:eastAsia="SimSun" w:cs="Times New Roman"/>
          <w:sz w:val="20"/>
        </w:rPr>
        <w:t xml:space="preserve"> anatom</w:t>
      </w:r>
      <w:r w:rsidR="0080455E">
        <w:rPr>
          <w:rFonts w:eastAsia="SimSun" w:cs="Times New Roman"/>
          <w:sz w:val="20"/>
        </w:rPr>
        <w:t>ies</w:t>
      </w:r>
      <w:r w:rsidR="002C2226">
        <w:rPr>
          <w:rFonts w:eastAsia="SimSun" w:cs="Times New Roman"/>
          <w:sz w:val="20"/>
        </w:rPr>
        <w:t xml:space="preserve"> of the cochlea</w:t>
      </w:r>
      <w:r w:rsidR="00C57418">
        <w:rPr>
          <w:rFonts w:eastAsia="SimSun" w:cs="Times New Roman"/>
          <w:sz w:val="20"/>
        </w:rPr>
        <w:t xml:space="preserve"> and s</w:t>
      </w:r>
      <w:r w:rsidR="000A2B44" w:rsidRPr="00C57418">
        <w:rPr>
          <w:rFonts w:eastAsia="SimSun" w:cs="Times New Roman"/>
          <w:sz w:val="20"/>
        </w:rPr>
        <w:t xml:space="preserve">imulated </w:t>
      </w:r>
      <w:r w:rsidR="00B44D2C" w:rsidRPr="00C57418">
        <w:rPr>
          <w:rFonts w:eastAsia="SimSun" w:cs="Times New Roman"/>
          <w:sz w:val="20"/>
        </w:rPr>
        <w:t>concentration-time profile</w:t>
      </w:r>
      <w:r w:rsidR="00072890" w:rsidRPr="00C57418">
        <w:rPr>
          <w:rFonts w:eastAsia="SimSun" w:cs="Times New Roman"/>
          <w:sz w:val="20"/>
        </w:rPr>
        <w:t>s</w:t>
      </w:r>
      <w:r w:rsidR="00357448" w:rsidRPr="00C57418">
        <w:rPr>
          <w:rFonts w:eastAsia="SimSun" w:cs="Times New Roman"/>
          <w:sz w:val="20"/>
        </w:rPr>
        <w:t xml:space="preserve"> for candidates of hydrogels and metal nanoparticles</w:t>
      </w:r>
      <w:r w:rsidR="008A6733" w:rsidRPr="00C57418">
        <w:rPr>
          <w:rFonts w:eastAsia="SimSun" w:cs="Times New Roman"/>
          <w:sz w:val="20"/>
        </w:rPr>
        <w:t xml:space="preserve"> to </w:t>
      </w:r>
      <w:r w:rsidR="0089387A" w:rsidRPr="00C57418">
        <w:rPr>
          <w:rFonts w:eastAsia="SimSun" w:cs="Times New Roman"/>
          <w:sz w:val="20"/>
        </w:rPr>
        <w:t>compare</w:t>
      </w:r>
      <w:r w:rsidR="00501082" w:rsidRPr="00C57418">
        <w:rPr>
          <w:rFonts w:eastAsia="SimSun" w:cs="Times New Roman"/>
          <w:sz w:val="20"/>
        </w:rPr>
        <w:t xml:space="preserve"> their effective time and toxicity levels</w:t>
      </w:r>
      <w:r w:rsidR="00487F4C" w:rsidRPr="00C57418">
        <w:rPr>
          <w:rFonts w:eastAsia="SimSun" w:cs="Times New Roman"/>
          <w:sz w:val="20"/>
        </w:rPr>
        <w:t>.</w:t>
      </w:r>
      <w:r w:rsidR="00C3168A" w:rsidRPr="00C57418">
        <w:rPr>
          <w:rFonts w:eastAsia="SimSun" w:cs="Times New Roman"/>
          <w:sz w:val="20"/>
        </w:rPr>
        <w:t xml:space="preserve"> </w:t>
      </w:r>
    </w:p>
    <w:p w14:paraId="330569A5" w14:textId="77777777" w:rsidR="00F80658" w:rsidRPr="00593552" w:rsidRDefault="00F80658" w:rsidP="00F80658">
      <w:pPr>
        <w:tabs>
          <w:tab w:val="right" w:pos="10800"/>
          <w:tab w:val="right" w:pos="31680"/>
        </w:tabs>
        <w:spacing w:before="120" w:line="264" w:lineRule="auto"/>
        <w:ind w:firstLine="0"/>
        <w:rPr>
          <w:rFonts w:eastAsia="SimSun" w:cs="Times New Roman"/>
          <w:b/>
        </w:rPr>
      </w:pPr>
      <w:r w:rsidRPr="00593552">
        <w:rPr>
          <w:rFonts w:eastAsia="SimSun" w:cs="Times New Roman"/>
          <w:b/>
        </w:rPr>
        <w:t>SKILLS AND TEST SCORES</w:t>
      </w:r>
      <w:r w:rsidR="002E0C67">
        <w:rPr>
          <w:rFonts w:cs="Times New Roman"/>
          <w:noProof/>
          <w:sz w:val="4"/>
        </w:rPr>
      </w:r>
      <w:r w:rsidR="002E0C67">
        <w:rPr>
          <w:rFonts w:cs="Times New Roman"/>
          <w:noProof/>
          <w:sz w:val="4"/>
        </w:rPr>
        <w:pict w14:anchorId="0486660B">
          <v:rect id="_x0000_i1031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71B2BAE0" w14:textId="26D67F74" w:rsidR="00F80658" w:rsidRPr="00DA6183" w:rsidRDefault="00F80658" w:rsidP="00F80658">
      <w:pPr>
        <w:pStyle w:val="ListParagraph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b/>
          <w:sz w:val="20"/>
        </w:rPr>
      </w:pPr>
      <w:r>
        <w:rPr>
          <w:rFonts w:eastAsia="SimSun" w:cs="Times New Roman"/>
          <w:b/>
          <w:sz w:val="20"/>
        </w:rPr>
        <w:t>Programming Languages (with descending proficiency)</w:t>
      </w:r>
      <w:r w:rsidRPr="00593552">
        <w:rPr>
          <w:rFonts w:eastAsia="SimSun" w:cs="Times New Roman"/>
          <w:b/>
          <w:sz w:val="20"/>
        </w:rPr>
        <w:t>:</w:t>
      </w:r>
      <w:r w:rsidRPr="00593552">
        <w:rPr>
          <w:rFonts w:eastAsia="SimSun" w:cs="Times New Roman"/>
          <w:sz w:val="20"/>
        </w:rPr>
        <w:t xml:space="preserve"> Python, </w:t>
      </w:r>
      <w:r>
        <w:rPr>
          <w:rFonts w:eastAsia="SimSun" w:cs="Times New Roman"/>
          <w:sz w:val="20"/>
        </w:rPr>
        <w:t xml:space="preserve">MATLAB, </w:t>
      </w:r>
      <w:r w:rsidR="00B2636D">
        <w:rPr>
          <w:rFonts w:eastAsia="SimSun" w:cs="Times New Roman"/>
          <w:sz w:val="20"/>
        </w:rPr>
        <w:t xml:space="preserve">Robot Operating System (ROS), </w:t>
      </w:r>
      <w:r w:rsidR="00FC5780" w:rsidRPr="00593552">
        <w:rPr>
          <w:rFonts w:eastAsia="SimSun" w:cs="Times New Roman"/>
          <w:sz w:val="20"/>
        </w:rPr>
        <w:t>C</w:t>
      </w:r>
      <w:r w:rsidR="00FC5780">
        <w:rPr>
          <w:rFonts w:eastAsia="SimSun" w:cs="Times New Roman"/>
          <w:sz w:val="20"/>
        </w:rPr>
        <w:t xml:space="preserve">++, </w:t>
      </w:r>
      <w:r w:rsidRPr="00593552">
        <w:rPr>
          <w:rFonts w:eastAsia="SimSun" w:cs="Times New Roman"/>
          <w:sz w:val="20"/>
        </w:rPr>
        <w:t>Java</w:t>
      </w:r>
      <w:r>
        <w:rPr>
          <w:rFonts w:eastAsia="SimSun" w:cs="Times New Roman"/>
          <w:sz w:val="20"/>
        </w:rPr>
        <w:t>,</w:t>
      </w:r>
      <w:r w:rsidR="00FC5780">
        <w:rPr>
          <w:rFonts w:eastAsia="SimSun" w:cs="Times New Roman"/>
          <w:sz w:val="20"/>
        </w:rPr>
        <w:t xml:space="preserve"> </w:t>
      </w:r>
      <w:r>
        <w:rPr>
          <w:rFonts w:eastAsia="SimSun" w:cs="Times New Roman"/>
          <w:sz w:val="20"/>
        </w:rPr>
        <w:t>R</w:t>
      </w:r>
      <w:r w:rsidR="006B7C3D">
        <w:rPr>
          <w:rFonts w:eastAsia="SimSun" w:cs="Times New Roman"/>
          <w:sz w:val="20"/>
        </w:rPr>
        <w:t>.</w:t>
      </w:r>
    </w:p>
    <w:p w14:paraId="70B81EB4" w14:textId="3AE8142C" w:rsidR="00F80658" w:rsidRPr="00473E49" w:rsidRDefault="00F80658" w:rsidP="00F80658">
      <w:pPr>
        <w:pStyle w:val="ListParagraph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b/>
          <w:sz w:val="20"/>
        </w:rPr>
      </w:pPr>
      <w:r>
        <w:rPr>
          <w:rFonts w:eastAsia="SimSun" w:cs="Times New Roman"/>
          <w:b/>
          <w:sz w:val="20"/>
        </w:rPr>
        <w:t xml:space="preserve">Software: </w:t>
      </w:r>
      <w:r w:rsidR="00B24E82">
        <w:rPr>
          <w:rFonts w:eastAsia="SimSun" w:cs="Times New Roman"/>
          <w:sz w:val="20"/>
        </w:rPr>
        <w:t xml:space="preserve">AutoCAD, </w:t>
      </w:r>
      <w:r w:rsidR="0099585F">
        <w:rPr>
          <w:rFonts w:eastAsia="SimSun" w:cs="Times New Roman"/>
          <w:sz w:val="20"/>
        </w:rPr>
        <w:t xml:space="preserve">COMSOL, </w:t>
      </w:r>
      <w:r w:rsidR="00F04673">
        <w:rPr>
          <w:rFonts w:eastAsia="SimSun" w:cs="Times New Roman"/>
          <w:sz w:val="20"/>
        </w:rPr>
        <w:t xml:space="preserve">Finite </w:t>
      </w:r>
      <w:r w:rsidR="00600073">
        <w:rPr>
          <w:rFonts w:eastAsia="SimSun" w:cs="Times New Roman"/>
          <w:sz w:val="20"/>
        </w:rPr>
        <w:t xml:space="preserve">Element Method Magnetics, </w:t>
      </w:r>
      <w:r w:rsidR="00F04673">
        <w:rPr>
          <w:rFonts w:eastAsia="SimSun" w:cs="Times New Roman"/>
          <w:sz w:val="20"/>
        </w:rPr>
        <w:t>I</w:t>
      </w:r>
      <w:r w:rsidR="00F04673">
        <w:rPr>
          <w:rFonts w:eastAsia="SimSun" w:cs="Times New Roman" w:hint="eastAsia"/>
          <w:sz w:val="20"/>
        </w:rPr>
        <w:t>mageJ</w:t>
      </w:r>
      <w:r w:rsidR="00F04673">
        <w:rPr>
          <w:rFonts w:eastAsia="SimSun" w:cs="Times New Roman"/>
          <w:sz w:val="20"/>
        </w:rPr>
        <w:t xml:space="preserve">, </w:t>
      </w:r>
      <w:r>
        <w:rPr>
          <w:rFonts w:eastAsia="SimSun" w:cs="Times New Roman"/>
          <w:sz w:val="20"/>
        </w:rPr>
        <w:t>LaTeX</w:t>
      </w:r>
      <w:r w:rsidR="00B9369B">
        <w:rPr>
          <w:rFonts w:eastAsia="SimSun" w:cs="Times New Roman"/>
          <w:sz w:val="20"/>
        </w:rPr>
        <w:t xml:space="preserve">, </w:t>
      </w:r>
      <w:r w:rsidR="00FC5780">
        <w:rPr>
          <w:rFonts w:eastAsia="SimSun" w:cs="Times New Roman"/>
          <w:sz w:val="20"/>
        </w:rPr>
        <w:t>Solid</w:t>
      </w:r>
      <w:r w:rsidR="002E0C67">
        <w:rPr>
          <w:rFonts w:eastAsia="SimSun" w:cs="Times New Roman"/>
          <w:sz w:val="20"/>
        </w:rPr>
        <w:t>W</w:t>
      </w:r>
      <w:r w:rsidR="00FC5780">
        <w:rPr>
          <w:rFonts w:eastAsia="SimSun" w:cs="Times New Roman"/>
          <w:sz w:val="20"/>
        </w:rPr>
        <w:t>orks</w:t>
      </w:r>
      <w:r w:rsidR="006B7C3D">
        <w:rPr>
          <w:rFonts w:eastAsia="SimSun" w:cs="Times New Roman"/>
          <w:sz w:val="20"/>
        </w:rPr>
        <w:t>.</w:t>
      </w:r>
    </w:p>
    <w:p w14:paraId="627EDEFE" w14:textId="332FA1B9" w:rsidR="00F80658" w:rsidRPr="00593552" w:rsidRDefault="00F80658" w:rsidP="00F80658">
      <w:pPr>
        <w:pStyle w:val="ListParagraph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b/>
          <w:sz w:val="20"/>
        </w:rPr>
      </w:pPr>
      <w:r>
        <w:rPr>
          <w:rFonts w:eastAsia="SimSun" w:cs="Times New Roman"/>
          <w:b/>
          <w:sz w:val="20"/>
        </w:rPr>
        <w:t>Skills:</w:t>
      </w:r>
      <w:r w:rsidR="00223EDC">
        <w:rPr>
          <w:rFonts w:eastAsia="SimSun" w:cs="Times New Roman"/>
          <w:b/>
          <w:sz w:val="20"/>
        </w:rPr>
        <w:t xml:space="preserve"> </w:t>
      </w:r>
      <w:r w:rsidR="00304543">
        <w:rPr>
          <w:rFonts w:eastAsia="SimSun" w:cs="Times New Roman"/>
          <w:bCs/>
          <w:sz w:val="20"/>
        </w:rPr>
        <w:t>BioMEMS Design and Fabrication, M</w:t>
      </w:r>
      <w:r w:rsidR="00BA3B2A">
        <w:rPr>
          <w:rFonts w:eastAsia="SimSun" w:cs="Times New Roman"/>
          <w:bCs/>
          <w:sz w:val="20"/>
        </w:rPr>
        <w:t>a</w:t>
      </w:r>
      <w:r w:rsidR="00304543">
        <w:rPr>
          <w:rFonts w:eastAsia="SimSun" w:cs="Times New Roman"/>
          <w:bCs/>
          <w:sz w:val="20"/>
        </w:rPr>
        <w:t>zak CNC fa</w:t>
      </w:r>
      <w:r w:rsidR="00BA3B2A">
        <w:rPr>
          <w:rFonts w:eastAsia="SimSun" w:cs="Times New Roman"/>
          <w:bCs/>
          <w:sz w:val="20"/>
        </w:rPr>
        <w:t>brication</w:t>
      </w:r>
      <w:r w:rsidR="00304543">
        <w:rPr>
          <w:rFonts w:eastAsia="SimSun" w:cs="Times New Roman"/>
          <w:bCs/>
          <w:sz w:val="20"/>
        </w:rPr>
        <w:t>, 3D printing</w:t>
      </w:r>
      <w:r w:rsidR="00BA3B2A">
        <w:rPr>
          <w:rFonts w:eastAsia="SimSun" w:cs="Times New Roman"/>
          <w:bCs/>
          <w:sz w:val="20"/>
        </w:rPr>
        <w:t xml:space="preserve">, </w:t>
      </w:r>
      <w:r w:rsidR="002906A1">
        <w:rPr>
          <w:rFonts w:eastAsia="SimSun" w:cs="Times New Roman"/>
          <w:bCs/>
          <w:sz w:val="20"/>
        </w:rPr>
        <w:t>C</w:t>
      </w:r>
      <w:r w:rsidR="002906A1" w:rsidRPr="00443B6D">
        <w:rPr>
          <w:rFonts w:eastAsia="SimSun" w:cs="Times New Roman"/>
          <w:bCs/>
          <w:sz w:val="20"/>
        </w:rPr>
        <w:t>ircuit</w:t>
      </w:r>
      <w:r w:rsidR="00A20C75">
        <w:rPr>
          <w:rFonts w:eastAsia="SimSun" w:cs="Times New Roman"/>
          <w:bCs/>
          <w:sz w:val="20"/>
        </w:rPr>
        <w:t xml:space="preserve"> Design</w:t>
      </w:r>
      <w:r w:rsidR="002906A1">
        <w:rPr>
          <w:rFonts w:eastAsia="SimSun" w:cs="Times New Roman"/>
          <w:bCs/>
          <w:sz w:val="20"/>
        </w:rPr>
        <w:t xml:space="preserve">, </w:t>
      </w:r>
      <w:r>
        <w:rPr>
          <w:rFonts w:eastAsia="SimSun" w:cs="Times New Roman"/>
          <w:bCs/>
          <w:sz w:val="20"/>
        </w:rPr>
        <w:t>PCR, ELISA, Fluorescence Microscopy,</w:t>
      </w:r>
      <w:r w:rsidR="00B83BCF">
        <w:rPr>
          <w:rFonts w:eastAsia="SimSun" w:cs="Times New Roman"/>
          <w:bCs/>
          <w:sz w:val="20"/>
        </w:rPr>
        <w:t xml:space="preserve"> </w:t>
      </w:r>
      <w:r>
        <w:rPr>
          <w:rFonts w:eastAsia="SimSun" w:cs="Times New Roman"/>
          <w:bCs/>
          <w:sz w:val="20"/>
        </w:rPr>
        <w:t>Western Blots</w:t>
      </w:r>
      <w:r w:rsidR="00C337C3">
        <w:rPr>
          <w:rFonts w:eastAsia="SimSun" w:cs="Times New Roman"/>
          <w:bCs/>
          <w:sz w:val="20"/>
        </w:rPr>
        <w:t>, Metallographic analysis</w:t>
      </w:r>
      <w:r w:rsidR="0099585F">
        <w:rPr>
          <w:rFonts w:eastAsia="SimSun" w:cs="Times New Roman"/>
          <w:bCs/>
          <w:sz w:val="20"/>
        </w:rPr>
        <w:t>.</w:t>
      </w:r>
    </w:p>
    <w:p w14:paraId="3A02B2FE" w14:textId="05CE830E" w:rsidR="00247D9C" w:rsidRPr="00247D9C" w:rsidRDefault="00B830E0" w:rsidP="00247D9C">
      <w:pPr>
        <w:spacing w:before="120" w:line="264" w:lineRule="auto"/>
        <w:ind w:firstLine="0"/>
        <w:rPr>
          <w:rFonts w:eastAsia="SimSun" w:cs="Times New Roman"/>
          <w:b/>
        </w:rPr>
      </w:pPr>
      <w:r>
        <w:rPr>
          <w:rFonts w:cs="Times New Roman"/>
          <w:b/>
        </w:rPr>
        <w:t>ACTIVITIES</w:t>
      </w:r>
      <w:r w:rsidR="002E0C67">
        <w:rPr>
          <w:rFonts w:cs="Times New Roman"/>
          <w:noProof/>
          <w:sz w:val="4"/>
        </w:rPr>
      </w:r>
      <w:r w:rsidR="002E0C67">
        <w:rPr>
          <w:rFonts w:cs="Times New Roman"/>
          <w:noProof/>
          <w:sz w:val="4"/>
        </w:rPr>
        <w:pict w14:anchorId="2BAA5D22">
          <v:rect id="_x0000_i1032" alt="" style="width:540pt;height:1pt;mso-width-percent:0;mso-height-percent:0;mso-width-percent:0;mso-height-percent:0" o:hralign="center" o:hrstd="t" o:hrnoshade="t" o:hr="t" fillcolor="black [3213]" stroked="f"/>
        </w:pict>
      </w:r>
      <w:bookmarkStart w:id="0" w:name="_Hlk489733255"/>
    </w:p>
    <w:p w14:paraId="7ADD856A" w14:textId="5FD4DB3D" w:rsidR="00CC0606" w:rsidRPr="00593552" w:rsidRDefault="00CC0606" w:rsidP="00CC0606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eastAsia="SimSun" w:cs="Times New Roman"/>
          <w:b/>
          <w:sz w:val="20"/>
        </w:rPr>
        <w:t>B</w:t>
      </w:r>
      <w:r>
        <w:rPr>
          <w:rFonts w:eastAsia="SimSun" w:cs="Times New Roman" w:hint="eastAsia"/>
          <w:b/>
          <w:sz w:val="20"/>
        </w:rPr>
        <w:t>erkeley</w:t>
      </w:r>
      <w:r>
        <w:rPr>
          <w:rFonts w:eastAsia="SimSun" w:cs="Times New Roman"/>
          <w:b/>
          <w:sz w:val="20"/>
        </w:rPr>
        <w:t xml:space="preserve"> Showcase </w:t>
      </w:r>
      <w:r w:rsidRPr="003E2099">
        <w:rPr>
          <w:rFonts w:cs="Times New Roman"/>
          <w:b/>
          <w:bCs/>
          <w:i/>
          <w:iCs/>
          <w:sz w:val="20"/>
        </w:rPr>
        <w:t xml:space="preserve">Volunteer </w:t>
      </w:r>
      <w:r>
        <w:rPr>
          <w:rFonts w:cs="Times New Roman"/>
          <w:b/>
          <w:bCs/>
          <w:i/>
          <w:iCs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</w:t>
      </w:r>
      <w:r>
        <w:rPr>
          <w:rFonts w:cs="Times New Roman"/>
          <w:b/>
          <w:sz w:val="20"/>
        </w:rPr>
        <w:t>A</w:t>
      </w:r>
      <w:r>
        <w:rPr>
          <w:rFonts w:eastAsia="SimSun" w:cs="Times New Roman" w:hint="eastAsia"/>
          <w:sz w:val="20"/>
        </w:rPr>
        <w:t>,</w:t>
      </w:r>
      <w:r>
        <w:rPr>
          <w:rFonts w:eastAsia="SimSun" w:cs="Times New Roman"/>
          <w:sz w:val="20"/>
        </w:rPr>
        <w:t xml:space="preserve"> </w:t>
      </w:r>
      <w:r>
        <w:rPr>
          <w:rFonts w:cs="Times New Roman"/>
          <w:b/>
          <w:i/>
          <w:sz w:val="20"/>
        </w:rPr>
        <w:t>Oct.8</w:t>
      </w:r>
      <w:r w:rsidRPr="000A66C0">
        <w:rPr>
          <w:rFonts w:cs="Times New Roman"/>
          <w:b/>
          <w:i/>
          <w:sz w:val="20"/>
          <w:vertAlign w:val="superscript"/>
        </w:rPr>
        <w:t>th</w:t>
      </w:r>
    </w:p>
    <w:p w14:paraId="09D8E394" w14:textId="0F0182A8" w:rsidR="00CB6B51" w:rsidRPr="00B22CBC" w:rsidRDefault="00CC0606" w:rsidP="00B22CBC">
      <w:pPr>
        <w:pStyle w:val="ListParagraph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>Conducted robotics demos for Bay Area/Northern California students who are underrepresented, first generation, or attend an under-resourced school.</w:t>
      </w:r>
      <w:bookmarkEnd w:id="0"/>
    </w:p>
    <w:sectPr w:rsidR="00CB6B51" w:rsidRPr="00B22CBC" w:rsidSect="007D607A">
      <w:pgSz w:w="12240" w:h="15840" w:code="1"/>
      <w:pgMar w:top="720" w:right="720" w:bottom="720" w:left="720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3850C6" w14:textId="77777777" w:rsidR="00BC0B5F" w:rsidRDefault="00BC0B5F" w:rsidP="007F1FE3">
      <w:pPr>
        <w:spacing w:line="240" w:lineRule="auto"/>
      </w:pPr>
      <w:r>
        <w:separator/>
      </w:r>
    </w:p>
  </w:endnote>
  <w:endnote w:type="continuationSeparator" w:id="0">
    <w:p w14:paraId="42E05E60" w14:textId="77777777" w:rsidR="00BC0B5F" w:rsidRDefault="00BC0B5F" w:rsidP="007F1FE3">
      <w:pPr>
        <w:spacing w:line="240" w:lineRule="auto"/>
      </w:pPr>
      <w:r>
        <w:continuationSeparator/>
      </w:r>
    </w:p>
  </w:endnote>
  <w:endnote w:type="continuationNotice" w:id="1">
    <w:p w14:paraId="20CA52D6" w14:textId="77777777" w:rsidR="00541DDA" w:rsidRDefault="00541DDA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C86731" w14:textId="77777777" w:rsidR="00BC0B5F" w:rsidRDefault="00BC0B5F" w:rsidP="007F1FE3">
      <w:pPr>
        <w:spacing w:line="240" w:lineRule="auto"/>
      </w:pPr>
      <w:r>
        <w:separator/>
      </w:r>
    </w:p>
  </w:footnote>
  <w:footnote w:type="continuationSeparator" w:id="0">
    <w:p w14:paraId="0B28CAAD" w14:textId="77777777" w:rsidR="00BC0B5F" w:rsidRDefault="00BC0B5F" w:rsidP="007F1FE3">
      <w:pPr>
        <w:spacing w:line="240" w:lineRule="auto"/>
      </w:pPr>
      <w:r>
        <w:continuationSeparator/>
      </w:r>
    </w:p>
  </w:footnote>
  <w:footnote w:type="continuationNotice" w:id="1">
    <w:p w14:paraId="6C601C0F" w14:textId="77777777" w:rsidR="00541DDA" w:rsidRDefault="00541DDA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93756"/>
    <w:multiLevelType w:val="hybridMultilevel"/>
    <w:tmpl w:val="0868D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0B6EDA"/>
    <w:multiLevelType w:val="hybridMultilevel"/>
    <w:tmpl w:val="D0B8A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31143"/>
    <w:multiLevelType w:val="hybridMultilevel"/>
    <w:tmpl w:val="DCB8F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9A7F3"/>
    <w:multiLevelType w:val="hybridMultilevel"/>
    <w:tmpl w:val="5FBFC22C"/>
    <w:lvl w:ilvl="0" w:tplc="FFFFFFFF">
      <w:start w:val="1"/>
      <w:numFmt w:val="bullet"/>
      <w:lvlText w:val="?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5F8C3CA5"/>
    <w:multiLevelType w:val="hybridMultilevel"/>
    <w:tmpl w:val="7EC27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D446D3"/>
    <w:multiLevelType w:val="hybridMultilevel"/>
    <w:tmpl w:val="B1383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97624D"/>
    <w:multiLevelType w:val="hybridMultilevel"/>
    <w:tmpl w:val="D2AED4C4"/>
    <w:lvl w:ilvl="0" w:tplc="04090001">
      <w:start w:val="1"/>
      <w:numFmt w:val="bullet"/>
      <w:lvlText w:val=""/>
      <w:lvlJc w:val="left"/>
      <w:pPr>
        <w:ind w:left="47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9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0" w:hanging="420"/>
      </w:pPr>
      <w:rPr>
        <w:rFonts w:ascii="Wingdings" w:hAnsi="Wingdings" w:hint="default"/>
      </w:rPr>
    </w:lvl>
  </w:abstractNum>
  <w:num w:numId="1" w16cid:durableId="792595458">
    <w:abstractNumId w:val="5"/>
  </w:num>
  <w:num w:numId="2" w16cid:durableId="1239943338">
    <w:abstractNumId w:val="1"/>
  </w:num>
  <w:num w:numId="3" w16cid:durableId="1701739425">
    <w:abstractNumId w:val="2"/>
  </w:num>
  <w:num w:numId="4" w16cid:durableId="229704261">
    <w:abstractNumId w:val="4"/>
  </w:num>
  <w:num w:numId="5" w16cid:durableId="1329409552">
    <w:abstractNumId w:val="0"/>
  </w:num>
  <w:num w:numId="6" w16cid:durableId="1572033901">
    <w:abstractNumId w:val="3"/>
  </w:num>
  <w:num w:numId="7" w16cid:durableId="105454445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5"/>
  <w:bordersDoNotSurroundHeader/>
  <w:bordersDoNotSurroundFooter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8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MDM0tjQxsLSwMDRU0lEKTi0uzszPAymwMKkFAA2MF6ctAAAA"/>
  </w:docVars>
  <w:rsids>
    <w:rsidRoot w:val="002808A3"/>
    <w:rsid w:val="00001213"/>
    <w:rsid w:val="000014BA"/>
    <w:rsid w:val="00002631"/>
    <w:rsid w:val="00004BB7"/>
    <w:rsid w:val="0000590B"/>
    <w:rsid w:val="00005EC8"/>
    <w:rsid w:val="000101FC"/>
    <w:rsid w:val="00015E25"/>
    <w:rsid w:val="00026113"/>
    <w:rsid w:val="00026C2F"/>
    <w:rsid w:val="00031B27"/>
    <w:rsid w:val="00032CC9"/>
    <w:rsid w:val="000348BB"/>
    <w:rsid w:val="000351EF"/>
    <w:rsid w:val="000361BC"/>
    <w:rsid w:val="00036878"/>
    <w:rsid w:val="00036B42"/>
    <w:rsid w:val="00036EB7"/>
    <w:rsid w:val="00037AD6"/>
    <w:rsid w:val="00042248"/>
    <w:rsid w:val="00042725"/>
    <w:rsid w:val="0004311B"/>
    <w:rsid w:val="0004453D"/>
    <w:rsid w:val="00044F4D"/>
    <w:rsid w:val="000459A9"/>
    <w:rsid w:val="000459FA"/>
    <w:rsid w:val="00050D0D"/>
    <w:rsid w:val="00052F44"/>
    <w:rsid w:val="0005339C"/>
    <w:rsid w:val="000539EA"/>
    <w:rsid w:val="00054654"/>
    <w:rsid w:val="00061842"/>
    <w:rsid w:val="00065814"/>
    <w:rsid w:val="00066DF5"/>
    <w:rsid w:val="00072890"/>
    <w:rsid w:val="00072D8E"/>
    <w:rsid w:val="00073504"/>
    <w:rsid w:val="00073F66"/>
    <w:rsid w:val="00074146"/>
    <w:rsid w:val="00074E52"/>
    <w:rsid w:val="00075CAC"/>
    <w:rsid w:val="00076D53"/>
    <w:rsid w:val="00085171"/>
    <w:rsid w:val="00087328"/>
    <w:rsid w:val="00091073"/>
    <w:rsid w:val="00091CC0"/>
    <w:rsid w:val="00095B66"/>
    <w:rsid w:val="00095D5E"/>
    <w:rsid w:val="00095DC6"/>
    <w:rsid w:val="000A2B44"/>
    <w:rsid w:val="000A59ED"/>
    <w:rsid w:val="000A7AE2"/>
    <w:rsid w:val="000B0FC7"/>
    <w:rsid w:val="000B18C3"/>
    <w:rsid w:val="000B3A61"/>
    <w:rsid w:val="000B686D"/>
    <w:rsid w:val="000B7230"/>
    <w:rsid w:val="000C3D84"/>
    <w:rsid w:val="000C7D46"/>
    <w:rsid w:val="000D0A12"/>
    <w:rsid w:val="000D2FFA"/>
    <w:rsid w:val="000D4859"/>
    <w:rsid w:val="000E0B1A"/>
    <w:rsid w:val="000E13E6"/>
    <w:rsid w:val="000E54EF"/>
    <w:rsid w:val="000F074E"/>
    <w:rsid w:val="000F44A5"/>
    <w:rsid w:val="000F4EA1"/>
    <w:rsid w:val="000F4F4B"/>
    <w:rsid w:val="000F5707"/>
    <w:rsid w:val="000F7121"/>
    <w:rsid w:val="000F7A67"/>
    <w:rsid w:val="0010240C"/>
    <w:rsid w:val="001027FB"/>
    <w:rsid w:val="00103E79"/>
    <w:rsid w:val="001067C0"/>
    <w:rsid w:val="00112EA1"/>
    <w:rsid w:val="00113E64"/>
    <w:rsid w:val="00114275"/>
    <w:rsid w:val="00114E3C"/>
    <w:rsid w:val="00115A7E"/>
    <w:rsid w:val="00117ECC"/>
    <w:rsid w:val="001221DE"/>
    <w:rsid w:val="001233B6"/>
    <w:rsid w:val="001241AB"/>
    <w:rsid w:val="00127F85"/>
    <w:rsid w:val="00130A05"/>
    <w:rsid w:val="00131750"/>
    <w:rsid w:val="0013555F"/>
    <w:rsid w:val="0014165C"/>
    <w:rsid w:val="00143412"/>
    <w:rsid w:val="00143948"/>
    <w:rsid w:val="00143C4D"/>
    <w:rsid w:val="00144AA3"/>
    <w:rsid w:val="00144F53"/>
    <w:rsid w:val="00145CB5"/>
    <w:rsid w:val="00151846"/>
    <w:rsid w:val="00152AA1"/>
    <w:rsid w:val="00153282"/>
    <w:rsid w:val="00155700"/>
    <w:rsid w:val="00155BA5"/>
    <w:rsid w:val="00156E7B"/>
    <w:rsid w:val="00161083"/>
    <w:rsid w:val="00161098"/>
    <w:rsid w:val="001617DD"/>
    <w:rsid w:val="001625C2"/>
    <w:rsid w:val="00165EE5"/>
    <w:rsid w:val="0017193D"/>
    <w:rsid w:val="001723C9"/>
    <w:rsid w:val="00172974"/>
    <w:rsid w:val="00174035"/>
    <w:rsid w:val="00177098"/>
    <w:rsid w:val="001776A9"/>
    <w:rsid w:val="00177EF0"/>
    <w:rsid w:val="00180358"/>
    <w:rsid w:val="001813D7"/>
    <w:rsid w:val="001816ED"/>
    <w:rsid w:val="0018178E"/>
    <w:rsid w:val="001828B7"/>
    <w:rsid w:val="00183722"/>
    <w:rsid w:val="00183E2A"/>
    <w:rsid w:val="0018730D"/>
    <w:rsid w:val="0019334C"/>
    <w:rsid w:val="00194C78"/>
    <w:rsid w:val="00197178"/>
    <w:rsid w:val="001A0BFB"/>
    <w:rsid w:val="001A48D4"/>
    <w:rsid w:val="001B0E99"/>
    <w:rsid w:val="001B2FA9"/>
    <w:rsid w:val="001B360F"/>
    <w:rsid w:val="001B7164"/>
    <w:rsid w:val="001C01A2"/>
    <w:rsid w:val="001C5015"/>
    <w:rsid w:val="001C7AD2"/>
    <w:rsid w:val="001D05AF"/>
    <w:rsid w:val="001D247C"/>
    <w:rsid w:val="001D7319"/>
    <w:rsid w:val="001E0E83"/>
    <w:rsid w:val="001E1623"/>
    <w:rsid w:val="001E1B92"/>
    <w:rsid w:val="001E2DD7"/>
    <w:rsid w:val="001E6E0B"/>
    <w:rsid w:val="001E78C9"/>
    <w:rsid w:val="001F10B0"/>
    <w:rsid w:val="001F2619"/>
    <w:rsid w:val="001F3D57"/>
    <w:rsid w:val="001F4C2A"/>
    <w:rsid w:val="001F5FFA"/>
    <w:rsid w:val="001F7160"/>
    <w:rsid w:val="001F761B"/>
    <w:rsid w:val="0020100B"/>
    <w:rsid w:val="00201013"/>
    <w:rsid w:val="002025A5"/>
    <w:rsid w:val="00212D09"/>
    <w:rsid w:val="002135ED"/>
    <w:rsid w:val="00214136"/>
    <w:rsid w:val="00216289"/>
    <w:rsid w:val="002171E6"/>
    <w:rsid w:val="0021736D"/>
    <w:rsid w:val="00221B1B"/>
    <w:rsid w:val="00223EDC"/>
    <w:rsid w:val="002244F9"/>
    <w:rsid w:val="00226AF4"/>
    <w:rsid w:val="00231790"/>
    <w:rsid w:val="00233B80"/>
    <w:rsid w:val="00241326"/>
    <w:rsid w:val="00241656"/>
    <w:rsid w:val="00241C0F"/>
    <w:rsid w:val="002430C5"/>
    <w:rsid w:val="00245716"/>
    <w:rsid w:val="00247435"/>
    <w:rsid w:val="00247D9C"/>
    <w:rsid w:val="0025119F"/>
    <w:rsid w:val="0025126F"/>
    <w:rsid w:val="00251D35"/>
    <w:rsid w:val="0025269A"/>
    <w:rsid w:val="00252753"/>
    <w:rsid w:val="00252885"/>
    <w:rsid w:val="00252FFE"/>
    <w:rsid w:val="002648B7"/>
    <w:rsid w:val="00267D91"/>
    <w:rsid w:val="002741D2"/>
    <w:rsid w:val="002746E7"/>
    <w:rsid w:val="002767E5"/>
    <w:rsid w:val="00276F2D"/>
    <w:rsid w:val="002808A3"/>
    <w:rsid w:val="002845CD"/>
    <w:rsid w:val="0028460E"/>
    <w:rsid w:val="00285963"/>
    <w:rsid w:val="00285B32"/>
    <w:rsid w:val="00285D5D"/>
    <w:rsid w:val="00287A94"/>
    <w:rsid w:val="002906A1"/>
    <w:rsid w:val="00290FC9"/>
    <w:rsid w:val="00291D0B"/>
    <w:rsid w:val="0029238A"/>
    <w:rsid w:val="002927EA"/>
    <w:rsid w:val="00294C59"/>
    <w:rsid w:val="002A48F4"/>
    <w:rsid w:val="002B2876"/>
    <w:rsid w:val="002B37E9"/>
    <w:rsid w:val="002B38DD"/>
    <w:rsid w:val="002B3D3C"/>
    <w:rsid w:val="002C1251"/>
    <w:rsid w:val="002C2226"/>
    <w:rsid w:val="002C30A6"/>
    <w:rsid w:val="002C3D88"/>
    <w:rsid w:val="002C5A23"/>
    <w:rsid w:val="002D1BD1"/>
    <w:rsid w:val="002D5D3E"/>
    <w:rsid w:val="002D7741"/>
    <w:rsid w:val="002E0C67"/>
    <w:rsid w:val="002E173B"/>
    <w:rsid w:val="002E6077"/>
    <w:rsid w:val="002E6938"/>
    <w:rsid w:val="002E780D"/>
    <w:rsid w:val="002F07F8"/>
    <w:rsid w:val="002F1701"/>
    <w:rsid w:val="002F196C"/>
    <w:rsid w:val="002F1AD7"/>
    <w:rsid w:val="002F3CF6"/>
    <w:rsid w:val="002F432A"/>
    <w:rsid w:val="002F457D"/>
    <w:rsid w:val="00302F0D"/>
    <w:rsid w:val="00304543"/>
    <w:rsid w:val="0030580A"/>
    <w:rsid w:val="00305D23"/>
    <w:rsid w:val="0030631D"/>
    <w:rsid w:val="00307E9D"/>
    <w:rsid w:val="003157F7"/>
    <w:rsid w:val="00315AEB"/>
    <w:rsid w:val="003228D8"/>
    <w:rsid w:val="00323ED5"/>
    <w:rsid w:val="00325C7B"/>
    <w:rsid w:val="00326B88"/>
    <w:rsid w:val="00331A2B"/>
    <w:rsid w:val="0033229C"/>
    <w:rsid w:val="003331B0"/>
    <w:rsid w:val="00335829"/>
    <w:rsid w:val="00336E3A"/>
    <w:rsid w:val="0033758C"/>
    <w:rsid w:val="0034016B"/>
    <w:rsid w:val="00341714"/>
    <w:rsid w:val="00343022"/>
    <w:rsid w:val="00345FB9"/>
    <w:rsid w:val="003472C6"/>
    <w:rsid w:val="00351F4F"/>
    <w:rsid w:val="003541F0"/>
    <w:rsid w:val="003545C7"/>
    <w:rsid w:val="003545E8"/>
    <w:rsid w:val="00355AD0"/>
    <w:rsid w:val="00355CEC"/>
    <w:rsid w:val="00357448"/>
    <w:rsid w:val="00357B51"/>
    <w:rsid w:val="00360DB5"/>
    <w:rsid w:val="00362C29"/>
    <w:rsid w:val="0036304E"/>
    <w:rsid w:val="00363684"/>
    <w:rsid w:val="003672F8"/>
    <w:rsid w:val="0037059C"/>
    <w:rsid w:val="0037098C"/>
    <w:rsid w:val="0037313F"/>
    <w:rsid w:val="0037701B"/>
    <w:rsid w:val="00381411"/>
    <w:rsid w:val="00383A84"/>
    <w:rsid w:val="0038537B"/>
    <w:rsid w:val="003904B7"/>
    <w:rsid w:val="00390D8D"/>
    <w:rsid w:val="0039131D"/>
    <w:rsid w:val="00392790"/>
    <w:rsid w:val="00393299"/>
    <w:rsid w:val="0039533A"/>
    <w:rsid w:val="003A2306"/>
    <w:rsid w:val="003A28F4"/>
    <w:rsid w:val="003A48B5"/>
    <w:rsid w:val="003A68C5"/>
    <w:rsid w:val="003A7519"/>
    <w:rsid w:val="003B1390"/>
    <w:rsid w:val="003B25E7"/>
    <w:rsid w:val="003B3097"/>
    <w:rsid w:val="003B661B"/>
    <w:rsid w:val="003B7A8D"/>
    <w:rsid w:val="003C209F"/>
    <w:rsid w:val="003C2538"/>
    <w:rsid w:val="003C45EF"/>
    <w:rsid w:val="003C508D"/>
    <w:rsid w:val="003C5B0B"/>
    <w:rsid w:val="003D06F9"/>
    <w:rsid w:val="003D08E8"/>
    <w:rsid w:val="003D1AA0"/>
    <w:rsid w:val="003D1E59"/>
    <w:rsid w:val="003D23EE"/>
    <w:rsid w:val="003D3F5B"/>
    <w:rsid w:val="003E0516"/>
    <w:rsid w:val="003E2099"/>
    <w:rsid w:val="003E3C47"/>
    <w:rsid w:val="003E4C78"/>
    <w:rsid w:val="003E6F3F"/>
    <w:rsid w:val="003E7D21"/>
    <w:rsid w:val="003F2DC6"/>
    <w:rsid w:val="003F3679"/>
    <w:rsid w:val="003F7759"/>
    <w:rsid w:val="003F7DD9"/>
    <w:rsid w:val="0040164A"/>
    <w:rsid w:val="00402541"/>
    <w:rsid w:val="00402D1B"/>
    <w:rsid w:val="0040455E"/>
    <w:rsid w:val="00404702"/>
    <w:rsid w:val="0040640C"/>
    <w:rsid w:val="00406CDF"/>
    <w:rsid w:val="00407BBA"/>
    <w:rsid w:val="00412186"/>
    <w:rsid w:val="0041629C"/>
    <w:rsid w:val="004209AC"/>
    <w:rsid w:val="004218F8"/>
    <w:rsid w:val="0042799C"/>
    <w:rsid w:val="004303EC"/>
    <w:rsid w:val="004344AB"/>
    <w:rsid w:val="00435164"/>
    <w:rsid w:val="00436854"/>
    <w:rsid w:val="00440FB9"/>
    <w:rsid w:val="00441925"/>
    <w:rsid w:val="00442418"/>
    <w:rsid w:val="0044286E"/>
    <w:rsid w:val="00443B6D"/>
    <w:rsid w:val="00445B5C"/>
    <w:rsid w:val="00445D33"/>
    <w:rsid w:val="00450418"/>
    <w:rsid w:val="00452DED"/>
    <w:rsid w:val="004533CE"/>
    <w:rsid w:val="004538C7"/>
    <w:rsid w:val="00453954"/>
    <w:rsid w:val="00454201"/>
    <w:rsid w:val="004632BB"/>
    <w:rsid w:val="00466D53"/>
    <w:rsid w:val="00470636"/>
    <w:rsid w:val="00470BE1"/>
    <w:rsid w:val="00473E49"/>
    <w:rsid w:val="00476EDC"/>
    <w:rsid w:val="004772A5"/>
    <w:rsid w:val="00482A15"/>
    <w:rsid w:val="00482B41"/>
    <w:rsid w:val="004837B7"/>
    <w:rsid w:val="004841C6"/>
    <w:rsid w:val="00484A81"/>
    <w:rsid w:val="00486996"/>
    <w:rsid w:val="00487F4C"/>
    <w:rsid w:val="00490570"/>
    <w:rsid w:val="004911E5"/>
    <w:rsid w:val="00492522"/>
    <w:rsid w:val="0049443D"/>
    <w:rsid w:val="00496592"/>
    <w:rsid w:val="004A7808"/>
    <w:rsid w:val="004B25F1"/>
    <w:rsid w:val="004B7DD3"/>
    <w:rsid w:val="004C11FA"/>
    <w:rsid w:val="004C5B7F"/>
    <w:rsid w:val="004D08EA"/>
    <w:rsid w:val="004D2E72"/>
    <w:rsid w:val="004D4095"/>
    <w:rsid w:val="004D4FF3"/>
    <w:rsid w:val="004E0090"/>
    <w:rsid w:val="004E22AD"/>
    <w:rsid w:val="004E28D2"/>
    <w:rsid w:val="004E3208"/>
    <w:rsid w:val="004E39A2"/>
    <w:rsid w:val="004E40D4"/>
    <w:rsid w:val="004E5719"/>
    <w:rsid w:val="004F16F9"/>
    <w:rsid w:val="004F4620"/>
    <w:rsid w:val="004F5AD0"/>
    <w:rsid w:val="004F691B"/>
    <w:rsid w:val="00501082"/>
    <w:rsid w:val="005068A5"/>
    <w:rsid w:val="00507345"/>
    <w:rsid w:val="0051375B"/>
    <w:rsid w:val="0051627A"/>
    <w:rsid w:val="0052269D"/>
    <w:rsid w:val="00523A12"/>
    <w:rsid w:val="00525CAC"/>
    <w:rsid w:val="00527020"/>
    <w:rsid w:val="005276FA"/>
    <w:rsid w:val="00532D4B"/>
    <w:rsid w:val="00532FFB"/>
    <w:rsid w:val="0053340C"/>
    <w:rsid w:val="00540693"/>
    <w:rsid w:val="00541269"/>
    <w:rsid w:val="005415A6"/>
    <w:rsid w:val="00541DDA"/>
    <w:rsid w:val="00546895"/>
    <w:rsid w:val="00547395"/>
    <w:rsid w:val="00552DB4"/>
    <w:rsid w:val="00561A83"/>
    <w:rsid w:val="00562CF0"/>
    <w:rsid w:val="005635CD"/>
    <w:rsid w:val="00565256"/>
    <w:rsid w:val="00567541"/>
    <w:rsid w:val="0057259A"/>
    <w:rsid w:val="00573251"/>
    <w:rsid w:val="00574F76"/>
    <w:rsid w:val="005758B7"/>
    <w:rsid w:val="005778C0"/>
    <w:rsid w:val="00580751"/>
    <w:rsid w:val="005814CB"/>
    <w:rsid w:val="00581C40"/>
    <w:rsid w:val="00582721"/>
    <w:rsid w:val="00584D70"/>
    <w:rsid w:val="0058515E"/>
    <w:rsid w:val="005857C0"/>
    <w:rsid w:val="005865EB"/>
    <w:rsid w:val="00586A53"/>
    <w:rsid w:val="00593552"/>
    <w:rsid w:val="00594287"/>
    <w:rsid w:val="0059628F"/>
    <w:rsid w:val="005A093A"/>
    <w:rsid w:val="005A248E"/>
    <w:rsid w:val="005A2691"/>
    <w:rsid w:val="005A2C09"/>
    <w:rsid w:val="005A369B"/>
    <w:rsid w:val="005A3F14"/>
    <w:rsid w:val="005A403D"/>
    <w:rsid w:val="005A6B74"/>
    <w:rsid w:val="005A70D0"/>
    <w:rsid w:val="005B0E04"/>
    <w:rsid w:val="005C2839"/>
    <w:rsid w:val="005C2C27"/>
    <w:rsid w:val="005C368E"/>
    <w:rsid w:val="005C426A"/>
    <w:rsid w:val="005C4E2A"/>
    <w:rsid w:val="005C573A"/>
    <w:rsid w:val="005C6498"/>
    <w:rsid w:val="005D01A5"/>
    <w:rsid w:val="005D4028"/>
    <w:rsid w:val="005D4AAC"/>
    <w:rsid w:val="005D4FCA"/>
    <w:rsid w:val="005E012E"/>
    <w:rsid w:val="005E059D"/>
    <w:rsid w:val="005E25EE"/>
    <w:rsid w:val="005E3977"/>
    <w:rsid w:val="005E3E25"/>
    <w:rsid w:val="005E5277"/>
    <w:rsid w:val="005E72E4"/>
    <w:rsid w:val="005E779C"/>
    <w:rsid w:val="005F201F"/>
    <w:rsid w:val="005F23F1"/>
    <w:rsid w:val="005F44B0"/>
    <w:rsid w:val="005F466B"/>
    <w:rsid w:val="005F4E67"/>
    <w:rsid w:val="005F726A"/>
    <w:rsid w:val="005F76FA"/>
    <w:rsid w:val="00600073"/>
    <w:rsid w:val="006052C5"/>
    <w:rsid w:val="006059D0"/>
    <w:rsid w:val="00605FAB"/>
    <w:rsid w:val="00610782"/>
    <w:rsid w:val="00610926"/>
    <w:rsid w:val="00611BF1"/>
    <w:rsid w:val="00612004"/>
    <w:rsid w:val="0061502D"/>
    <w:rsid w:val="00621BFE"/>
    <w:rsid w:val="0062307D"/>
    <w:rsid w:val="006230C6"/>
    <w:rsid w:val="00626BAB"/>
    <w:rsid w:val="00627D11"/>
    <w:rsid w:val="006301BA"/>
    <w:rsid w:val="00643293"/>
    <w:rsid w:val="00644A0A"/>
    <w:rsid w:val="006473BB"/>
    <w:rsid w:val="00647419"/>
    <w:rsid w:val="00651FC0"/>
    <w:rsid w:val="00652AEA"/>
    <w:rsid w:val="0065451A"/>
    <w:rsid w:val="006548E6"/>
    <w:rsid w:val="0065636F"/>
    <w:rsid w:val="00657F61"/>
    <w:rsid w:val="006606E6"/>
    <w:rsid w:val="00660D3F"/>
    <w:rsid w:val="006645D8"/>
    <w:rsid w:val="006710A1"/>
    <w:rsid w:val="0067218C"/>
    <w:rsid w:val="00675254"/>
    <w:rsid w:val="00676BC2"/>
    <w:rsid w:val="006805B3"/>
    <w:rsid w:val="006809C1"/>
    <w:rsid w:val="00684238"/>
    <w:rsid w:val="00690FF7"/>
    <w:rsid w:val="00691B33"/>
    <w:rsid w:val="0069305F"/>
    <w:rsid w:val="00693CD4"/>
    <w:rsid w:val="006946D7"/>
    <w:rsid w:val="006A25A7"/>
    <w:rsid w:val="006A3E8B"/>
    <w:rsid w:val="006A56F5"/>
    <w:rsid w:val="006A7FC8"/>
    <w:rsid w:val="006B0A3B"/>
    <w:rsid w:val="006B38A6"/>
    <w:rsid w:val="006B788B"/>
    <w:rsid w:val="006B7C3D"/>
    <w:rsid w:val="006C0576"/>
    <w:rsid w:val="006C0A3B"/>
    <w:rsid w:val="006C0D3B"/>
    <w:rsid w:val="006C2D25"/>
    <w:rsid w:val="006C4156"/>
    <w:rsid w:val="006C6608"/>
    <w:rsid w:val="006C7581"/>
    <w:rsid w:val="006C7926"/>
    <w:rsid w:val="006D0BC7"/>
    <w:rsid w:val="006D286C"/>
    <w:rsid w:val="006D515F"/>
    <w:rsid w:val="006D5D1A"/>
    <w:rsid w:val="006D5ECF"/>
    <w:rsid w:val="006D5EDC"/>
    <w:rsid w:val="006D7059"/>
    <w:rsid w:val="006E1B40"/>
    <w:rsid w:val="006E1DDD"/>
    <w:rsid w:val="006E225D"/>
    <w:rsid w:val="006F0D20"/>
    <w:rsid w:val="006F1514"/>
    <w:rsid w:val="006F23BE"/>
    <w:rsid w:val="006F25D5"/>
    <w:rsid w:val="006F25EB"/>
    <w:rsid w:val="006F30AE"/>
    <w:rsid w:val="006F5C7F"/>
    <w:rsid w:val="006F6DE0"/>
    <w:rsid w:val="0070181A"/>
    <w:rsid w:val="00701A6A"/>
    <w:rsid w:val="0070528E"/>
    <w:rsid w:val="0070551F"/>
    <w:rsid w:val="00711455"/>
    <w:rsid w:val="007204B3"/>
    <w:rsid w:val="00723046"/>
    <w:rsid w:val="0072770A"/>
    <w:rsid w:val="00735E8A"/>
    <w:rsid w:val="0074340C"/>
    <w:rsid w:val="00744B1B"/>
    <w:rsid w:val="00746681"/>
    <w:rsid w:val="00750011"/>
    <w:rsid w:val="007507BC"/>
    <w:rsid w:val="00753A19"/>
    <w:rsid w:val="007540A0"/>
    <w:rsid w:val="00763D77"/>
    <w:rsid w:val="007654B2"/>
    <w:rsid w:val="00766933"/>
    <w:rsid w:val="0077333D"/>
    <w:rsid w:val="00773AEB"/>
    <w:rsid w:val="007752B3"/>
    <w:rsid w:val="007774CA"/>
    <w:rsid w:val="00777D64"/>
    <w:rsid w:val="007810FB"/>
    <w:rsid w:val="0078463C"/>
    <w:rsid w:val="0078613D"/>
    <w:rsid w:val="00786380"/>
    <w:rsid w:val="00786C33"/>
    <w:rsid w:val="007870FB"/>
    <w:rsid w:val="00790C0B"/>
    <w:rsid w:val="00791349"/>
    <w:rsid w:val="00791977"/>
    <w:rsid w:val="00793E81"/>
    <w:rsid w:val="00794D53"/>
    <w:rsid w:val="007A1AE8"/>
    <w:rsid w:val="007A40E1"/>
    <w:rsid w:val="007A5A06"/>
    <w:rsid w:val="007A6333"/>
    <w:rsid w:val="007A7347"/>
    <w:rsid w:val="007C0D98"/>
    <w:rsid w:val="007C11B8"/>
    <w:rsid w:val="007C4418"/>
    <w:rsid w:val="007C4EC7"/>
    <w:rsid w:val="007C6DDC"/>
    <w:rsid w:val="007D2AE5"/>
    <w:rsid w:val="007D585D"/>
    <w:rsid w:val="007D607A"/>
    <w:rsid w:val="007D6AAF"/>
    <w:rsid w:val="007D6B52"/>
    <w:rsid w:val="007E03DC"/>
    <w:rsid w:val="007E4902"/>
    <w:rsid w:val="007E7906"/>
    <w:rsid w:val="007F1FE3"/>
    <w:rsid w:val="007F3344"/>
    <w:rsid w:val="007F44CB"/>
    <w:rsid w:val="007F4A1E"/>
    <w:rsid w:val="0080455E"/>
    <w:rsid w:val="00806DA4"/>
    <w:rsid w:val="00806F6A"/>
    <w:rsid w:val="008115CF"/>
    <w:rsid w:val="00815AA5"/>
    <w:rsid w:val="00821A5F"/>
    <w:rsid w:val="00826BB0"/>
    <w:rsid w:val="00827D11"/>
    <w:rsid w:val="008300F8"/>
    <w:rsid w:val="00831E7E"/>
    <w:rsid w:val="0083320D"/>
    <w:rsid w:val="008345BE"/>
    <w:rsid w:val="008346EE"/>
    <w:rsid w:val="008425B7"/>
    <w:rsid w:val="00847839"/>
    <w:rsid w:val="008522A3"/>
    <w:rsid w:val="008523E0"/>
    <w:rsid w:val="008548F1"/>
    <w:rsid w:val="00855393"/>
    <w:rsid w:val="00855E38"/>
    <w:rsid w:val="008574EB"/>
    <w:rsid w:val="0086014C"/>
    <w:rsid w:val="00860CE0"/>
    <w:rsid w:val="008652D8"/>
    <w:rsid w:val="00866EB0"/>
    <w:rsid w:val="00871259"/>
    <w:rsid w:val="008727CB"/>
    <w:rsid w:val="00872E1F"/>
    <w:rsid w:val="00875853"/>
    <w:rsid w:val="00877408"/>
    <w:rsid w:val="008775E6"/>
    <w:rsid w:val="00880125"/>
    <w:rsid w:val="00881304"/>
    <w:rsid w:val="00881A63"/>
    <w:rsid w:val="0088516D"/>
    <w:rsid w:val="00890AF7"/>
    <w:rsid w:val="00893012"/>
    <w:rsid w:val="0089387A"/>
    <w:rsid w:val="008A0124"/>
    <w:rsid w:val="008A189E"/>
    <w:rsid w:val="008A29FA"/>
    <w:rsid w:val="008A669C"/>
    <w:rsid w:val="008A6733"/>
    <w:rsid w:val="008A71B4"/>
    <w:rsid w:val="008A7A68"/>
    <w:rsid w:val="008B0E24"/>
    <w:rsid w:val="008B6A77"/>
    <w:rsid w:val="008C17C2"/>
    <w:rsid w:val="008C2882"/>
    <w:rsid w:val="008C73D0"/>
    <w:rsid w:val="008D060B"/>
    <w:rsid w:val="008D260C"/>
    <w:rsid w:val="008D5CE1"/>
    <w:rsid w:val="008E123F"/>
    <w:rsid w:val="008E16C4"/>
    <w:rsid w:val="008E1B80"/>
    <w:rsid w:val="008E3094"/>
    <w:rsid w:val="008E57DC"/>
    <w:rsid w:val="008F0CD8"/>
    <w:rsid w:val="008F3A55"/>
    <w:rsid w:val="008F57EB"/>
    <w:rsid w:val="008F6CC2"/>
    <w:rsid w:val="008F7434"/>
    <w:rsid w:val="00902D1A"/>
    <w:rsid w:val="00904940"/>
    <w:rsid w:val="0090659F"/>
    <w:rsid w:val="00907645"/>
    <w:rsid w:val="009101A5"/>
    <w:rsid w:val="00912637"/>
    <w:rsid w:val="009129F2"/>
    <w:rsid w:val="00912BF4"/>
    <w:rsid w:val="00912F59"/>
    <w:rsid w:val="00914875"/>
    <w:rsid w:val="009169EB"/>
    <w:rsid w:val="00922236"/>
    <w:rsid w:val="00925CDE"/>
    <w:rsid w:val="00927A33"/>
    <w:rsid w:val="00932997"/>
    <w:rsid w:val="009331AB"/>
    <w:rsid w:val="009338DB"/>
    <w:rsid w:val="0093427C"/>
    <w:rsid w:val="00934D41"/>
    <w:rsid w:val="00934D57"/>
    <w:rsid w:val="00935DCD"/>
    <w:rsid w:val="00937248"/>
    <w:rsid w:val="00941829"/>
    <w:rsid w:val="009421CA"/>
    <w:rsid w:val="009432BA"/>
    <w:rsid w:val="009471F7"/>
    <w:rsid w:val="0095026F"/>
    <w:rsid w:val="00951136"/>
    <w:rsid w:val="0095195D"/>
    <w:rsid w:val="009538E9"/>
    <w:rsid w:val="0095564D"/>
    <w:rsid w:val="00955D39"/>
    <w:rsid w:val="0095612C"/>
    <w:rsid w:val="00961F49"/>
    <w:rsid w:val="009652C4"/>
    <w:rsid w:val="00965857"/>
    <w:rsid w:val="00965924"/>
    <w:rsid w:val="00984E6F"/>
    <w:rsid w:val="00986EA6"/>
    <w:rsid w:val="00991A75"/>
    <w:rsid w:val="00992B23"/>
    <w:rsid w:val="00993FBB"/>
    <w:rsid w:val="00995568"/>
    <w:rsid w:val="0099585F"/>
    <w:rsid w:val="009958FD"/>
    <w:rsid w:val="009A09D5"/>
    <w:rsid w:val="009A45B1"/>
    <w:rsid w:val="009A4BB2"/>
    <w:rsid w:val="009A70F0"/>
    <w:rsid w:val="009B2C03"/>
    <w:rsid w:val="009B3903"/>
    <w:rsid w:val="009B668B"/>
    <w:rsid w:val="009B71A0"/>
    <w:rsid w:val="009B73CC"/>
    <w:rsid w:val="009B7B37"/>
    <w:rsid w:val="009C0630"/>
    <w:rsid w:val="009C43A7"/>
    <w:rsid w:val="009C46E8"/>
    <w:rsid w:val="009C487E"/>
    <w:rsid w:val="009C59D5"/>
    <w:rsid w:val="009D24D9"/>
    <w:rsid w:val="009D3C8C"/>
    <w:rsid w:val="009D58D4"/>
    <w:rsid w:val="009E01EB"/>
    <w:rsid w:val="009E0210"/>
    <w:rsid w:val="009E0944"/>
    <w:rsid w:val="009E1D03"/>
    <w:rsid w:val="009E1DB5"/>
    <w:rsid w:val="009E2BF9"/>
    <w:rsid w:val="009E558D"/>
    <w:rsid w:val="009E569C"/>
    <w:rsid w:val="009F0821"/>
    <w:rsid w:val="009F1058"/>
    <w:rsid w:val="009F4121"/>
    <w:rsid w:val="00A006DF"/>
    <w:rsid w:val="00A0144E"/>
    <w:rsid w:val="00A0316B"/>
    <w:rsid w:val="00A0365D"/>
    <w:rsid w:val="00A065BA"/>
    <w:rsid w:val="00A067A7"/>
    <w:rsid w:val="00A06C6A"/>
    <w:rsid w:val="00A10462"/>
    <w:rsid w:val="00A1147A"/>
    <w:rsid w:val="00A11F15"/>
    <w:rsid w:val="00A120BD"/>
    <w:rsid w:val="00A125C7"/>
    <w:rsid w:val="00A1320F"/>
    <w:rsid w:val="00A136E8"/>
    <w:rsid w:val="00A16CD5"/>
    <w:rsid w:val="00A20C75"/>
    <w:rsid w:val="00A21254"/>
    <w:rsid w:val="00A21578"/>
    <w:rsid w:val="00A2237F"/>
    <w:rsid w:val="00A2244C"/>
    <w:rsid w:val="00A2350B"/>
    <w:rsid w:val="00A2411E"/>
    <w:rsid w:val="00A24179"/>
    <w:rsid w:val="00A2487F"/>
    <w:rsid w:val="00A2555D"/>
    <w:rsid w:val="00A344AC"/>
    <w:rsid w:val="00A40A31"/>
    <w:rsid w:val="00A42DF4"/>
    <w:rsid w:val="00A43B69"/>
    <w:rsid w:val="00A44DF1"/>
    <w:rsid w:val="00A46915"/>
    <w:rsid w:val="00A47BD2"/>
    <w:rsid w:val="00A507D9"/>
    <w:rsid w:val="00A50FA1"/>
    <w:rsid w:val="00A51306"/>
    <w:rsid w:val="00A57455"/>
    <w:rsid w:val="00A57B28"/>
    <w:rsid w:val="00A646E4"/>
    <w:rsid w:val="00A64CA1"/>
    <w:rsid w:val="00A71630"/>
    <w:rsid w:val="00A72604"/>
    <w:rsid w:val="00A731F1"/>
    <w:rsid w:val="00A74403"/>
    <w:rsid w:val="00A75EB4"/>
    <w:rsid w:val="00A76B20"/>
    <w:rsid w:val="00A77665"/>
    <w:rsid w:val="00A80BFF"/>
    <w:rsid w:val="00A81213"/>
    <w:rsid w:val="00A82FF3"/>
    <w:rsid w:val="00A83AB8"/>
    <w:rsid w:val="00A8438F"/>
    <w:rsid w:val="00A84C95"/>
    <w:rsid w:val="00A84F84"/>
    <w:rsid w:val="00A94554"/>
    <w:rsid w:val="00A94D70"/>
    <w:rsid w:val="00A969C8"/>
    <w:rsid w:val="00A96A1D"/>
    <w:rsid w:val="00A96C95"/>
    <w:rsid w:val="00A97085"/>
    <w:rsid w:val="00AA2E6B"/>
    <w:rsid w:val="00AA3127"/>
    <w:rsid w:val="00AA6E60"/>
    <w:rsid w:val="00AB007F"/>
    <w:rsid w:val="00AB37FF"/>
    <w:rsid w:val="00AB413B"/>
    <w:rsid w:val="00AC04E3"/>
    <w:rsid w:val="00AC1009"/>
    <w:rsid w:val="00AC1C0C"/>
    <w:rsid w:val="00AC51CF"/>
    <w:rsid w:val="00AD2061"/>
    <w:rsid w:val="00AE18EC"/>
    <w:rsid w:val="00AE2F89"/>
    <w:rsid w:val="00AE2FF4"/>
    <w:rsid w:val="00AE6172"/>
    <w:rsid w:val="00AE71F9"/>
    <w:rsid w:val="00AF0AC5"/>
    <w:rsid w:val="00AF4ECF"/>
    <w:rsid w:val="00AF5DD9"/>
    <w:rsid w:val="00AF695C"/>
    <w:rsid w:val="00AF743D"/>
    <w:rsid w:val="00B00D90"/>
    <w:rsid w:val="00B00E7E"/>
    <w:rsid w:val="00B014B6"/>
    <w:rsid w:val="00B016A3"/>
    <w:rsid w:val="00B02991"/>
    <w:rsid w:val="00B03F6A"/>
    <w:rsid w:val="00B0700C"/>
    <w:rsid w:val="00B11D6E"/>
    <w:rsid w:val="00B14114"/>
    <w:rsid w:val="00B20893"/>
    <w:rsid w:val="00B20D12"/>
    <w:rsid w:val="00B21F57"/>
    <w:rsid w:val="00B22CBC"/>
    <w:rsid w:val="00B22DD3"/>
    <w:rsid w:val="00B22EBA"/>
    <w:rsid w:val="00B235B6"/>
    <w:rsid w:val="00B24E82"/>
    <w:rsid w:val="00B2636D"/>
    <w:rsid w:val="00B304BF"/>
    <w:rsid w:val="00B30DA3"/>
    <w:rsid w:val="00B33013"/>
    <w:rsid w:val="00B33582"/>
    <w:rsid w:val="00B33FA4"/>
    <w:rsid w:val="00B34C72"/>
    <w:rsid w:val="00B37554"/>
    <w:rsid w:val="00B44679"/>
    <w:rsid w:val="00B44D2C"/>
    <w:rsid w:val="00B47374"/>
    <w:rsid w:val="00B47E40"/>
    <w:rsid w:val="00B50FE2"/>
    <w:rsid w:val="00B512E1"/>
    <w:rsid w:val="00B53788"/>
    <w:rsid w:val="00B55AED"/>
    <w:rsid w:val="00B57366"/>
    <w:rsid w:val="00B57EBD"/>
    <w:rsid w:val="00B61AA2"/>
    <w:rsid w:val="00B6294E"/>
    <w:rsid w:val="00B64A03"/>
    <w:rsid w:val="00B6562C"/>
    <w:rsid w:val="00B658CD"/>
    <w:rsid w:val="00B66CA1"/>
    <w:rsid w:val="00B67E1A"/>
    <w:rsid w:val="00B70793"/>
    <w:rsid w:val="00B72302"/>
    <w:rsid w:val="00B72700"/>
    <w:rsid w:val="00B7660B"/>
    <w:rsid w:val="00B830E0"/>
    <w:rsid w:val="00B83491"/>
    <w:rsid w:val="00B83BCF"/>
    <w:rsid w:val="00B83DD1"/>
    <w:rsid w:val="00B927BB"/>
    <w:rsid w:val="00B9369B"/>
    <w:rsid w:val="00B94F03"/>
    <w:rsid w:val="00B97A08"/>
    <w:rsid w:val="00BA2792"/>
    <w:rsid w:val="00BA2A7D"/>
    <w:rsid w:val="00BA3B2A"/>
    <w:rsid w:val="00BA3C36"/>
    <w:rsid w:val="00BA54AF"/>
    <w:rsid w:val="00BA597D"/>
    <w:rsid w:val="00BA7A1A"/>
    <w:rsid w:val="00BB14B5"/>
    <w:rsid w:val="00BB22AB"/>
    <w:rsid w:val="00BB28BE"/>
    <w:rsid w:val="00BB3BB4"/>
    <w:rsid w:val="00BB5210"/>
    <w:rsid w:val="00BB5C0C"/>
    <w:rsid w:val="00BC0B5F"/>
    <w:rsid w:val="00BC1462"/>
    <w:rsid w:val="00BC14FB"/>
    <w:rsid w:val="00BC17CF"/>
    <w:rsid w:val="00BC2AC2"/>
    <w:rsid w:val="00BC3CFB"/>
    <w:rsid w:val="00BC3FF2"/>
    <w:rsid w:val="00BC68BB"/>
    <w:rsid w:val="00BC72D6"/>
    <w:rsid w:val="00BD1DB6"/>
    <w:rsid w:val="00BD4E5F"/>
    <w:rsid w:val="00BD54BF"/>
    <w:rsid w:val="00BD5C2F"/>
    <w:rsid w:val="00BE32D2"/>
    <w:rsid w:val="00BE5CCF"/>
    <w:rsid w:val="00BE7B68"/>
    <w:rsid w:val="00BF00A0"/>
    <w:rsid w:val="00BF0F60"/>
    <w:rsid w:val="00BF2644"/>
    <w:rsid w:val="00BF3131"/>
    <w:rsid w:val="00BF5DDD"/>
    <w:rsid w:val="00C00E74"/>
    <w:rsid w:val="00C02A3F"/>
    <w:rsid w:val="00C05F65"/>
    <w:rsid w:val="00C103A8"/>
    <w:rsid w:val="00C10F02"/>
    <w:rsid w:val="00C11005"/>
    <w:rsid w:val="00C14333"/>
    <w:rsid w:val="00C14703"/>
    <w:rsid w:val="00C14BE3"/>
    <w:rsid w:val="00C17751"/>
    <w:rsid w:val="00C17FBC"/>
    <w:rsid w:val="00C21C15"/>
    <w:rsid w:val="00C228BF"/>
    <w:rsid w:val="00C2757E"/>
    <w:rsid w:val="00C3168A"/>
    <w:rsid w:val="00C32FD4"/>
    <w:rsid w:val="00C3322F"/>
    <w:rsid w:val="00C3339E"/>
    <w:rsid w:val="00C337C3"/>
    <w:rsid w:val="00C4321B"/>
    <w:rsid w:val="00C530E1"/>
    <w:rsid w:val="00C54328"/>
    <w:rsid w:val="00C56780"/>
    <w:rsid w:val="00C56AF8"/>
    <w:rsid w:val="00C57418"/>
    <w:rsid w:val="00C60C32"/>
    <w:rsid w:val="00C626E1"/>
    <w:rsid w:val="00C632AF"/>
    <w:rsid w:val="00C64A1E"/>
    <w:rsid w:val="00C67831"/>
    <w:rsid w:val="00C71931"/>
    <w:rsid w:val="00C72A63"/>
    <w:rsid w:val="00C748D7"/>
    <w:rsid w:val="00C81BEB"/>
    <w:rsid w:val="00C85B5C"/>
    <w:rsid w:val="00C936AA"/>
    <w:rsid w:val="00C93EB7"/>
    <w:rsid w:val="00C954E7"/>
    <w:rsid w:val="00CA2B58"/>
    <w:rsid w:val="00CA6E68"/>
    <w:rsid w:val="00CB677E"/>
    <w:rsid w:val="00CB6B51"/>
    <w:rsid w:val="00CC0606"/>
    <w:rsid w:val="00CC0EE8"/>
    <w:rsid w:val="00CC118B"/>
    <w:rsid w:val="00CC2EA3"/>
    <w:rsid w:val="00CD01AA"/>
    <w:rsid w:val="00CD1FB7"/>
    <w:rsid w:val="00CD232C"/>
    <w:rsid w:val="00CD456C"/>
    <w:rsid w:val="00CD497F"/>
    <w:rsid w:val="00CD6745"/>
    <w:rsid w:val="00CD777E"/>
    <w:rsid w:val="00CE3193"/>
    <w:rsid w:val="00CE3494"/>
    <w:rsid w:val="00CE4AFD"/>
    <w:rsid w:val="00CE74CB"/>
    <w:rsid w:val="00CF0543"/>
    <w:rsid w:val="00CF057A"/>
    <w:rsid w:val="00CF2E82"/>
    <w:rsid w:val="00CF3CBE"/>
    <w:rsid w:val="00D0119A"/>
    <w:rsid w:val="00D01C11"/>
    <w:rsid w:val="00D04F02"/>
    <w:rsid w:val="00D11FCC"/>
    <w:rsid w:val="00D12460"/>
    <w:rsid w:val="00D14D73"/>
    <w:rsid w:val="00D1788F"/>
    <w:rsid w:val="00D2009B"/>
    <w:rsid w:val="00D246A6"/>
    <w:rsid w:val="00D25C27"/>
    <w:rsid w:val="00D31940"/>
    <w:rsid w:val="00D31E70"/>
    <w:rsid w:val="00D3233C"/>
    <w:rsid w:val="00D32AD1"/>
    <w:rsid w:val="00D347FB"/>
    <w:rsid w:val="00D375CE"/>
    <w:rsid w:val="00D40E49"/>
    <w:rsid w:val="00D4357F"/>
    <w:rsid w:val="00D43B79"/>
    <w:rsid w:val="00D501B3"/>
    <w:rsid w:val="00D5027F"/>
    <w:rsid w:val="00D52967"/>
    <w:rsid w:val="00D5462C"/>
    <w:rsid w:val="00D619A8"/>
    <w:rsid w:val="00D62CAA"/>
    <w:rsid w:val="00D701C1"/>
    <w:rsid w:val="00D706E0"/>
    <w:rsid w:val="00D71E1A"/>
    <w:rsid w:val="00D7740B"/>
    <w:rsid w:val="00D80EC0"/>
    <w:rsid w:val="00D81459"/>
    <w:rsid w:val="00D8163E"/>
    <w:rsid w:val="00D81735"/>
    <w:rsid w:val="00D8258C"/>
    <w:rsid w:val="00D82F0A"/>
    <w:rsid w:val="00D854D2"/>
    <w:rsid w:val="00D93D27"/>
    <w:rsid w:val="00DA0F24"/>
    <w:rsid w:val="00DA18CB"/>
    <w:rsid w:val="00DA190B"/>
    <w:rsid w:val="00DA2103"/>
    <w:rsid w:val="00DA314A"/>
    <w:rsid w:val="00DA4606"/>
    <w:rsid w:val="00DA4D39"/>
    <w:rsid w:val="00DA6183"/>
    <w:rsid w:val="00DA6C29"/>
    <w:rsid w:val="00DA7788"/>
    <w:rsid w:val="00DB0EC0"/>
    <w:rsid w:val="00DB2ED7"/>
    <w:rsid w:val="00DB312F"/>
    <w:rsid w:val="00DB3AF3"/>
    <w:rsid w:val="00DB3C8D"/>
    <w:rsid w:val="00DB43CA"/>
    <w:rsid w:val="00DB6579"/>
    <w:rsid w:val="00DC0AB8"/>
    <w:rsid w:val="00DC47DD"/>
    <w:rsid w:val="00DC598B"/>
    <w:rsid w:val="00DC68AC"/>
    <w:rsid w:val="00DC69BD"/>
    <w:rsid w:val="00DD1238"/>
    <w:rsid w:val="00DD14B0"/>
    <w:rsid w:val="00DD3246"/>
    <w:rsid w:val="00DE2A88"/>
    <w:rsid w:val="00DF18E9"/>
    <w:rsid w:val="00DF1DBA"/>
    <w:rsid w:val="00DF4F0D"/>
    <w:rsid w:val="00E00C99"/>
    <w:rsid w:val="00E01D29"/>
    <w:rsid w:val="00E02600"/>
    <w:rsid w:val="00E03606"/>
    <w:rsid w:val="00E05F18"/>
    <w:rsid w:val="00E06143"/>
    <w:rsid w:val="00E066F1"/>
    <w:rsid w:val="00E070B2"/>
    <w:rsid w:val="00E07EDE"/>
    <w:rsid w:val="00E11638"/>
    <w:rsid w:val="00E135EB"/>
    <w:rsid w:val="00E13726"/>
    <w:rsid w:val="00E147F8"/>
    <w:rsid w:val="00E15E2A"/>
    <w:rsid w:val="00E16745"/>
    <w:rsid w:val="00E17B27"/>
    <w:rsid w:val="00E2229F"/>
    <w:rsid w:val="00E30865"/>
    <w:rsid w:val="00E31885"/>
    <w:rsid w:val="00E36EAF"/>
    <w:rsid w:val="00E40407"/>
    <w:rsid w:val="00E42216"/>
    <w:rsid w:val="00E425A5"/>
    <w:rsid w:val="00E51AB1"/>
    <w:rsid w:val="00E5259F"/>
    <w:rsid w:val="00E53DF1"/>
    <w:rsid w:val="00E5479D"/>
    <w:rsid w:val="00E638F9"/>
    <w:rsid w:val="00E66191"/>
    <w:rsid w:val="00E71977"/>
    <w:rsid w:val="00E72504"/>
    <w:rsid w:val="00E748F2"/>
    <w:rsid w:val="00E777CB"/>
    <w:rsid w:val="00E7784A"/>
    <w:rsid w:val="00E80C88"/>
    <w:rsid w:val="00E81FA9"/>
    <w:rsid w:val="00E82DA6"/>
    <w:rsid w:val="00E84693"/>
    <w:rsid w:val="00E8713D"/>
    <w:rsid w:val="00E8782F"/>
    <w:rsid w:val="00E95A6B"/>
    <w:rsid w:val="00E97046"/>
    <w:rsid w:val="00E972B1"/>
    <w:rsid w:val="00E97CC2"/>
    <w:rsid w:val="00EA050F"/>
    <w:rsid w:val="00EA2F28"/>
    <w:rsid w:val="00EA306C"/>
    <w:rsid w:val="00EA54EA"/>
    <w:rsid w:val="00EA59F5"/>
    <w:rsid w:val="00EA5FA5"/>
    <w:rsid w:val="00EA70ED"/>
    <w:rsid w:val="00EA7541"/>
    <w:rsid w:val="00EB172D"/>
    <w:rsid w:val="00EB1800"/>
    <w:rsid w:val="00EB4747"/>
    <w:rsid w:val="00EB647F"/>
    <w:rsid w:val="00EC5DA3"/>
    <w:rsid w:val="00EC6B70"/>
    <w:rsid w:val="00EC6F41"/>
    <w:rsid w:val="00EC708A"/>
    <w:rsid w:val="00EC76F9"/>
    <w:rsid w:val="00EC7D04"/>
    <w:rsid w:val="00ED0BBC"/>
    <w:rsid w:val="00ED2BC0"/>
    <w:rsid w:val="00ED40FD"/>
    <w:rsid w:val="00ED6EB2"/>
    <w:rsid w:val="00ED7921"/>
    <w:rsid w:val="00EE5983"/>
    <w:rsid w:val="00EE777C"/>
    <w:rsid w:val="00EE7CE3"/>
    <w:rsid w:val="00EF00B8"/>
    <w:rsid w:val="00EF0E0E"/>
    <w:rsid w:val="00EF179E"/>
    <w:rsid w:val="00EF4396"/>
    <w:rsid w:val="00EF53C0"/>
    <w:rsid w:val="00EF78B7"/>
    <w:rsid w:val="00EF7D32"/>
    <w:rsid w:val="00F03683"/>
    <w:rsid w:val="00F04673"/>
    <w:rsid w:val="00F11DDD"/>
    <w:rsid w:val="00F1305C"/>
    <w:rsid w:val="00F14051"/>
    <w:rsid w:val="00F14F05"/>
    <w:rsid w:val="00F15EDF"/>
    <w:rsid w:val="00F16C4F"/>
    <w:rsid w:val="00F17D0F"/>
    <w:rsid w:val="00F20417"/>
    <w:rsid w:val="00F20618"/>
    <w:rsid w:val="00F247C7"/>
    <w:rsid w:val="00F31A3B"/>
    <w:rsid w:val="00F32765"/>
    <w:rsid w:val="00F3745E"/>
    <w:rsid w:val="00F40770"/>
    <w:rsid w:val="00F41E63"/>
    <w:rsid w:val="00F44947"/>
    <w:rsid w:val="00F44AB6"/>
    <w:rsid w:val="00F5202A"/>
    <w:rsid w:val="00F548E0"/>
    <w:rsid w:val="00F54C0B"/>
    <w:rsid w:val="00F55EFE"/>
    <w:rsid w:val="00F5767F"/>
    <w:rsid w:val="00F61879"/>
    <w:rsid w:val="00F66E19"/>
    <w:rsid w:val="00F70DBE"/>
    <w:rsid w:val="00F71ACD"/>
    <w:rsid w:val="00F71B8F"/>
    <w:rsid w:val="00F74530"/>
    <w:rsid w:val="00F74871"/>
    <w:rsid w:val="00F75ACF"/>
    <w:rsid w:val="00F75FA5"/>
    <w:rsid w:val="00F769E8"/>
    <w:rsid w:val="00F77E9C"/>
    <w:rsid w:val="00F80658"/>
    <w:rsid w:val="00F82045"/>
    <w:rsid w:val="00F8452C"/>
    <w:rsid w:val="00F854B9"/>
    <w:rsid w:val="00F85A7C"/>
    <w:rsid w:val="00F87991"/>
    <w:rsid w:val="00F902D9"/>
    <w:rsid w:val="00F90703"/>
    <w:rsid w:val="00F92680"/>
    <w:rsid w:val="00F92FCE"/>
    <w:rsid w:val="00F9311C"/>
    <w:rsid w:val="00F94107"/>
    <w:rsid w:val="00F94610"/>
    <w:rsid w:val="00F94882"/>
    <w:rsid w:val="00F94913"/>
    <w:rsid w:val="00F95086"/>
    <w:rsid w:val="00FA0A32"/>
    <w:rsid w:val="00FA22AB"/>
    <w:rsid w:val="00FA3ECC"/>
    <w:rsid w:val="00FA5A70"/>
    <w:rsid w:val="00FA6B84"/>
    <w:rsid w:val="00FA6F22"/>
    <w:rsid w:val="00FB475C"/>
    <w:rsid w:val="00FB704D"/>
    <w:rsid w:val="00FB71D8"/>
    <w:rsid w:val="00FC1719"/>
    <w:rsid w:val="00FC1D8B"/>
    <w:rsid w:val="00FC1E40"/>
    <w:rsid w:val="00FC2517"/>
    <w:rsid w:val="00FC3716"/>
    <w:rsid w:val="00FC5326"/>
    <w:rsid w:val="00FC552E"/>
    <w:rsid w:val="00FC5780"/>
    <w:rsid w:val="00FD2BD6"/>
    <w:rsid w:val="00FD3578"/>
    <w:rsid w:val="00FD3CDF"/>
    <w:rsid w:val="00FD603C"/>
    <w:rsid w:val="00FE1E27"/>
    <w:rsid w:val="00FE27C9"/>
    <w:rsid w:val="00FE4BFC"/>
    <w:rsid w:val="00FE5A77"/>
    <w:rsid w:val="00FF0B64"/>
    <w:rsid w:val="00FF2772"/>
    <w:rsid w:val="00FF5D22"/>
    <w:rsid w:val="00FF612D"/>
    <w:rsid w:val="00FF7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2"/>
    </o:shapelayout>
  </w:shapeDefaults>
  <w:decimalSymbol w:val="."/>
  <w:listSeparator w:val=","/>
  <w14:docId w14:val="34CAC170"/>
  <w15:chartTrackingRefBased/>
  <w15:docId w15:val="{A6231321-E360-4F1C-9446-F3CF2F609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427C"/>
    <w:rPr>
      <w:rFonts w:ascii="Times New Roman" w:hAnsi="Times New Roman"/>
      <w:kern w:val="2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427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F277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3427C"/>
    <w:pPr>
      <w:spacing w:line="240" w:lineRule="auto"/>
    </w:pPr>
    <w:rPr>
      <w:rFonts w:ascii="Times New Roman" w:hAnsi="Times New Roman"/>
      <w:kern w:val="2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3427C"/>
    <w:rPr>
      <w:rFonts w:asciiTheme="majorHAnsi" w:eastAsiaTheme="majorEastAsia" w:hAnsiTheme="majorHAnsi" w:cstheme="majorBidi"/>
      <w:color w:val="2E74B5" w:themeColor="accent1" w:themeShade="BF"/>
      <w:kern w:val="2"/>
      <w:sz w:val="32"/>
      <w:szCs w:val="32"/>
    </w:rPr>
  </w:style>
  <w:style w:type="character" w:customStyle="1" w:styleId="apple-converted-space">
    <w:name w:val="apple-converted-space"/>
    <w:basedOn w:val="DefaultParagraphFont"/>
    <w:rsid w:val="00B0700C"/>
  </w:style>
  <w:style w:type="character" w:styleId="Hyperlink">
    <w:name w:val="Hyperlink"/>
    <w:basedOn w:val="DefaultParagraphFont"/>
    <w:uiPriority w:val="99"/>
    <w:unhideWhenUsed/>
    <w:rsid w:val="00A646E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331B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F1FE3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1FE3"/>
    <w:rPr>
      <w:rFonts w:ascii="Times New Roman" w:hAnsi="Times New Roman"/>
      <w:kern w:val="2"/>
      <w:sz w:val="24"/>
    </w:rPr>
  </w:style>
  <w:style w:type="paragraph" w:styleId="Footer">
    <w:name w:val="footer"/>
    <w:basedOn w:val="Normal"/>
    <w:link w:val="FooterChar"/>
    <w:uiPriority w:val="99"/>
    <w:unhideWhenUsed/>
    <w:rsid w:val="007F1FE3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1FE3"/>
    <w:rPr>
      <w:rFonts w:ascii="Times New Roman" w:hAnsi="Times New Roman"/>
      <w:kern w:val="2"/>
      <w:sz w:val="24"/>
    </w:rPr>
  </w:style>
  <w:style w:type="paragraph" w:customStyle="1" w:styleId="Default">
    <w:name w:val="Default"/>
    <w:rsid w:val="00A82FF3"/>
    <w:pPr>
      <w:autoSpaceDE w:val="0"/>
      <w:autoSpaceDN w:val="0"/>
      <w:adjustRightInd w:val="0"/>
      <w:spacing w:line="240" w:lineRule="auto"/>
      <w:ind w:firstLine="0"/>
    </w:pPr>
    <w:rPr>
      <w:rFonts w:ascii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B70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70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704D"/>
    <w:rPr>
      <w:rFonts w:ascii="Times New Roman" w:hAnsi="Times New Roman"/>
      <w:kern w:val="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70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704D"/>
    <w:rPr>
      <w:rFonts w:ascii="Times New Roman" w:hAnsi="Times New Roman"/>
      <w:b/>
      <w:bCs/>
      <w:kern w:val="2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704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704D"/>
    <w:rPr>
      <w:rFonts w:ascii="Segoe UI" w:hAnsi="Segoe UI" w:cs="Segoe UI"/>
      <w:kern w:val="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0A7AE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854D2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B20893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F2772"/>
    <w:rPr>
      <w:rFonts w:asciiTheme="majorHAnsi" w:eastAsiaTheme="majorEastAsia" w:hAnsiTheme="majorHAnsi" w:cstheme="majorBidi"/>
      <w:color w:val="2E74B5" w:themeColor="accent1" w:themeShade="BF"/>
      <w:kern w:val="2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68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7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aiyu-shi.github.io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kybuy@berkeley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89</Words>
  <Characters>7348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liang</dc:creator>
  <cp:keywords/>
  <dc:description/>
  <cp:lastModifiedBy>Shi Baiyu</cp:lastModifiedBy>
  <cp:revision>2</cp:revision>
  <cp:lastPrinted>2022-12-02T04:58:00Z</cp:lastPrinted>
  <dcterms:created xsi:type="dcterms:W3CDTF">2022-12-02T20:29:00Z</dcterms:created>
  <dcterms:modified xsi:type="dcterms:W3CDTF">2022-12-02T20:29:00Z</dcterms:modified>
</cp:coreProperties>
</file>